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80B59" w14:textId="2C8607F9" w:rsidR="006038E9" w:rsidRDefault="006038E9" w:rsidP="006038E9">
      <w:pPr>
        <w:jc w:val="center"/>
        <w:rPr>
          <w:b/>
          <w:bCs/>
        </w:rPr>
      </w:pPr>
      <w:r>
        <w:rPr>
          <w:b/>
          <w:bCs/>
        </w:rPr>
        <w:t>Section A.</w:t>
      </w:r>
    </w:p>
    <w:p w14:paraId="2CECB4A0" w14:textId="04655443" w:rsidR="006038E9" w:rsidRDefault="006038E9" w:rsidP="006038E9">
      <w:pPr>
        <w:rPr>
          <w:b/>
          <w:bCs/>
        </w:rPr>
      </w:pPr>
      <w:r>
        <w:rPr>
          <w:b/>
          <w:bCs/>
        </w:rPr>
        <w:t>a.</w:t>
      </w:r>
    </w:p>
    <w:p w14:paraId="3E5E536D" w14:textId="246ACE90" w:rsidR="006038E9" w:rsidRDefault="006038E9" w:rsidP="006038E9">
      <w:r>
        <w:rPr>
          <w:b/>
          <w:bCs/>
        </w:rPr>
        <w:t xml:space="preserve">b. </w:t>
      </w:r>
      <w:r>
        <w:t xml:space="preserve">No it does not imply that. To Illustrate this let’s take the following example – </w:t>
      </w:r>
    </w:p>
    <w:p w14:paraId="6057A01A" w14:textId="2B3E7627" w:rsidR="006038E9" w:rsidRDefault="006038E9" w:rsidP="006038E9">
      <w:r>
        <w:tab/>
        <w:t>X: Outcome of rolling dice 1</w:t>
      </w:r>
    </w:p>
    <w:p w14:paraId="16477EA0" w14:textId="09945D12" w:rsidR="006038E9" w:rsidRDefault="006038E9" w:rsidP="006038E9">
      <w:r>
        <w:tab/>
        <w:t>Y: Outcome of rolling dice 2</w:t>
      </w:r>
    </w:p>
    <w:p w14:paraId="1BC343D9" w14:textId="55AA8F2C" w:rsidR="006038E9" w:rsidRDefault="006038E9" w:rsidP="006038E9">
      <w:r>
        <w:tab/>
        <w:t>Z: Sum of X and Y</w:t>
      </w:r>
    </w:p>
    <w:p w14:paraId="0B436A99" w14:textId="21F73DD3" w:rsidR="006038E9" w:rsidRDefault="006038E9" w:rsidP="006038E9">
      <w:r>
        <w:t xml:space="preserve">  X and Z are correlated and so are Y and Z however X and Y have no correlation!</w:t>
      </w:r>
    </w:p>
    <w:p w14:paraId="250B846C" w14:textId="165C0E10" w:rsidR="006038E9" w:rsidRDefault="006038E9" w:rsidP="006038E9">
      <w:r>
        <w:t xml:space="preserve">  In general case some more examples can be – </w:t>
      </w:r>
    </w:p>
    <w:p w14:paraId="445AE8EF" w14:textId="5910663D" w:rsidR="006038E9" w:rsidRDefault="006038E9" w:rsidP="006038E9">
      <w:r>
        <w:tab/>
        <w:t>X: Random Variable 1</w:t>
      </w:r>
    </w:p>
    <w:p w14:paraId="652F1B2C" w14:textId="394CF95D" w:rsidR="006038E9" w:rsidRDefault="006038E9" w:rsidP="006038E9">
      <w:r>
        <w:tab/>
        <w:t>Y: Random Variable 2</w:t>
      </w:r>
    </w:p>
    <w:p w14:paraId="5907358F" w14:textId="364DFD5F" w:rsidR="006038E9" w:rsidRPr="006038E9" w:rsidRDefault="006038E9" w:rsidP="006038E9">
      <w:r>
        <w:tab/>
        <w:t>Z: X + Y or max (X,Y) or min(X,Y) or X-Y etc.</w:t>
      </w:r>
    </w:p>
    <w:p w14:paraId="30800039" w14:textId="69D5C4E5" w:rsidR="006038E9" w:rsidRDefault="00003268" w:rsidP="00003268">
      <w:pPr>
        <w:rPr>
          <w:b/>
          <w:bCs/>
        </w:rPr>
      </w:pPr>
      <w:r>
        <w:rPr>
          <w:b/>
          <w:bCs/>
        </w:rPr>
        <w:t xml:space="preserve">c. </w:t>
      </w:r>
    </w:p>
    <w:p w14:paraId="48EF6B78" w14:textId="638FBC01" w:rsidR="008D408F" w:rsidRDefault="008D408F" w:rsidP="00003268">
      <w:pPr>
        <w:rPr>
          <w:b/>
          <w:bCs/>
        </w:rPr>
      </w:pPr>
      <w:r>
        <w:rPr>
          <w:b/>
          <w:bCs/>
        </w:rPr>
        <w:t>d.</w:t>
      </w:r>
    </w:p>
    <w:p w14:paraId="469C2B26" w14:textId="4FD81A91" w:rsidR="004E1B4B" w:rsidRPr="006038E9" w:rsidRDefault="006038E9" w:rsidP="006038E9">
      <w:pPr>
        <w:jc w:val="center"/>
        <w:rPr>
          <w:b/>
          <w:bCs/>
        </w:rPr>
      </w:pPr>
      <w:r w:rsidRPr="006038E9">
        <w:rPr>
          <w:b/>
          <w:bCs/>
        </w:rPr>
        <w:t xml:space="preserve">Section </w:t>
      </w:r>
      <w:r w:rsidR="00841982" w:rsidRPr="006038E9">
        <w:rPr>
          <w:b/>
          <w:bCs/>
        </w:rPr>
        <w:t>B.</w:t>
      </w:r>
    </w:p>
    <w:p w14:paraId="5C7E721A" w14:textId="4F36EC25" w:rsidR="00841982" w:rsidRDefault="00841982">
      <w:r>
        <w:t xml:space="preserve">a. </w:t>
      </w:r>
    </w:p>
    <w:p w14:paraId="090E1598" w14:textId="07575402" w:rsidR="006C6E12" w:rsidRDefault="006C6E12">
      <w:r>
        <w:t>For all training runs model was</w:t>
      </w:r>
      <w:r w:rsidR="008764D7">
        <w:t xml:space="preserve"> set to</w:t>
      </w:r>
      <w:r>
        <w:t xml:space="preserve"> run for 1000 epochs </w:t>
      </w:r>
      <w:r w:rsidR="008764D7">
        <w:t>however</w:t>
      </w:r>
      <w:r>
        <w:t xml:space="preserve"> early stopping </w:t>
      </w:r>
      <w:r w:rsidR="008764D7">
        <w:t>with</w:t>
      </w:r>
      <w:r>
        <w:t xml:space="preserve"> patience 5 and min_delta 1e-5 </w:t>
      </w:r>
      <w:r w:rsidR="008764D7">
        <w:t xml:space="preserve">over val_loss </w:t>
      </w:r>
      <w:r>
        <w:t xml:space="preserve">was </w:t>
      </w:r>
      <w:r w:rsidR="008764D7">
        <w:t>added to prevent overfitting</w:t>
      </w:r>
      <w:r>
        <w:t>.</w:t>
      </w:r>
    </w:p>
    <w:p w14:paraId="3C3E89BF" w14:textId="5E92AFE3" w:rsidR="009E243A" w:rsidRDefault="009E243A">
      <w:r>
        <w:t xml:space="preserve">Data was scaled using </w:t>
      </w:r>
      <w:r w:rsidR="00AF1BEC">
        <w:t xml:space="preserve">a custom implementation of </w:t>
      </w:r>
      <w:r>
        <w:t>Min-Max Scaler</w:t>
      </w:r>
    </w:p>
    <w:p w14:paraId="1A9D49E6" w14:textId="4832DE6D" w:rsidR="009E243A" w:rsidRDefault="009E243A">
      <w:r>
        <w:t>Average Validation RMSE is used to highlight best value of K in each of the following tables:</w:t>
      </w:r>
    </w:p>
    <w:p w14:paraId="6374B49A" w14:textId="4B23F0EF" w:rsidR="00DE2CFB" w:rsidRPr="00A44AF0" w:rsidRDefault="00FC1AD4">
      <w:pPr>
        <w:rPr>
          <w:b/>
          <w:bCs/>
        </w:rPr>
      </w:pPr>
      <w:r>
        <w:rPr>
          <w:b/>
          <w:bCs/>
        </w:rPr>
        <w:t>L</w:t>
      </w:r>
      <w:r w:rsidR="00DE2CFB" w:rsidRPr="00A44AF0">
        <w:rPr>
          <w:b/>
          <w:bCs/>
        </w:rPr>
        <w:t>earning rate = 0.0001</w:t>
      </w:r>
    </w:p>
    <w:tbl>
      <w:tblPr>
        <w:tblStyle w:val="TableGrid"/>
        <w:tblW w:w="0" w:type="auto"/>
        <w:tblLook w:val="04A0" w:firstRow="1" w:lastRow="0" w:firstColumn="1" w:lastColumn="0" w:noHBand="0" w:noVBand="1"/>
      </w:tblPr>
      <w:tblGrid>
        <w:gridCol w:w="2092"/>
        <w:gridCol w:w="2168"/>
        <w:gridCol w:w="2588"/>
        <w:gridCol w:w="2168"/>
      </w:tblGrid>
      <w:tr w:rsidR="00841982" w14:paraId="4A49F73D" w14:textId="77777777" w:rsidTr="003776D2">
        <w:tc>
          <w:tcPr>
            <w:tcW w:w="2122" w:type="dxa"/>
          </w:tcPr>
          <w:p w14:paraId="437056DA" w14:textId="196E9236" w:rsidR="00841982" w:rsidRDefault="00841982">
            <w:r>
              <w:t>K (Number of Folds)</w:t>
            </w:r>
          </w:p>
        </w:tc>
        <w:tc>
          <w:tcPr>
            <w:tcW w:w="2126" w:type="dxa"/>
          </w:tcPr>
          <w:p w14:paraId="47C0C4AF" w14:textId="28FFE750" w:rsidR="00841982" w:rsidRDefault="00841982">
            <w:r>
              <w:t>Average Train RMSE</w:t>
            </w:r>
          </w:p>
        </w:tc>
        <w:tc>
          <w:tcPr>
            <w:tcW w:w="2600" w:type="dxa"/>
          </w:tcPr>
          <w:p w14:paraId="49463F19" w14:textId="4578AAA3" w:rsidR="00841982" w:rsidRDefault="00841982">
            <w:r>
              <w:t>Average Validation RMSE</w:t>
            </w:r>
          </w:p>
        </w:tc>
        <w:tc>
          <w:tcPr>
            <w:tcW w:w="2168" w:type="dxa"/>
          </w:tcPr>
          <w:p w14:paraId="26EF6D89" w14:textId="49AC9610" w:rsidR="00841982" w:rsidRDefault="00841982">
            <w:r>
              <w:t>Average Test RMSE</w:t>
            </w:r>
          </w:p>
        </w:tc>
      </w:tr>
      <w:tr w:rsidR="00841982" w14:paraId="2FF4A482" w14:textId="77777777" w:rsidTr="003776D2">
        <w:tc>
          <w:tcPr>
            <w:tcW w:w="2122" w:type="dxa"/>
          </w:tcPr>
          <w:p w14:paraId="129EAA2B" w14:textId="7A76CC28" w:rsidR="00841982" w:rsidRDefault="00DE2CFB">
            <w:r>
              <w:t>2</w:t>
            </w:r>
          </w:p>
        </w:tc>
        <w:tc>
          <w:tcPr>
            <w:tcW w:w="2126" w:type="dxa"/>
          </w:tcPr>
          <w:p w14:paraId="6BF2E047" w14:textId="38F676F3" w:rsidR="00841982" w:rsidRDefault="00DE2CFB">
            <w:r w:rsidRPr="00DE2CFB">
              <w:t>36.46706212406853</w:t>
            </w:r>
          </w:p>
        </w:tc>
        <w:tc>
          <w:tcPr>
            <w:tcW w:w="2600" w:type="dxa"/>
          </w:tcPr>
          <w:p w14:paraId="5F92E785" w14:textId="5EDC18BB" w:rsidR="00841982" w:rsidRDefault="00DE2CFB">
            <w:r w:rsidRPr="00DE2CFB">
              <w:t>36.46445738264513</w:t>
            </w:r>
          </w:p>
        </w:tc>
        <w:tc>
          <w:tcPr>
            <w:tcW w:w="2168" w:type="dxa"/>
          </w:tcPr>
          <w:p w14:paraId="21C8D088" w14:textId="4B654C90" w:rsidR="00841982" w:rsidRDefault="00DE2CFB">
            <w:r w:rsidRPr="00DE2CFB">
              <w:t>39.122390473948286</w:t>
            </w:r>
          </w:p>
        </w:tc>
      </w:tr>
      <w:tr w:rsidR="00841982" w14:paraId="758B43B2" w14:textId="77777777" w:rsidTr="006C6E12">
        <w:tc>
          <w:tcPr>
            <w:tcW w:w="2122" w:type="dxa"/>
            <w:shd w:val="clear" w:color="auto" w:fill="FFFF00"/>
          </w:tcPr>
          <w:p w14:paraId="5757E46B" w14:textId="3A831411" w:rsidR="00841982" w:rsidRDefault="00DE2CFB">
            <w:r>
              <w:t>3</w:t>
            </w:r>
          </w:p>
        </w:tc>
        <w:tc>
          <w:tcPr>
            <w:tcW w:w="2126" w:type="dxa"/>
            <w:shd w:val="clear" w:color="auto" w:fill="FFFF00"/>
          </w:tcPr>
          <w:p w14:paraId="61E2CADD" w14:textId="0573378B" w:rsidR="00841982" w:rsidRDefault="006C6E12">
            <w:r w:rsidRPr="006C6E12">
              <w:t>36.45438303485597</w:t>
            </w:r>
          </w:p>
        </w:tc>
        <w:tc>
          <w:tcPr>
            <w:tcW w:w="2600" w:type="dxa"/>
            <w:shd w:val="clear" w:color="auto" w:fill="FFFF00"/>
          </w:tcPr>
          <w:p w14:paraId="548D7300" w14:textId="72E0EBA4" w:rsidR="00841982" w:rsidRDefault="006C6E12">
            <w:r w:rsidRPr="006C6E12">
              <w:t>36.41266003031339</w:t>
            </w:r>
          </w:p>
        </w:tc>
        <w:tc>
          <w:tcPr>
            <w:tcW w:w="2168" w:type="dxa"/>
            <w:shd w:val="clear" w:color="auto" w:fill="FFFF00"/>
          </w:tcPr>
          <w:p w14:paraId="5181A45C" w14:textId="7DB239A1" w:rsidR="00841982" w:rsidRDefault="006C6E12">
            <w:r w:rsidRPr="006C6E12">
              <w:t>36.49337892890277</w:t>
            </w:r>
          </w:p>
        </w:tc>
      </w:tr>
      <w:tr w:rsidR="006C6E12" w14:paraId="5EF5FE43" w14:textId="77777777" w:rsidTr="006C6E12">
        <w:tc>
          <w:tcPr>
            <w:tcW w:w="2122" w:type="dxa"/>
            <w:shd w:val="clear" w:color="auto" w:fill="FFFFFF" w:themeFill="background1"/>
          </w:tcPr>
          <w:p w14:paraId="7AB1018A" w14:textId="51A59BA1" w:rsidR="00841982" w:rsidRDefault="00DE2CFB">
            <w:r>
              <w:t>4</w:t>
            </w:r>
          </w:p>
        </w:tc>
        <w:tc>
          <w:tcPr>
            <w:tcW w:w="2126" w:type="dxa"/>
            <w:shd w:val="clear" w:color="auto" w:fill="FFFFFF" w:themeFill="background1"/>
          </w:tcPr>
          <w:p w14:paraId="73951154" w14:textId="52667861" w:rsidR="00841982" w:rsidRDefault="00DE2CFB">
            <w:r w:rsidRPr="00DE2CFB">
              <w:t>36.467878026029965</w:t>
            </w:r>
          </w:p>
        </w:tc>
        <w:tc>
          <w:tcPr>
            <w:tcW w:w="2600" w:type="dxa"/>
            <w:shd w:val="clear" w:color="auto" w:fill="FFFFFF" w:themeFill="background1"/>
          </w:tcPr>
          <w:p w14:paraId="38C6A9A5" w14:textId="6673D8D0" w:rsidR="00841982" w:rsidRDefault="00DE2CFB">
            <w:r w:rsidRPr="00DE2CFB">
              <w:t>36.433046302719426</w:t>
            </w:r>
          </w:p>
        </w:tc>
        <w:tc>
          <w:tcPr>
            <w:tcW w:w="2168" w:type="dxa"/>
            <w:shd w:val="clear" w:color="auto" w:fill="FFFFFF" w:themeFill="background1"/>
          </w:tcPr>
          <w:p w14:paraId="3866E899" w14:textId="6A7EEBA4" w:rsidR="00841982" w:rsidRDefault="00DE2CFB">
            <w:r w:rsidRPr="00DE2CFB">
              <w:t>34.2820847308869</w:t>
            </w:r>
          </w:p>
        </w:tc>
      </w:tr>
      <w:tr w:rsidR="00DE2CFB" w14:paraId="65B20291" w14:textId="77777777" w:rsidTr="003776D2">
        <w:tc>
          <w:tcPr>
            <w:tcW w:w="2122" w:type="dxa"/>
          </w:tcPr>
          <w:p w14:paraId="4D7EF6EB" w14:textId="79195568" w:rsidR="00DE2CFB" w:rsidRDefault="00DE2CFB">
            <w:r>
              <w:t>5</w:t>
            </w:r>
          </w:p>
        </w:tc>
        <w:tc>
          <w:tcPr>
            <w:tcW w:w="2126" w:type="dxa"/>
          </w:tcPr>
          <w:p w14:paraId="1AD3676C" w14:textId="20C179F4" w:rsidR="00DE2CFB" w:rsidRDefault="00970448">
            <w:r w:rsidRPr="00970448">
              <w:t>36.474862060043606</w:t>
            </w:r>
          </w:p>
        </w:tc>
        <w:tc>
          <w:tcPr>
            <w:tcW w:w="2600" w:type="dxa"/>
          </w:tcPr>
          <w:p w14:paraId="3B3349BD" w14:textId="44677642" w:rsidR="00DE2CFB" w:rsidRDefault="00970448">
            <w:r w:rsidRPr="00970448">
              <w:t>36.45290192972408</w:t>
            </w:r>
          </w:p>
        </w:tc>
        <w:tc>
          <w:tcPr>
            <w:tcW w:w="2168" w:type="dxa"/>
          </w:tcPr>
          <w:p w14:paraId="39A0B7A5" w14:textId="4CBFA839" w:rsidR="00DE2CFB" w:rsidRDefault="00970448">
            <w:r w:rsidRPr="00970448">
              <w:t>37.22749170997242</w:t>
            </w:r>
          </w:p>
        </w:tc>
      </w:tr>
    </w:tbl>
    <w:p w14:paraId="650AFC36" w14:textId="717A9E6C" w:rsidR="00970448" w:rsidRDefault="00970448"/>
    <w:p w14:paraId="081C8A47" w14:textId="6F870700" w:rsidR="00970448" w:rsidRPr="00FC1AD4" w:rsidRDefault="00970448">
      <w:pPr>
        <w:rPr>
          <w:b/>
          <w:bCs/>
        </w:rPr>
      </w:pPr>
      <w:r w:rsidRPr="00FC1AD4">
        <w:rPr>
          <w:b/>
          <w:bCs/>
        </w:rPr>
        <w:t>Learning rate = 0.001</w:t>
      </w:r>
    </w:p>
    <w:tbl>
      <w:tblPr>
        <w:tblStyle w:val="TableGrid"/>
        <w:tblW w:w="0" w:type="auto"/>
        <w:tblLook w:val="04A0" w:firstRow="1" w:lastRow="0" w:firstColumn="1" w:lastColumn="0" w:noHBand="0" w:noVBand="1"/>
      </w:tblPr>
      <w:tblGrid>
        <w:gridCol w:w="2092"/>
        <w:gridCol w:w="2168"/>
        <w:gridCol w:w="2588"/>
        <w:gridCol w:w="2168"/>
      </w:tblGrid>
      <w:tr w:rsidR="003776D2" w14:paraId="55D31F87" w14:textId="77777777" w:rsidTr="003776D2">
        <w:tc>
          <w:tcPr>
            <w:tcW w:w="2122" w:type="dxa"/>
          </w:tcPr>
          <w:p w14:paraId="52B5ECFC" w14:textId="77777777" w:rsidR="00FC1AD4" w:rsidRDefault="00FC1AD4" w:rsidP="005B009F">
            <w:r>
              <w:t>K (Number of Folds)</w:t>
            </w:r>
          </w:p>
        </w:tc>
        <w:tc>
          <w:tcPr>
            <w:tcW w:w="2126" w:type="dxa"/>
          </w:tcPr>
          <w:p w14:paraId="2851641A" w14:textId="77777777" w:rsidR="00FC1AD4" w:rsidRDefault="00FC1AD4" w:rsidP="005B009F">
            <w:r>
              <w:t>Average Train RMSE</w:t>
            </w:r>
          </w:p>
        </w:tc>
        <w:tc>
          <w:tcPr>
            <w:tcW w:w="2600" w:type="dxa"/>
          </w:tcPr>
          <w:p w14:paraId="557A0A24" w14:textId="77777777" w:rsidR="00FC1AD4" w:rsidRDefault="00FC1AD4" w:rsidP="005B009F">
            <w:r>
              <w:t>Average Validation RMSE</w:t>
            </w:r>
          </w:p>
        </w:tc>
        <w:tc>
          <w:tcPr>
            <w:tcW w:w="2168" w:type="dxa"/>
          </w:tcPr>
          <w:p w14:paraId="45E3F8F8" w14:textId="77777777" w:rsidR="00FC1AD4" w:rsidRDefault="00FC1AD4" w:rsidP="005B009F">
            <w:r>
              <w:t>Average Test RMSE</w:t>
            </w:r>
          </w:p>
        </w:tc>
      </w:tr>
      <w:tr w:rsidR="003776D2" w14:paraId="18EEE0C7" w14:textId="77777777" w:rsidTr="003776D2">
        <w:tc>
          <w:tcPr>
            <w:tcW w:w="2122" w:type="dxa"/>
          </w:tcPr>
          <w:p w14:paraId="1F6D6B4A" w14:textId="77777777" w:rsidR="00FC1AD4" w:rsidRDefault="00FC1AD4" w:rsidP="005B009F">
            <w:r>
              <w:t>2</w:t>
            </w:r>
          </w:p>
        </w:tc>
        <w:tc>
          <w:tcPr>
            <w:tcW w:w="2126" w:type="dxa"/>
          </w:tcPr>
          <w:p w14:paraId="43B9C947" w14:textId="651408B3" w:rsidR="00FC1AD4" w:rsidRDefault="00FC1AD4" w:rsidP="005B009F">
            <w:r w:rsidRPr="00FC1AD4">
              <w:t>19.11188832202627</w:t>
            </w:r>
          </w:p>
        </w:tc>
        <w:tc>
          <w:tcPr>
            <w:tcW w:w="2600" w:type="dxa"/>
          </w:tcPr>
          <w:p w14:paraId="496B8900" w14:textId="277CBD2C" w:rsidR="00FC1AD4" w:rsidRDefault="00FC1AD4" w:rsidP="005B009F">
            <w:r w:rsidRPr="00FC1AD4">
              <w:t>19.122484362752534</w:t>
            </w:r>
          </w:p>
        </w:tc>
        <w:tc>
          <w:tcPr>
            <w:tcW w:w="2168" w:type="dxa"/>
          </w:tcPr>
          <w:p w14:paraId="3D73A788" w14:textId="4984723D" w:rsidR="00FC1AD4" w:rsidRDefault="00FC1AD4" w:rsidP="005B009F">
            <w:r w:rsidRPr="00FC1AD4">
              <w:t>20.075953310149785</w:t>
            </w:r>
          </w:p>
        </w:tc>
      </w:tr>
      <w:tr w:rsidR="00FC1AD4" w14:paraId="3C464D29" w14:textId="77777777" w:rsidTr="003776D2">
        <w:tc>
          <w:tcPr>
            <w:tcW w:w="2122" w:type="dxa"/>
            <w:shd w:val="clear" w:color="auto" w:fill="FFFFFF" w:themeFill="background1"/>
          </w:tcPr>
          <w:p w14:paraId="1F31FA00" w14:textId="77777777" w:rsidR="00FC1AD4" w:rsidRDefault="00FC1AD4" w:rsidP="005B009F">
            <w:r>
              <w:t>3</w:t>
            </w:r>
          </w:p>
        </w:tc>
        <w:tc>
          <w:tcPr>
            <w:tcW w:w="2126" w:type="dxa"/>
            <w:shd w:val="clear" w:color="auto" w:fill="FFFFFF" w:themeFill="background1"/>
          </w:tcPr>
          <w:p w14:paraId="5B50A552" w14:textId="026CDA32" w:rsidR="00FC1AD4" w:rsidRDefault="00FC1AD4" w:rsidP="005B009F">
            <w:r w:rsidRPr="00FC1AD4">
              <w:t>19.126110509331067</w:t>
            </w:r>
          </w:p>
        </w:tc>
        <w:tc>
          <w:tcPr>
            <w:tcW w:w="2600" w:type="dxa"/>
            <w:shd w:val="clear" w:color="auto" w:fill="FFFFFF" w:themeFill="background1"/>
          </w:tcPr>
          <w:p w14:paraId="3FE31407" w14:textId="4C82A63D" w:rsidR="00FC1AD4" w:rsidRDefault="00FC1AD4" w:rsidP="005B009F">
            <w:r w:rsidRPr="00FC1AD4">
              <w:t>19.107525621824482</w:t>
            </w:r>
          </w:p>
        </w:tc>
        <w:tc>
          <w:tcPr>
            <w:tcW w:w="2168" w:type="dxa"/>
            <w:shd w:val="clear" w:color="auto" w:fill="FFFFFF" w:themeFill="background1"/>
          </w:tcPr>
          <w:p w14:paraId="05843733" w14:textId="79ECB812" w:rsidR="00FC1AD4" w:rsidRDefault="00FC1AD4" w:rsidP="005B009F">
            <w:r w:rsidRPr="00FC1AD4">
              <w:t>18.451620517778178</w:t>
            </w:r>
          </w:p>
        </w:tc>
      </w:tr>
      <w:tr w:rsidR="003776D2" w14:paraId="5A3A6FFD" w14:textId="77777777" w:rsidTr="003776D2">
        <w:tc>
          <w:tcPr>
            <w:tcW w:w="2122" w:type="dxa"/>
            <w:shd w:val="clear" w:color="auto" w:fill="FFFF00"/>
          </w:tcPr>
          <w:p w14:paraId="700AE91F" w14:textId="77777777" w:rsidR="00FC1AD4" w:rsidRDefault="00FC1AD4" w:rsidP="005B009F">
            <w:r>
              <w:t>4</w:t>
            </w:r>
          </w:p>
        </w:tc>
        <w:tc>
          <w:tcPr>
            <w:tcW w:w="2126" w:type="dxa"/>
            <w:shd w:val="clear" w:color="auto" w:fill="FFFF00"/>
          </w:tcPr>
          <w:p w14:paraId="6D9E322F" w14:textId="592F26BB" w:rsidR="00FC1AD4" w:rsidRDefault="00FC1AD4" w:rsidP="005B009F">
            <w:r w:rsidRPr="00FC1AD4">
              <w:t>19.07590896900205</w:t>
            </w:r>
          </w:p>
        </w:tc>
        <w:tc>
          <w:tcPr>
            <w:tcW w:w="2600" w:type="dxa"/>
            <w:shd w:val="clear" w:color="auto" w:fill="FFFF00"/>
          </w:tcPr>
          <w:p w14:paraId="68F832E0" w14:textId="13F64E1A" w:rsidR="00FC1AD4" w:rsidRDefault="00FC1AD4" w:rsidP="005B009F">
            <w:r w:rsidRPr="00FC1AD4">
              <w:t>18.981380132750047</w:t>
            </w:r>
          </w:p>
        </w:tc>
        <w:tc>
          <w:tcPr>
            <w:tcW w:w="2168" w:type="dxa"/>
            <w:shd w:val="clear" w:color="auto" w:fill="FFFF00"/>
          </w:tcPr>
          <w:p w14:paraId="14C4BAAE" w14:textId="2C3606F3" w:rsidR="00FC1AD4" w:rsidRDefault="00FC1AD4" w:rsidP="005B009F">
            <w:r w:rsidRPr="00FC1AD4">
              <w:t>19.085228642628444</w:t>
            </w:r>
          </w:p>
        </w:tc>
      </w:tr>
      <w:tr w:rsidR="00FC1AD4" w14:paraId="2A5C97D9" w14:textId="77777777" w:rsidTr="003776D2">
        <w:tc>
          <w:tcPr>
            <w:tcW w:w="2122" w:type="dxa"/>
          </w:tcPr>
          <w:p w14:paraId="0EE72164" w14:textId="77777777" w:rsidR="00FC1AD4" w:rsidRDefault="00FC1AD4" w:rsidP="005B009F">
            <w:r>
              <w:t>5</w:t>
            </w:r>
          </w:p>
        </w:tc>
        <w:tc>
          <w:tcPr>
            <w:tcW w:w="2126" w:type="dxa"/>
          </w:tcPr>
          <w:p w14:paraId="53F8C30F" w14:textId="0D0C2F11" w:rsidR="00FC1AD4" w:rsidRDefault="00FC1AD4" w:rsidP="005B009F">
            <w:r w:rsidRPr="00FC1AD4">
              <w:t>19.131680374291264</w:t>
            </w:r>
          </w:p>
        </w:tc>
        <w:tc>
          <w:tcPr>
            <w:tcW w:w="2600" w:type="dxa"/>
          </w:tcPr>
          <w:p w14:paraId="095FE61A" w14:textId="598CF80F" w:rsidR="00FC1AD4" w:rsidRDefault="00FC1AD4" w:rsidP="005B009F">
            <w:r w:rsidRPr="00FC1AD4">
              <w:t>19.093621308687535</w:t>
            </w:r>
          </w:p>
        </w:tc>
        <w:tc>
          <w:tcPr>
            <w:tcW w:w="2168" w:type="dxa"/>
          </w:tcPr>
          <w:p w14:paraId="3F0B2A25" w14:textId="284AEA51" w:rsidR="00FC1AD4" w:rsidRDefault="00FC1AD4" w:rsidP="005B009F">
            <w:r w:rsidRPr="00FC1AD4">
              <w:t>19.939762652723523</w:t>
            </w:r>
          </w:p>
        </w:tc>
      </w:tr>
    </w:tbl>
    <w:p w14:paraId="2A246EA8" w14:textId="749BF125" w:rsidR="00FC1AD4" w:rsidRDefault="00FC1AD4"/>
    <w:p w14:paraId="2CFBA50E" w14:textId="7AE3551C" w:rsidR="00FC1AD4" w:rsidRPr="00FC1AD4" w:rsidRDefault="00FC1AD4" w:rsidP="00FC1AD4">
      <w:pPr>
        <w:rPr>
          <w:b/>
          <w:bCs/>
        </w:rPr>
      </w:pPr>
      <w:r w:rsidRPr="00FC1AD4">
        <w:rPr>
          <w:b/>
          <w:bCs/>
        </w:rPr>
        <w:t>Learning rate = 0.01</w:t>
      </w:r>
    </w:p>
    <w:tbl>
      <w:tblPr>
        <w:tblStyle w:val="TableGrid"/>
        <w:tblW w:w="0" w:type="auto"/>
        <w:tblLook w:val="04A0" w:firstRow="1" w:lastRow="0" w:firstColumn="1" w:lastColumn="0" w:noHBand="0" w:noVBand="1"/>
      </w:tblPr>
      <w:tblGrid>
        <w:gridCol w:w="2092"/>
        <w:gridCol w:w="2168"/>
        <w:gridCol w:w="2588"/>
        <w:gridCol w:w="2168"/>
      </w:tblGrid>
      <w:tr w:rsidR="003776D2" w14:paraId="58781B6A" w14:textId="77777777" w:rsidTr="003776D2">
        <w:tc>
          <w:tcPr>
            <w:tcW w:w="2122" w:type="dxa"/>
          </w:tcPr>
          <w:p w14:paraId="4CF7DF81" w14:textId="77777777" w:rsidR="00FC1AD4" w:rsidRDefault="00FC1AD4" w:rsidP="005B009F">
            <w:r>
              <w:t>K (Number of Folds)</w:t>
            </w:r>
          </w:p>
        </w:tc>
        <w:tc>
          <w:tcPr>
            <w:tcW w:w="2126" w:type="dxa"/>
          </w:tcPr>
          <w:p w14:paraId="5C463466" w14:textId="77777777" w:rsidR="00FC1AD4" w:rsidRDefault="00FC1AD4" w:rsidP="005B009F">
            <w:r>
              <w:t>Average Train RMSE</w:t>
            </w:r>
          </w:p>
        </w:tc>
        <w:tc>
          <w:tcPr>
            <w:tcW w:w="2600" w:type="dxa"/>
          </w:tcPr>
          <w:p w14:paraId="0C551369" w14:textId="77777777" w:rsidR="00FC1AD4" w:rsidRDefault="00FC1AD4" w:rsidP="005B009F">
            <w:r>
              <w:t>Average Validation RMSE</w:t>
            </w:r>
          </w:p>
        </w:tc>
        <w:tc>
          <w:tcPr>
            <w:tcW w:w="2168" w:type="dxa"/>
          </w:tcPr>
          <w:p w14:paraId="36D65B44" w14:textId="77777777" w:rsidR="00FC1AD4" w:rsidRDefault="00FC1AD4" w:rsidP="005B009F">
            <w:r>
              <w:t>Average Test RMSE</w:t>
            </w:r>
          </w:p>
        </w:tc>
      </w:tr>
      <w:tr w:rsidR="003776D2" w14:paraId="30C442D1" w14:textId="77777777" w:rsidTr="003776D2">
        <w:tc>
          <w:tcPr>
            <w:tcW w:w="2122" w:type="dxa"/>
          </w:tcPr>
          <w:p w14:paraId="12C097F0" w14:textId="77777777" w:rsidR="00FC1AD4" w:rsidRDefault="00FC1AD4" w:rsidP="005B009F">
            <w:r>
              <w:lastRenderedPageBreak/>
              <w:t>2</w:t>
            </w:r>
          </w:p>
        </w:tc>
        <w:tc>
          <w:tcPr>
            <w:tcW w:w="2126" w:type="dxa"/>
          </w:tcPr>
          <w:p w14:paraId="01919148" w14:textId="4300E281" w:rsidR="00FC1AD4" w:rsidRDefault="00FC1AD4" w:rsidP="005B009F">
            <w:r w:rsidRPr="00FC1AD4">
              <w:t>13.572939263660144</w:t>
            </w:r>
          </w:p>
        </w:tc>
        <w:tc>
          <w:tcPr>
            <w:tcW w:w="2600" w:type="dxa"/>
          </w:tcPr>
          <w:p w14:paraId="487F2862" w14:textId="6F66458A" w:rsidR="00FC1AD4" w:rsidRDefault="00FC1AD4" w:rsidP="005B009F">
            <w:r w:rsidRPr="00FC1AD4">
              <w:t>13.604130977214616</w:t>
            </w:r>
          </w:p>
        </w:tc>
        <w:tc>
          <w:tcPr>
            <w:tcW w:w="2168" w:type="dxa"/>
          </w:tcPr>
          <w:p w14:paraId="513D1E67" w14:textId="2F367572" w:rsidR="00FC1AD4" w:rsidRDefault="00FC1AD4" w:rsidP="005B009F">
            <w:r w:rsidRPr="00FC1AD4">
              <w:t>13.01017232733161</w:t>
            </w:r>
          </w:p>
        </w:tc>
      </w:tr>
      <w:tr w:rsidR="00FC1AD4" w14:paraId="235E176B" w14:textId="77777777" w:rsidTr="003776D2">
        <w:tc>
          <w:tcPr>
            <w:tcW w:w="2122" w:type="dxa"/>
            <w:shd w:val="clear" w:color="auto" w:fill="FFFFFF" w:themeFill="background1"/>
          </w:tcPr>
          <w:p w14:paraId="744406E4" w14:textId="77777777" w:rsidR="00FC1AD4" w:rsidRDefault="00FC1AD4" w:rsidP="005B009F">
            <w:r>
              <w:t>3</w:t>
            </w:r>
          </w:p>
        </w:tc>
        <w:tc>
          <w:tcPr>
            <w:tcW w:w="2126" w:type="dxa"/>
            <w:shd w:val="clear" w:color="auto" w:fill="FFFFFF" w:themeFill="background1"/>
          </w:tcPr>
          <w:p w14:paraId="70C95728" w14:textId="01373F94" w:rsidR="00FC1AD4" w:rsidRDefault="00FC1AD4" w:rsidP="005B009F">
            <w:r w:rsidRPr="00FC1AD4">
              <w:t>13.628025046568638</w:t>
            </w:r>
          </w:p>
        </w:tc>
        <w:tc>
          <w:tcPr>
            <w:tcW w:w="2600" w:type="dxa"/>
            <w:shd w:val="clear" w:color="auto" w:fill="FFFFFF" w:themeFill="background1"/>
          </w:tcPr>
          <w:p w14:paraId="77217CF5" w14:textId="74370BBF" w:rsidR="00FC1AD4" w:rsidRDefault="00FC1AD4" w:rsidP="005B009F">
            <w:r w:rsidRPr="00FC1AD4">
              <w:t>13.631580583103158</w:t>
            </w:r>
          </w:p>
        </w:tc>
        <w:tc>
          <w:tcPr>
            <w:tcW w:w="2168" w:type="dxa"/>
            <w:shd w:val="clear" w:color="auto" w:fill="FFFFFF" w:themeFill="background1"/>
          </w:tcPr>
          <w:p w14:paraId="5AC3C4B4" w14:textId="403FAE5A" w:rsidR="00FC1AD4" w:rsidRDefault="00FC1AD4" w:rsidP="005B009F">
            <w:r w:rsidRPr="00FC1AD4">
              <w:t>14.277562510913363</w:t>
            </w:r>
          </w:p>
        </w:tc>
      </w:tr>
      <w:tr w:rsidR="003776D2" w14:paraId="1260D850" w14:textId="77777777" w:rsidTr="003776D2">
        <w:tc>
          <w:tcPr>
            <w:tcW w:w="2122" w:type="dxa"/>
          </w:tcPr>
          <w:p w14:paraId="6BB5182B" w14:textId="77777777" w:rsidR="00FC1AD4" w:rsidRDefault="00FC1AD4" w:rsidP="005B009F">
            <w:r>
              <w:t>4</w:t>
            </w:r>
          </w:p>
        </w:tc>
        <w:tc>
          <w:tcPr>
            <w:tcW w:w="2126" w:type="dxa"/>
          </w:tcPr>
          <w:p w14:paraId="1D6D2195" w14:textId="4109563C" w:rsidR="00FC1AD4" w:rsidRDefault="00FC1AD4" w:rsidP="005B009F">
            <w:r w:rsidRPr="00FC1AD4">
              <w:t>13.658533896207867</w:t>
            </w:r>
          </w:p>
        </w:tc>
        <w:tc>
          <w:tcPr>
            <w:tcW w:w="2600" w:type="dxa"/>
          </w:tcPr>
          <w:p w14:paraId="7EAE239F" w14:textId="5DAF411F" w:rsidR="00FC1AD4" w:rsidRDefault="00FC1AD4" w:rsidP="005B009F">
            <w:r w:rsidRPr="00FC1AD4">
              <w:t>13.629660412770006</w:t>
            </w:r>
          </w:p>
        </w:tc>
        <w:tc>
          <w:tcPr>
            <w:tcW w:w="2168" w:type="dxa"/>
          </w:tcPr>
          <w:p w14:paraId="79998A70" w14:textId="71C39988" w:rsidR="00FC1AD4" w:rsidRDefault="00FC1AD4" w:rsidP="005B009F">
            <w:r w:rsidRPr="00FC1AD4">
              <w:t>13.610418519623522</w:t>
            </w:r>
          </w:p>
        </w:tc>
      </w:tr>
      <w:tr w:rsidR="003776D2" w14:paraId="7C1CE0A7" w14:textId="77777777" w:rsidTr="003776D2">
        <w:tc>
          <w:tcPr>
            <w:tcW w:w="2122" w:type="dxa"/>
            <w:shd w:val="clear" w:color="auto" w:fill="FFFF00"/>
          </w:tcPr>
          <w:p w14:paraId="28571EA6" w14:textId="77777777" w:rsidR="00FC1AD4" w:rsidRDefault="00FC1AD4" w:rsidP="005B009F">
            <w:r>
              <w:t>5</w:t>
            </w:r>
          </w:p>
        </w:tc>
        <w:tc>
          <w:tcPr>
            <w:tcW w:w="2126" w:type="dxa"/>
            <w:shd w:val="clear" w:color="auto" w:fill="FFFF00"/>
          </w:tcPr>
          <w:p w14:paraId="313F98E0" w14:textId="29B4401E" w:rsidR="00FC1AD4" w:rsidRDefault="00FC1AD4" w:rsidP="005B009F">
            <w:r w:rsidRPr="00FC1AD4">
              <w:t>13.60702860156988</w:t>
            </w:r>
          </w:p>
        </w:tc>
        <w:tc>
          <w:tcPr>
            <w:tcW w:w="2600" w:type="dxa"/>
            <w:shd w:val="clear" w:color="auto" w:fill="FFFF00"/>
          </w:tcPr>
          <w:p w14:paraId="6FD8A9A8" w14:textId="6DEC6109" w:rsidR="00FC1AD4" w:rsidRDefault="00FC1AD4" w:rsidP="005B009F">
            <w:r w:rsidRPr="00FC1AD4">
              <w:t>13.51456430851855</w:t>
            </w:r>
          </w:p>
        </w:tc>
        <w:tc>
          <w:tcPr>
            <w:tcW w:w="2168" w:type="dxa"/>
            <w:shd w:val="clear" w:color="auto" w:fill="FFFF00"/>
          </w:tcPr>
          <w:p w14:paraId="65F17B87" w14:textId="76CD107C" w:rsidR="00FC1AD4" w:rsidRDefault="003776D2" w:rsidP="005B009F">
            <w:r w:rsidRPr="003776D2">
              <w:t>11.731268253457348</w:t>
            </w:r>
          </w:p>
        </w:tc>
      </w:tr>
    </w:tbl>
    <w:p w14:paraId="1D7F0551" w14:textId="4625979A" w:rsidR="00FC1AD4" w:rsidRDefault="00FC1AD4"/>
    <w:p w14:paraId="4B1C64E7" w14:textId="1B57E0F7" w:rsidR="003776D2" w:rsidRPr="00FC1AD4" w:rsidRDefault="003776D2" w:rsidP="003776D2">
      <w:pPr>
        <w:rPr>
          <w:b/>
          <w:bCs/>
        </w:rPr>
      </w:pPr>
      <w:r w:rsidRPr="00FC1AD4">
        <w:rPr>
          <w:b/>
          <w:bCs/>
        </w:rPr>
        <w:t>Learning rate = 0.1</w:t>
      </w:r>
    </w:p>
    <w:tbl>
      <w:tblPr>
        <w:tblStyle w:val="TableGrid"/>
        <w:tblW w:w="0" w:type="auto"/>
        <w:tblLook w:val="04A0" w:firstRow="1" w:lastRow="0" w:firstColumn="1" w:lastColumn="0" w:noHBand="0" w:noVBand="1"/>
      </w:tblPr>
      <w:tblGrid>
        <w:gridCol w:w="2092"/>
        <w:gridCol w:w="2168"/>
        <w:gridCol w:w="2588"/>
        <w:gridCol w:w="2168"/>
      </w:tblGrid>
      <w:tr w:rsidR="003776D2" w14:paraId="56632686" w14:textId="77777777" w:rsidTr="003776D2">
        <w:tc>
          <w:tcPr>
            <w:tcW w:w="2122" w:type="dxa"/>
          </w:tcPr>
          <w:p w14:paraId="027434A1" w14:textId="77777777" w:rsidR="003776D2" w:rsidRDefault="003776D2" w:rsidP="005B009F">
            <w:r>
              <w:t>K (Number of Folds)</w:t>
            </w:r>
          </w:p>
        </w:tc>
        <w:tc>
          <w:tcPr>
            <w:tcW w:w="2126" w:type="dxa"/>
          </w:tcPr>
          <w:p w14:paraId="3F13AD2D" w14:textId="77777777" w:rsidR="003776D2" w:rsidRDefault="003776D2" w:rsidP="005B009F">
            <w:r>
              <w:t>Average Train RMSE</w:t>
            </w:r>
          </w:p>
        </w:tc>
        <w:tc>
          <w:tcPr>
            <w:tcW w:w="2600" w:type="dxa"/>
          </w:tcPr>
          <w:p w14:paraId="70E76306" w14:textId="77777777" w:rsidR="003776D2" w:rsidRDefault="003776D2" w:rsidP="005B009F">
            <w:r>
              <w:t>Average Validation RMSE</w:t>
            </w:r>
          </w:p>
        </w:tc>
        <w:tc>
          <w:tcPr>
            <w:tcW w:w="2168" w:type="dxa"/>
          </w:tcPr>
          <w:p w14:paraId="77CEDF8D" w14:textId="77777777" w:rsidR="003776D2" w:rsidRDefault="003776D2" w:rsidP="005B009F">
            <w:r>
              <w:t>Average Test RMSE</w:t>
            </w:r>
          </w:p>
        </w:tc>
      </w:tr>
      <w:tr w:rsidR="003776D2" w14:paraId="06CAE2AB" w14:textId="77777777" w:rsidTr="003776D2">
        <w:tc>
          <w:tcPr>
            <w:tcW w:w="2122" w:type="dxa"/>
          </w:tcPr>
          <w:p w14:paraId="34C9B7B9" w14:textId="77777777" w:rsidR="003776D2" w:rsidRDefault="003776D2" w:rsidP="005B009F">
            <w:r>
              <w:t>2</w:t>
            </w:r>
          </w:p>
        </w:tc>
        <w:tc>
          <w:tcPr>
            <w:tcW w:w="2126" w:type="dxa"/>
          </w:tcPr>
          <w:p w14:paraId="399A1444" w14:textId="42C345DC" w:rsidR="003776D2" w:rsidRDefault="003776D2" w:rsidP="005B009F">
            <w:r w:rsidRPr="003776D2">
              <w:t>13.530204029103361</w:t>
            </w:r>
          </w:p>
        </w:tc>
        <w:tc>
          <w:tcPr>
            <w:tcW w:w="2600" w:type="dxa"/>
          </w:tcPr>
          <w:p w14:paraId="6708494C" w14:textId="1D7F712D" w:rsidR="003776D2" w:rsidRDefault="003776D2" w:rsidP="005B009F">
            <w:r w:rsidRPr="003776D2">
              <w:t>13.539130243278821</w:t>
            </w:r>
          </w:p>
        </w:tc>
        <w:tc>
          <w:tcPr>
            <w:tcW w:w="2168" w:type="dxa"/>
          </w:tcPr>
          <w:p w14:paraId="43F0C539" w14:textId="2EC4983C" w:rsidR="003776D2" w:rsidRDefault="003776D2" w:rsidP="005B009F">
            <w:r w:rsidRPr="003776D2">
              <w:t>12.355699492362923</w:t>
            </w:r>
          </w:p>
        </w:tc>
      </w:tr>
      <w:tr w:rsidR="003776D2" w14:paraId="60123B30" w14:textId="77777777" w:rsidTr="003776D2">
        <w:tc>
          <w:tcPr>
            <w:tcW w:w="2122" w:type="dxa"/>
            <w:shd w:val="clear" w:color="auto" w:fill="FFFFFF" w:themeFill="background1"/>
          </w:tcPr>
          <w:p w14:paraId="30666E1F" w14:textId="77777777" w:rsidR="003776D2" w:rsidRDefault="003776D2" w:rsidP="005B009F">
            <w:r>
              <w:t>3</w:t>
            </w:r>
          </w:p>
        </w:tc>
        <w:tc>
          <w:tcPr>
            <w:tcW w:w="2126" w:type="dxa"/>
            <w:shd w:val="clear" w:color="auto" w:fill="FFFFFF" w:themeFill="background1"/>
          </w:tcPr>
          <w:p w14:paraId="649B7759" w14:textId="4516B378" w:rsidR="003776D2" w:rsidRDefault="003776D2" w:rsidP="005B009F">
            <w:r w:rsidRPr="003776D2">
              <w:t>13.561122134843764</w:t>
            </w:r>
          </w:p>
        </w:tc>
        <w:tc>
          <w:tcPr>
            <w:tcW w:w="2600" w:type="dxa"/>
            <w:shd w:val="clear" w:color="auto" w:fill="FFFFFF" w:themeFill="background1"/>
          </w:tcPr>
          <w:p w14:paraId="3B3E743D" w14:textId="3BD0446E" w:rsidR="003776D2" w:rsidRDefault="003776D2" w:rsidP="005B009F">
            <w:r w:rsidRPr="003776D2">
              <w:t>13.523076542062753</w:t>
            </w:r>
          </w:p>
        </w:tc>
        <w:tc>
          <w:tcPr>
            <w:tcW w:w="2168" w:type="dxa"/>
            <w:shd w:val="clear" w:color="auto" w:fill="FFFFFF" w:themeFill="background1"/>
          </w:tcPr>
          <w:p w14:paraId="65FE1901" w14:textId="41D0B85A" w:rsidR="003776D2" w:rsidRDefault="003776D2" w:rsidP="005B009F">
            <w:r w:rsidRPr="003776D2">
              <w:t>12.325650131596966</w:t>
            </w:r>
          </w:p>
        </w:tc>
      </w:tr>
      <w:tr w:rsidR="003776D2" w14:paraId="158A47B7" w14:textId="77777777" w:rsidTr="003776D2">
        <w:tc>
          <w:tcPr>
            <w:tcW w:w="2122" w:type="dxa"/>
            <w:shd w:val="clear" w:color="auto" w:fill="FFFF00"/>
          </w:tcPr>
          <w:p w14:paraId="36759BFF" w14:textId="77777777" w:rsidR="003776D2" w:rsidRDefault="003776D2" w:rsidP="005B009F">
            <w:r>
              <w:t>4</w:t>
            </w:r>
          </w:p>
        </w:tc>
        <w:tc>
          <w:tcPr>
            <w:tcW w:w="2126" w:type="dxa"/>
            <w:shd w:val="clear" w:color="auto" w:fill="FFFF00"/>
          </w:tcPr>
          <w:p w14:paraId="58EE4D44" w14:textId="464559E0" w:rsidR="003776D2" w:rsidRDefault="003776D2" w:rsidP="005B009F">
            <w:r w:rsidRPr="003776D2">
              <w:t>13.55269947495478</w:t>
            </w:r>
          </w:p>
        </w:tc>
        <w:tc>
          <w:tcPr>
            <w:tcW w:w="2600" w:type="dxa"/>
            <w:shd w:val="clear" w:color="auto" w:fill="FFFF00"/>
          </w:tcPr>
          <w:p w14:paraId="49171C6B" w14:textId="0FFAB53F" w:rsidR="003776D2" w:rsidRDefault="003776D2" w:rsidP="005B009F">
            <w:r w:rsidRPr="003776D2">
              <w:t>13.476467611728992</w:t>
            </w:r>
          </w:p>
        </w:tc>
        <w:tc>
          <w:tcPr>
            <w:tcW w:w="2168" w:type="dxa"/>
            <w:shd w:val="clear" w:color="auto" w:fill="FFFF00"/>
          </w:tcPr>
          <w:p w14:paraId="16AA123C" w14:textId="51FEC58A" w:rsidR="003776D2" w:rsidRDefault="003776D2" w:rsidP="005B009F">
            <w:r w:rsidRPr="003776D2">
              <w:t>12.795220693270343</w:t>
            </w:r>
          </w:p>
        </w:tc>
      </w:tr>
      <w:tr w:rsidR="003776D2" w14:paraId="4206092B" w14:textId="77777777" w:rsidTr="003776D2">
        <w:tc>
          <w:tcPr>
            <w:tcW w:w="2122" w:type="dxa"/>
            <w:shd w:val="clear" w:color="auto" w:fill="FFFFFF" w:themeFill="background1"/>
          </w:tcPr>
          <w:p w14:paraId="74EDE8A1" w14:textId="77777777" w:rsidR="003776D2" w:rsidRDefault="003776D2" w:rsidP="005B009F">
            <w:r>
              <w:t>5</w:t>
            </w:r>
          </w:p>
        </w:tc>
        <w:tc>
          <w:tcPr>
            <w:tcW w:w="2126" w:type="dxa"/>
            <w:shd w:val="clear" w:color="auto" w:fill="FFFFFF" w:themeFill="background1"/>
          </w:tcPr>
          <w:p w14:paraId="66026EAF" w14:textId="55382102" w:rsidR="003776D2" w:rsidRDefault="003776D2" w:rsidP="005B009F">
            <w:r w:rsidRPr="003776D2">
              <w:t>13.632592986696059</w:t>
            </w:r>
          </w:p>
        </w:tc>
        <w:tc>
          <w:tcPr>
            <w:tcW w:w="2600" w:type="dxa"/>
            <w:shd w:val="clear" w:color="auto" w:fill="FFFFFF" w:themeFill="background1"/>
          </w:tcPr>
          <w:p w14:paraId="065D15B5" w14:textId="7237775B" w:rsidR="003776D2" w:rsidRDefault="003776D2" w:rsidP="005B009F">
            <w:r w:rsidRPr="003776D2">
              <w:t>13.511909563232644</w:t>
            </w:r>
          </w:p>
        </w:tc>
        <w:tc>
          <w:tcPr>
            <w:tcW w:w="2168" w:type="dxa"/>
            <w:shd w:val="clear" w:color="auto" w:fill="FFFFFF" w:themeFill="background1"/>
          </w:tcPr>
          <w:p w14:paraId="3C1663F9" w14:textId="0569AD0F" w:rsidR="003776D2" w:rsidRDefault="003776D2" w:rsidP="005B009F">
            <w:r w:rsidRPr="003776D2">
              <w:t>13.341835153099453</w:t>
            </w:r>
          </w:p>
        </w:tc>
      </w:tr>
    </w:tbl>
    <w:p w14:paraId="2B35D440" w14:textId="7841F9DF" w:rsidR="003776D2" w:rsidRDefault="003776D2"/>
    <w:p w14:paraId="161BD44E" w14:textId="0038E20F" w:rsidR="003776D2" w:rsidRPr="003776D2" w:rsidRDefault="003776D2">
      <w:pPr>
        <w:rPr>
          <w:b/>
          <w:bCs/>
        </w:rPr>
      </w:pPr>
      <w:r w:rsidRPr="003776D2">
        <w:rPr>
          <w:b/>
          <w:bCs/>
        </w:rPr>
        <w:t>Learning rate = 1</w:t>
      </w:r>
    </w:p>
    <w:tbl>
      <w:tblPr>
        <w:tblStyle w:val="TableGrid"/>
        <w:tblW w:w="0" w:type="auto"/>
        <w:tblLook w:val="04A0" w:firstRow="1" w:lastRow="0" w:firstColumn="1" w:lastColumn="0" w:noHBand="0" w:noVBand="1"/>
      </w:tblPr>
      <w:tblGrid>
        <w:gridCol w:w="2092"/>
        <w:gridCol w:w="2168"/>
        <w:gridCol w:w="2588"/>
        <w:gridCol w:w="2168"/>
      </w:tblGrid>
      <w:tr w:rsidR="003776D2" w14:paraId="5E9629D7" w14:textId="77777777" w:rsidTr="003776D2">
        <w:tc>
          <w:tcPr>
            <w:tcW w:w="2122" w:type="dxa"/>
          </w:tcPr>
          <w:p w14:paraId="006935B6" w14:textId="77777777" w:rsidR="003776D2" w:rsidRDefault="003776D2" w:rsidP="005B009F">
            <w:r>
              <w:t>K (Number of Folds)</w:t>
            </w:r>
          </w:p>
        </w:tc>
        <w:tc>
          <w:tcPr>
            <w:tcW w:w="2126" w:type="dxa"/>
          </w:tcPr>
          <w:p w14:paraId="5F3E3B57" w14:textId="77777777" w:rsidR="003776D2" w:rsidRDefault="003776D2" w:rsidP="005B009F">
            <w:r>
              <w:t>Average Train RMSE</w:t>
            </w:r>
          </w:p>
        </w:tc>
        <w:tc>
          <w:tcPr>
            <w:tcW w:w="2600" w:type="dxa"/>
          </w:tcPr>
          <w:p w14:paraId="71776999" w14:textId="77777777" w:rsidR="003776D2" w:rsidRDefault="003776D2" w:rsidP="005B009F">
            <w:r>
              <w:t>Average Validation RMSE</w:t>
            </w:r>
          </w:p>
        </w:tc>
        <w:tc>
          <w:tcPr>
            <w:tcW w:w="2168" w:type="dxa"/>
          </w:tcPr>
          <w:p w14:paraId="0D1AF784" w14:textId="77777777" w:rsidR="003776D2" w:rsidRDefault="003776D2" w:rsidP="005B009F">
            <w:r>
              <w:t>Average Test RMSE</w:t>
            </w:r>
          </w:p>
        </w:tc>
      </w:tr>
      <w:tr w:rsidR="003776D2" w14:paraId="280D388F" w14:textId="77777777" w:rsidTr="003776D2">
        <w:tc>
          <w:tcPr>
            <w:tcW w:w="2122" w:type="dxa"/>
          </w:tcPr>
          <w:p w14:paraId="41D0015C" w14:textId="77777777" w:rsidR="003776D2" w:rsidRDefault="003776D2" w:rsidP="005B009F">
            <w:r>
              <w:t>2</w:t>
            </w:r>
          </w:p>
        </w:tc>
        <w:tc>
          <w:tcPr>
            <w:tcW w:w="2126" w:type="dxa"/>
          </w:tcPr>
          <w:p w14:paraId="63D1019C" w14:textId="09DA07AD" w:rsidR="003776D2" w:rsidRDefault="009E243A" w:rsidP="005B009F">
            <w:r w:rsidRPr="009E243A">
              <w:t>13.51630833733965</w:t>
            </w:r>
          </w:p>
        </w:tc>
        <w:tc>
          <w:tcPr>
            <w:tcW w:w="2600" w:type="dxa"/>
          </w:tcPr>
          <w:p w14:paraId="643799AF" w14:textId="7476A105" w:rsidR="003776D2" w:rsidRDefault="009E243A" w:rsidP="005B009F">
            <w:r w:rsidRPr="009E243A">
              <w:t>13.539200984811364</w:t>
            </w:r>
          </w:p>
        </w:tc>
        <w:tc>
          <w:tcPr>
            <w:tcW w:w="2168" w:type="dxa"/>
          </w:tcPr>
          <w:p w14:paraId="440FAA83" w14:textId="2D3CB888" w:rsidR="003776D2" w:rsidRDefault="009E243A" w:rsidP="005B009F">
            <w:r w:rsidRPr="009E243A">
              <w:t>11.412294621856624</w:t>
            </w:r>
          </w:p>
        </w:tc>
      </w:tr>
      <w:tr w:rsidR="003776D2" w14:paraId="77879EEB" w14:textId="77777777" w:rsidTr="003776D2">
        <w:tc>
          <w:tcPr>
            <w:tcW w:w="2122" w:type="dxa"/>
            <w:shd w:val="clear" w:color="auto" w:fill="FFFFFF" w:themeFill="background1"/>
          </w:tcPr>
          <w:p w14:paraId="1E3F9F0B" w14:textId="77777777" w:rsidR="003776D2" w:rsidRDefault="003776D2" w:rsidP="005B009F">
            <w:r>
              <w:t>3</w:t>
            </w:r>
          </w:p>
        </w:tc>
        <w:tc>
          <w:tcPr>
            <w:tcW w:w="2126" w:type="dxa"/>
            <w:shd w:val="clear" w:color="auto" w:fill="FFFFFF" w:themeFill="background1"/>
          </w:tcPr>
          <w:p w14:paraId="09C51B5A" w14:textId="6734DBA8" w:rsidR="003776D2" w:rsidRDefault="009E243A" w:rsidP="005B009F">
            <w:r w:rsidRPr="009E243A">
              <w:t>13.603075599825031</w:t>
            </w:r>
          </w:p>
        </w:tc>
        <w:tc>
          <w:tcPr>
            <w:tcW w:w="2600" w:type="dxa"/>
            <w:shd w:val="clear" w:color="auto" w:fill="FFFFFF" w:themeFill="background1"/>
          </w:tcPr>
          <w:p w14:paraId="69B70191" w14:textId="6DC077A3" w:rsidR="003776D2" w:rsidRDefault="009E243A" w:rsidP="005B009F">
            <w:r w:rsidRPr="009E243A">
              <w:t>13.586079470754589</w:t>
            </w:r>
          </w:p>
        </w:tc>
        <w:tc>
          <w:tcPr>
            <w:tcW w:w="2168" w:type="dxa"/>
            <w:shd w:val="clear" w:color="auto" w:fill="FFFFFF" w:themeFill="background1"/>
          </w:tcPr>
          <w:p w14:paraId="2CC40885" w14:textId="14414F0B" w:rsidR="003776D2" w:rsidRDefault="009E243A" w:rsidP="005B009F">
            <w:r w:rsidRPr="009E243A">
              <w:t>18.477494482898624</w:t>
            </w:r>
          </w:p>
        </w:tc>
      </w:tr>
      <w:tr w:rsidR="003776D2" w14:paraId="02AD0D4D" w14:textId="77777777" w:rsidTr="009E243A">
        <w:tc>
          <w:tcPr>
            <w:tcW w:w="2122" w:type="dxa"/>
            <w:shd w:val="clear" w:color="auto" w:fill="auto"/>
          </w:tcPr>
          <w:p w14:paraId="28E89DF3" w14:textId="77777777" w:rsidR="003776D2" w:rsidRDefault="003776D2" w:rsidP="005B009F">
            <w:r>
              <w:t>4</w:t>
            </w:r>
          </w:p>
        </w:tc>
        <w:tc>
          <w:tcPr>
            <w:tcW w:w="2126" w:type="dxa"/>
            <w:shd w:val="clear" w:color="auto" w:fill="auto"/>
          </w:tcPr>
          <w:p w14:paraId="7F00416D" w14:textId="2BC068AD" w:rsidR="003776D2" w:rsidRDefault="009E243A" w:rsidP="005B009F">
            <w:r w:rsidRPr="009E243A">
              <w:t>13.595355003631111</w:t>
            </w:r>
          </w:p>
        </w:tc>
        <w:tc>
          <w:tcPr>
            <w:tcW w:w="2600" w:type="dxa"/>
            <w:shd w:val="clear" w:color="auto" w:fill="auto"/>
          </w:tcPr>
          <w:p w14:paraId="47DADDBF" w14:textId="759C4C5F" w:rsidR="003776D2" w:rsidRDefault="009E243A" w:rsidP="005B009F">
            <w:r w:rsidRPr="009E243A">
              <w:t>13.591208401176965</w:t>
            </w:r>
          </w:p>
        </w:tc>
        <w:tc>
          <w:tcPr>
            <w:tcW w:w="2168" w:type="dxa"/>
            <w:shd w:val="clear" w:color="auto" w:fill="auto"/>
          </w:tcPr>
          <w:p w14:paraId="3279B8A3" w14:textId="7E4FE639" w:rsidR="003776D2" w:rsidRDefault="009E243A" w:rsidP="005B009F">
            <w:r w:rsidRPr="009E243A">
              <w:t>9.781779460069849</w:t>
            </w:r>
          </w:p>
        </w:tc>
      </w:tr>
      <w:tr w:rsidR="003776D2" w14:paraId="5BB90892" w14:textId="77777777" w:rsidTr="009E243A">
        <w:tc>
          <w:tcPr>
            <w:tcW w:w="2122" w:type="dxa"/>
            <w:shd w:val="clear" w:color="auto" w:fill="FFFF00"/>
          </w:tcPr>
          <w:p w14:paraId="43E3EC68" w14:textId="77777777" w:rsidR="003776D2" w:rsidRDefault="003776D2" w:rsidP="005B009F">
            <w:r>
              <w:t>5</w:t>
            </w:r>
          </w:p>
        </w:tc>
        <w:tc>
          <w:tcPr>
            <w:tcW w:w="2126" w:type="dxa"/>
            <w:shd w:val="clear" w:color="auto" w:fill="FFFF00"/>
          </w:tcPr>
          <w:p w14:paraId="19F13CC9" w14:textId="0CB53739" w:rsidR="003776D2" w:rsidRDefault="009E243A" w:rsidP="005B009F">
            <w:r w:rsidRPr="009E243A">
              <w:t>13.56507579933685</w:t>
            </w:r>
          </w:p>
        </w:tc>
        <w:tc>
          <w:tcPr>
            <w:tcW w:w="2600" w:type="dxa"/>
            <w:shd w:val="clear" w:color="auto" w:fill="FFFF00"/>
          </w:tcPr>
          <w:p w14:paraId="56B59DD2" w14:textId="391BE075" w:rsidR="003776D2" w:rsidRDefault="009E243A" w:rsidP="005B009F">
            <w:r w:rsidRPr="009E243A">
              <w:t>13.528138836680807</w:t>
            </w:r>
          </w:p>
        </w:tc>
        <w:tc>
          <w:tcPr>
            <w:tcW w:w="2168" w:type="dxa"/>
            <w:shd w:val="clear" w:color="auto" w:fill="FFFF00"/>
          </w:tcPr>
          <w:p w14:paraId="107460FA" w14:textId="279C9F57" w:rsidR="003776D2" w:rsidRDefault="009E243A" w:rsidP="005B009F">
            <w:r w:rsidRPr="009E243A">
              <w:t>13.381557330166842</w:t>
            </w:r>
          </w:p>
        </w:tc>
      </w:tr>
    </w:tbl>
    <w:p w14:paraId="21451120" w14:textId="19E91A64" w:rsidR="003776D2" w:rsidRDefault="003776D2"/>
    <w:p w14:paraId="1EA63536" w14:textId="18819D60" w:rsidR="00F13A9D" w:rsidRPr="00F13A9D" w:rsidRDefault="00F13A9D">
      <w:pPr>
        <w:rPr>
          <w:b/>
          <w:bCs/>
          <w:color w:val="FF0000"/>
        </w:rPr>
      </w:pPr>
      <w:r w:rsidRPr="00F13A9D">
        <w:rPr>
          <w:b/>
          <w:bCs/>
          <w:color w:val="FF0000"/>
        </w:rPr>
        <w:t>Learning rate = 10</w:t>
      </w:r>
      <w:r>
        <w:rPr>
          <w:b/>
          <w:bCs/>
          <w:color w:val="FF0000"/>
        </w:rPr>
        <w:t xml:space="preserve"> (Meaningless Results as Learning Rate too High and not possible to make any meaningful Conclusions as Model Parameters have Exploded)</w:t>
      </w:r>
    </w:p>
    <w:tbl>
      <w:tblPr>
        <w:tblStyle w:val="TableGrid"/>
        <w:tblW w:w="0" w:type="auto"/>
        <w:tblLook w:val="04A0" w:firstRow="1" w:lastRow="0" w:firstColumn="1" w:lastColumn="0" w:noHBand="0" w:noVBand="1"/>
      </w:tblPr>
      <w:tblGrid>
        <w:gridCol w:w="2092"/>
        <w:gridCol w:w="2168"/>
        <w:gridCol w:w="2588"/>
        <w:gridCol w:w="2168"/>
      </w:tblGrid>
      <w:tr w:rsidR="00F13A9D" w14:paraId="226B27C0" w14:textId="77777777" w:rsidTr="00D3652C">
        <w:tc>
          <w:tcPr>
            <w:tcW w:w="2122" w:type="dxa"/>
            <w:shd w:val="clear" w:color="auto" w:fill="FF0000"/>
          </w:tcPr>
          <w:p w14:paraId="09368ED3" w14:textId="77777777" w:rsidR="00F13A9D" w:rsidRDefault="00F13A9D" w:rsidP="005B009F">
            <w:r>
              <w:t>K (Number of Folds)</w:t>
            </w:r>
          </w:p>
        </w:tc>
        <w:tc>
          <w:tcPr>
            <w:tcW w:w="2126" w:type="dxa"/>
            <w:shd w:val="clear" w:color="auto" w:fill="FF0000"/>
          </w:tcPr>
          <w:p w14:paraId="0D11DAA5" w14:textId="77777777" w:rsidR="00F13A9D" w:rsidRDefault="00F13A9D" w:rsidP="005B009F">
            <w:r>
              <w:t>Average Train RMSE</w:t>
            </w:r>
          </w:p>
        </w:tc>
        <w:tc>
          <w:tcPr>
            <w:tcW w:w="2600" w:type="dxa"/>
            <w:shd w:val="clear" w:color="auto" w:fill="FF0000"/>
          </w:tcPr>
          <w:p w14:paraId="00FDA2F1" w14:textId="77777777" w:rsidR="00F13A9D" w:rsidRDefault="00F13A9D" w:rsidP="005B009F">
            <w:r>
              <w:t>Average Validation RMSE</w:t>
            </w:r>
          </w:p>
        </w:tc>
        <w:tc>
          <w:tcPr>
            <w:tcW w:w="2168" w:type="dxa"/>
            <w:shd w:val="clear" w:color="auto" w:fill="FF0000"/>
          </w:tcPr>
          <w:p w14:paraId="1D60B778" w14:textId="77777777" w:rsidR="00F13A9D" w:rsidRDefault="00F13A9D" w:rsidP="005B009F">
            <w:r>
              <w:t>Average Test RMSE</w:t>
            </w:r>
          </w:p>
        </w:tc>
      </w:tr>
      <w:tr w:rsidR="00F13A9D" w14:paraId="4CC398A5" w14:textId="77777777" w:rsidTr="00D3652C">
        <w:tc>
          <w:tcPr>
            <w:tcW w:w="2122" w:type="dxa"/>
            <w:shd w:val="clear" w:color="auto" w:fill="FF0000"/>
          </w:tcPr>
          <w:p w14:paraId="03E0B5BA" w14:textId="77777777" w:rsidR="00F13A9D" w:rsidRDefault="00F13A9D" w:rsidP="005B009F">
            <w:r>
              <w:t>2</w:t>
            </w:r>
          </w:p>
        </w:tc>
        <w:tc>
          <w:tcPr>
            <w:tcW w:w="2126" w:type="dxa"/>
            <w:shd w:val="clear" w:color="auto" w:fill="FF0000"/>
          </w:tcPr>
          <w:p w14:paraId="5EA8488B" w14:textId="7E95AAB6" w:rsidR="00F13A9D" w:rsidRDefault="00F13A9D" w:rsidP="005B009F">
            <w:r w:rsidRPr="00F13A9D">
              <w:t>2602338.0892727086</w:t>
            </w:r>
          </w:p>
        </w:tc>
        <w:tc>
          <w:tcPr>
            <w:tcW w:w="2600" w:type="dxa"/>
            <w:shd w:val="clear" w:color="auto" w:fill="FF0000"/>
          </w:tcPr>
          <w:p w14:paraId="78F3E5E1" w14:textId="1B78A1EC" w:rsidR="00F13A9D" w:rsidRDefault="00F13A9D" w:rsidP="005B009F">
            <w:r w:rsidRPr="00F13A9D">
              <w:t>24183651.204742163</w:t>
            </w:r>
          </w:p>
        </w:tc>
        <w:tc>
          <w:tcPr>
            <w:tcW w:w="2168" w:type="dxa"/>
            <w:shd w:val="clear" w:color="auto" w:fill="FF0000"/>
          </w:tcPr>
          <w:p w14:paraId="3FC6E81E" w14:textId="37CA8AF0" w:rsidR="00F13A9D" w:rsidRDefault="00F13A9D" w:rsidP="005B009F">
            <w:r w:rsidRPr="00F13A9D">
              <w:t>24208986.611842863</w:t>
            </w:r>
          </w:p>
        </w:tc>
      </w:tr>
      <w:tr w:rsidR="00F13A9D" w14:paraId="4AD45615" w14:textId="77777777" w:rsidTr="00D3652C">
        <w:tc>
          <w:tcPr>
            <w:tcW w:w="2122" w:type="dxa"/>
            <w:shd w:val="clear" w:color="auto" w:fill="FF0000"/>
          </w:tcPr>
          <w:p w14:paraId="06C3D24E" w14:textId="77777777" w:rsidR="00F13A9D" w:rsidRDefault="00F13A9D" w:rsidP="005B009F">
            <w:r>
              <w:t>3</w:t>
            </w:r>
          </w:p>
        </w:tc>
        <w:tc>
          <w:tcPr>
            <w:tcW w:w="2126" w:type="dxa"/>
            <w:shd w:val="clear" w:color="auto" w:fill="FF0000"/>
          </w:tcPr>
          <w:p w14:paraId="21679E14" w14:textId="3B6DB105" w:rsidR="00F13A9D" w:rsidRDefault="00F13A9D" w:rsidP="005B009F">
            <w:r w:rsidRPr="00F13A9D">
              <w:t>2596814.795496345</w:t>
            </w:r>
          </w:p>
        </w:tc>
        <w:tc>
          <w:tcPr>
            <w:tcW w:w="2600" w:type="dxa"/>
            <w:shd w:val="clear" w:color="auto" w:fill="FF0000"/>
          </w:tcPr>
          <w:p w14:paraId="1F283165" w14:textId="31CE711F" w:rsidR="00F13A9D" w:rsidRDefault="00F13A9D" w:rsidP="005B009F">
            <w:r w:rsidRPr="00F13A9D">
              <w:t>24132817.75013713</w:t>
            </w:r>
          </w:p>
        </w:tc>
        <w:tc>
          <w:tcPr>
            <w:tcW w:w="2168" w:type="dxa"/>
            <w:shd w:val="clear" w:color="auto" w:fill="FF0000"/>
          </w:tcPr>
          <w:p w14:paraId="63FBB825" w14:textId="4C37619F" w:rsidR="00F13A9D" w:rsidRDefault="00F13A9D" w:rsidP="005B009F">
            <w:r w:rsidRPr="00F13A9D">
              <w:t>24081920.2314418</w:t>
            </w:r>
          </w:p>
        </w:tc>
      </w:tr>
      <w:tr w:rsidR="00F13A9D" w14:paraId="0C04F291" w14:textId="77777777" w:rsidTr="00D3652C">
        <w:tc>
          <w:tcPr>
            <w:tcW w:w="2122" w:type="dxa"/>
            <w:shd w:val="clear" w:color="auto" w:fill="FF0000"/>
          </w:tcPr>
          <w:p w14:paraId="4EF73A05" w14:textId="77777777" w:rsidR="00F13A9D" w:rsidRDefault="00F13A9D" w:rsidP="005B009F">
            <w:r>
              <w:t>4</w:t>
            </w:r>
          </w:p>
        </w:tc>
        <w:tc>
          <w:tcPr>
            <w:tcW w:w="2126" w:type="dxa"/>
            <w:shd w:val="clear" w:color="auto" w:fill="FF0000"/>
          </w:tcPr>
          <w:p w14:paraId="7D79BC36" w14:textId="4711BA4F" w:rsidR="00F13A9D" w:rsidRDefault="00F13A9D" w:rsidP="005B009F">
            <w:r w:rsidRPr="00F13A9D">
              <w:t>2599008.734584617</w:t>
            </w:r>
          </w:p>
        </w:tc>
        <w:tc>
          <w:tcPr>
            <w:tcW w:w="2600" w:type="dxa"/>
            <w:shd w:val="clear" w:color="auto" w:fill="FF0000"/>
          </w:tcPr>
          <w:p w14:paraId="4236611F" w14:textId="4ACD3FD4" w:rsidR="00F13A9D" w:rsidRDefault="00F13A9D" w:rsidP="005B009F">
            <w:r w:rsidRPr="00F13A9D">
              <w:t>24152633.661489174</w:t>
            </w:r>
          </w:p>
        </w:tc>
        <w:tc>
          <w:tcPr>
            <w:tcW w:w="2168" w:type="dxa"/>
            <w:shd w:val="clear" w:color="auto" w:fill="FF0000"/>
          </w:tcPr>
          <w:p w14:paraId="3B38C5B1" w14:textId="59506CC1" w:rsidR="00F13A9D" w:rsidRDefault="00F13A9D" w:rsidP="005B009F">
            <w:r w:rsidRPr="00F13A9D">
              <w:t>24096268.700142633</w:t>
            </w:r>
          </w:p>
        </w:tc>
      </w:tr>
      <w:tr w:rsidR="00F13A9D" w14:paraId="09149A8F" w14:textId="77777777" w:rsidTr="00D3652C">
        <w:tc>
          <w:tcPr>
            <w:tcW w:w="2122" w:type="dxa"/>
            <w:shd w:val="clear" w:color="auto" w:fill="FF0000"/>
          </w:tcPr>
          <w:p w14:paraId="34DA614B" w14:textId="77777777" w:rsidR="00F13A9D" w:rsidRDefault="00F13A9D" w:rsidP="005B009F">
            <w:r>
              <w:t>5</w:t>
            </w:r>
          </w:p>
        </w:tc>
        <w:tc>
          <w:tcPr>
            <w:tcW w:w="2126" w:type="dxa"/>
            <w:shd w:val="clear" w:color="auto" w:fill="FF0000"/>
          </w:tcPr>
          <w:p w14:paraId="38D35210" w14:textId="6BFD26F6" w:rsidR="00F13A9D" w:rsidRDefault="00F13A9D" w:rsidP="005B009F">
            <w:r w:rsidRPr="00F13A9D">
              <w:t>2598318.8861544137</w:t>
            </w:r>
          </w:p>
        </w:tc>
        <w:tc>
          <w:tcPr>
            <w:tcW w:w="2600" w:type="dxa"/>
            <w:shd w:val="clear" w:color="auto" w:fill="FF0000"/>
          </w:tcPr>
          <w:p w14:paraId="1E000529" w14:textId="51019180" w:rsidR="00F13A9D" w:rsidRDefault="00F13A9D" w:rsidP="005B009F">
            <w:r w:rsidRPr="00F13A9D">
              <w:t>24144558.378245533</w:t>
            </w:r>
          </w:p>
        </w:tc>
        <w:tc>
          <w:tcPr>
            <w:tcW w:w="2168" w:type="dxa"/>
            <w:shd w:val="clear" w:color="auto" w:fill="FF0000"/>
          </w:tcPr>
          <w:p w14:paraId="01D2A51A" w14:textId="485D7732" w:rsidR="00F13A9D" w:rsidRDefault="00F13A9D" w:rsidP="005B009F">
            <w:r w:rsidRPr="00F13A9D">
              <w:t>24207654.108725123</w:t>
            </w:r>
          </w:p>
        </w:tc>
      </w:tr>
    </w:tbl>
    <w:p w14:paraId="202010F0" w14:textId="5DD4C909" w:rsidR="00F13A9D" w:rsidRDefault="00F13A9D"/>
    <w:p w14:paraId="47313C28" w14:textId="5EBE3622" w:rsidR="00D3652C" w:rsidRDefault="00D3652C">
      <w:r>
        <w:t xml:space="preserve">Initial experimentation also included smaller learning rates however it was noticed that the model doesn’t learn anything and hence they’ve been excluded from subsequent analysis. </w:t>
      </w:r>
    </w:p>
    <w:p w14:paraId="422FA313" w14:textId="1DD9C79C" w:rsidR="00D3652C" w:rsidRDefault="005A3EDE">
      <w:r>
        <w:t>Overall,</w:t>
      </w:r>
      <w:r w:rsidR="00D3652C">
        <w:t xml:space="preserve"> K=4 seems like the best </w:t>
      </w:r>
      <w:r w:rsidR="007A2F8A">
        <w:t>choice!</w:t>
      </w:r>
      <w:r w:rsidR="00987D4A">
        <w:t xml:space="preserve"> </w:t>
      </w:r>
    </w:p>
    <w:p w14:paraId="73220D73" w14:textId="2B1FC1E3" w:rsidR="007A2F8A" w:rsidRDefault="007A2F8A">
      <w:r>
        <w:t>Some plots</w:t>
      </w:r>
      <w:r w:rsidR="001F1985">
        <w:t xml:space="preserve"> for best K for each Learning Rate</w:t>
      </w:r>
      <w:r>
        <w:t>:</w:t>
      </w:r>
    </w:p>
    <w:p w14:paraId="085C2923" w14:textId="12C9E36F" w:rsidR="001F1985" w:rsidRDefault="001F1985">
      <w:r>
        <w:t>Learning Rate = 0.0001 (</w:t>
      </w:r>
      <w:r w:rsidR="00BD222B">
        <w:t>3-Fold</w:t>
      </w:r>
      <w:r>
        <w:t>)</w:t>
      </w:r>
    </w:p>
    <w:p w14:paraId="77DE18D4" w14:textId="727C4FE4" w:rsidR="001F1985" w:rsidRDefault="00E51123">
      <w:r>
        <w:rPr>
          <w:noProof/>
        </w:rPr>
        <w:lastRenderedPageBreak/>
        <w:drawing>
          <wp:inline distT="0" distB="0" distL="0" distR="0" wp14:anchorId="1F01FC2D" wp14:editId="3F675D08">
            <wp:extent cx="5731510" cy="286575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7C68A52A" w14:textId="58FEB2B9" w:rsidR="00BD222B" w:rsidRDefault="00BD222B">
      <w:r>
        <w:t>Learning Rate = 0.001 (4-Fold)</w:t>
      </w:r>
    </w:p>
    <w:p w14:paraId="44DDD0D5" w14:textId="7B68D418" w:rsidR="00BD222B" w:rsidRDefault="002B2736">
      <w:r>
        <w:rPr>
          <w:noProof/>
        </w:rPr>
        <w:drawing>
          <wp:inline distT="0" distB="0" distL="0" distR="0" wp14:anchorId="5A94EAFB" wp14:editId="48772266">
            <wp:extent cx="5731510" cy="214947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7F9D94E6" w14:textId="0068F468" w:rsidR="00E51123" w:rsidRDefault="00E51123">
      <w:r>
        <w:t>Learning Rate = 0.01 (5-Fold)</w:t>
      </w:r>
      <w:r w:rsidR="00990F94" w:rsidRPr="00990F94">
        <w:t xml:space="preserve"> </w:t>
      </w:r>
      <w:r w:rsidR="00990F94">
        <w:rPr>
          <w:noProof/>
        </w:rPr>
        <w:drawing>
          <wp:inline distT="0" distB="0" distL="0" distR="0" wp14:anchorId="4A56494C" wp14:editId="791D9EFB">
            <wp:extent cx="5731510" cy="171958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719580"/>
                    </a:xfrm>
                    <a:prstGeom prst="rect">
                      <a:avLst/>
                    </a:prstGeom>
                    <a:noFill/>
                    <a:ln>
                      <a:noFill/>
                    </a:ln>
                  </pic:spPr>
                </pic:pic>
              </a:graphicData>
            </a:graphic>
          </wp:inline>
        </w:drawing>
      </w:r>
    </w:p>
    <w:p w14:paraId="5574D893" w14:textId="62280261" w:rsidR="00990F94" w:rsidRDefault="00990F94">
      <w:r>
        <w:t>Learning Rate = 0.1 (4-Fold)</w:t>
      </w:r>
    </w:p>
    <w:p w14:paraId="33F0240C" w14:textId="64724D60" w:rsidR="00251D5E" w:rsidRDefault="00251D5E">
      <w:r>
        <w:rPr>
          <w:noProof/>
        </w:rPr>
        <w:lastRenderedPageBreak/>
        <w:drawing>
          <wp:inline distT="0" distB="0" distL="0" distR="0" wp14:anchorId="17FD5558" wp14:editId="335F7190">
            <wp:extent cx="5731510" cy="2149475"/>
            <wp:effectExtent l="0" t="0" r="254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100F3CFC" w14:textId="7A5CD0A1" w:rsidR="000414FD" w:rsidRDefault="000414FD">
      <w:r>
        <w:t>Learning Rate = 1 (5-Fold)</w:t>
      </w:r>
    </w:p>
    <w:p w14:paraId="55BC9EEE" w14:textId="063AA43C" w:rsidR="005A6406" w:rsidRDefault="005A6406">
      <w:r>
        <w:rPr>
          <w:noProof/>
        </w:rPr>
        <w:drawing>
          <wp:inline distT="0" distB="0" distL="0" distR="0" wp14:anchorId="74C90427" wp14:editId="3E9FBAF9">
            <wp:extent cx="5731510" cy="17195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719580"/>
                    </a:xfrm>
                    <a:prstGeom prst="rect">
                      <a:avLst/>
                    </a:prstGeom>
                    <a:noFill/>
                    <a:ln>
                      <a:noFill/>
                    </a:ln>
                  </pic:spPr>
                </pic:pic>
              </a:graphicData>
            </a:graphic>
          </wp:inline>
        </w:drawing>
      </w:r>
    </w:p>
    <w:p w14:paraId="12BB3AB7" w14:textId="6673A77A" w:rsidR="00770330" w:rsidRDefault="00770330">
      <w:r>
        <w:t>Learning Rate = 10 (3-Fold)</w:t>
      </w:r>
    </w:p>
    <w:p w14:paraId="7DECCEE1" w14:textId="14832E4D" w:rsidR="00770330" w:rsidRDefault="00770330">
      <w:r>
        <w:rPr>
          <w:noProof/>
        </w:rPr>
        <w:drawing>
          <wp:inline distT="0" distB="0" distL="0" distR="0" wp14:anchorId="4D8D1B03" wp14:editId="79F4A435">
            <wp:extent cx="5731510" cy="28657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079400B7" w14:textId="53EC1D8F" w:rsidR="004257D7" w:rsidRDefault="004257D7"/>
    <w:p w14:paraId="2436CFD1" w14:textId="572B19D0" w:rsidR="004257D7" w:rsidRDefault="004257D7">
      <w:r>
        <w:t xml:space="preserve">b. </w:t>
      </w:r>
    </w:p>
    <w:p w14:paraId="2B8A323B" w14:textId="4FE40FC2" w:rsidR="004257D7" w:rsidRDefault="004257D7">
      <w:r>
        <w:t xml:space="preserve">Optimal </w:t>
      </w:r>
      <w:r w:rsidR="004B74DA">
        <w:t>Number of Folds</w:t>
      </w:r>
      <w:r>
        <w:t xml:space="preserve"> </w:t>
      </w:r>
      <w:r w:rsidR="004B74DA">
        <w:t>= 4</w:t>
      </w:r>
    </w:p>
    <w:p w14:paraId="7B3D6768" w14:textId="782660AC" w:rsidR="009B4162" w:rsidRDefault="009B4162">
      <w:pPr>
        <w:rPr>
          <w:b/>
          <w:bCs/>
        </w:rPr>
      </w:pPr>
      <w:r>
        <w:rPr>
          <w:b/>
          <w:bCs/>
        </w:rPr>
        <w:t>L</w:t>
      </w:r>
      <w:r w:rsidRPr="00A44AF0">
        <w:rPr>
          <w:b/>
          <w:bCs/>
        </w:rPr>
        <w:t>earning rate = 0.0001</w:t>
      </w:r>
      <w:r>
        <w:rPr>
          <w:b/>
          <w:bCs/>
        </w:rPr>
        <w:t>:</w:t>
      </w:r>
    </w:p>
    <w:p w14:paraId="1E602D7C" w14:textId="2760BA75" w:rsidR="004641CE" w:rsidRPr="004641CE" w:rsidRDefault="004641CE" w:rsidP="004641CE">
      <w:r>
        <w:lastRenderedPageBreak/>
        <w:t xml:space="preserve">Average </w:t>
      </w:r>
      <w:r w:rsidRPr="004641CE">
        <w:t xml:space="preserve">Train RMSE: </w:t>
      </w:r>
      <w:r w:rsidRPr="004641CE">
        <w:t>36.46604095920373,</w:t>
      </w:r>
    </w:p>
    <w:p w14:paraId="4F014EEF" w14:textId="59B0089C" w:rsidR="004641CE" w:rsidRPr="004641CE" w:rsidRDefault="004641CE">
      <w:r>
        <w:t xml:space="preserve">Average </w:t>
      </w:r>
      <w:r w:rsidRPr="004641CE">
        <w:t>Validation RMSE:</w:t>
      </w:r>
      <w:r w:rsidRPr="004641CE">
        <w:t xml:space="preserve"> 36.45175977730566,</w:t>
      </w:r>
    </w:p>
    <w:p w14:paraId="58B9C364" w14:textId="79751C16" w:rsidR="004641CE" w:rsidRPr="004641CE" w:rsidRDefault="004641CE">
      <w:r>
        <w:t xml:space="preserve">Average </w:t>
      </w:r>
      <w:r w:rsidRPr="004641CE">
        <w:t>Testing RMSE:</w:t>
      </w:r>
      <w:r w:rsidRPr="004641CE">
        <w:t xml:space="preserve"> 39.12242116683955</w:t>
      </w:r>
    </w:p>
    <w:p w14:paraId="267A22B6" w14:textId="031FE9D7" w:rsidR="009B4162" w:rsidRDefault="004641CE">
      <w:pPr>
        <w:rPr>
          <w:b/>
          <w:bCs/>
        </w:rPr>
      </w:pPr>
      <w:r>
        <w:rPr>
          <w:noProof/>
        </w:rPr>
        <w:drawing>
          <wp:inline distT="0" distB="0" distL="0" distR="0" wp14:anchorId="32EA943A" wp14:editId="2B871466">
            <wp:extent cx="5731510" cy="2148840"/>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39EB6E54" w14:textId="77777777" w:rsidR="00F65D45" w:rsidRDefault="00CD0366" w:rsidP="00F65D45">
      <w:pPr>
        <w:rPr>
          <w:b/>
          <w:bCs/>
        </w:rPr>
      </w:pPr>
      <w:r>
        <w:rPr>
          <w:b/>
          <w:bCs/>
        </w:rPr>
        <w:t>Learning Rate = 0.001</w:t>
      </w:r>
    </w:p>
    <w:p w14:paraId="3CCBBD76" w14:textId="3332AB89" w:rsidR="00F65D45" w:rsidRPr="00F65D45" w:rsidRDefault="00F65D45" w:rsidP="00F65D45">
      <w:pPr>
        <w:rPr>
          <w:b/>
          <w:bCs/>
        </w:rPr>
      </w:pPr>
      <w:r>
        <w:t xml:space="preserve">Average </w:t>
      </w:r>
      <w:r w:rsidRPr="004641CE">
        <w:t xml:space="preserve">Train RMSE: </w:t>
      </w:r>
      <w:r w:rsidRPr="00F65D45">
        <w:rPr>
          <w:b/>
          <w:bCs/>
        </w:rPr>
        <w:t>19.10178555917517</w:t>
      </w:r>
      <w:r w:rsidRPr="004641CE">
        <w:t>,</w:t>
      </w:r>
    </w:p>
    <w:p w14:paraId="6F303E4B" w14:textId="651AB0C0" w:rsidR="00F65D45" w:rsidRPr="004641CE" w:rsidRDefault="00F65D45" w:rsidP="00F65D45">
      <w:r>
        <w:t xml:space="preserve">Average </w:t>
      </w:r>
      <w:r w:rsidRPr="004641CE">
        <w:t xml:space="preserve">Validation RMSE: </w:t>
      </w:r>
      <w:r w:rsidRPr="00F65D45">
        <w:rPr>
          <w:b/>
          <w:bCs/>
        </w:rPr>
        <w:t>19.075166202706967,</w:t>
      </w:r>
    </w:p>
    <w:p w14:paraId="6FDAED3A" w14:textId="674E1BC5" w:rsidR="00F65D45" w:rsidRPr="00F65D45" w:rsidRDefault="00F65D45">
      <w:r>
        <w:t xml:space="preserve">Average </w:t>
      </w:r>
      <w:r w:rsidRPr="004641CE">
        <w:t xml:space="preserve">Testing RMSE: </w:t>
      </w:r>
      <w:r w:rsidRPr="00F65D45">
        <w:rPr>
          <w:b/>
          <w:bCs/>
        </w:rPr>
        <w:t>21.668222006357805</w:t>
      </w:r>
    </w:p>
    <w:p w14:paraId="6E0604F4" w14:textId="06010D0B" w:rsidR="00F65D45" w:rsidRDefault="00F65D45">
      <w:pPr>
        <w:rPr>
          <w:b/>
          <w:bCs/>
        </w:rPr>
      </w:pPr>
      <w:r>
        <w:rPr>
          <w:noProof/>
        </w:rPr>
        <w:drawing>
          <wp:inline distT="0" distB="0" distL="0" distR="0" wp14:anchorId="4279F3A7" wp14:editId="2B4BD8FC">
            <wp:extent cx="5731510" cy="2148840"/>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3C3CE40E" w14:textId="222109E7" w:rsidR="00175A89" w:rsidRDefault="00175A89" w:rsidP="00175A89">
      <w:pPr>
        <w:rPr>
          <w:b/>
          <w:bCs/>
        </w:rPr>
      </w:pPr>
      <w:r>
        <w:rPr>
          <w:b/>
          <w:bCs/>
        </w:rPr>
        <w:t>Learning Rate = 0.01</w:t>
      </w:r>
    </w:p>
    <w:p w14:paraId="6ADB7059" w14:textId="1E83A4CC" w:rsidR="00C279F3" w:rsidRPr="00F65D45" w:rsidRDefault="00C279F3" w:rsidP="00C279F3">
      <w:pPr>
        <w:rPr>
          <w:b/>
          <w:bCs/>
        </w:rPr>
      </w:pPr>
      <w:r>
        <w:t xml:space="preserve">Average </w:t>
      </w:r>
      <w:r w:rsidRPr="004641CE">
        <w:t xml:space="preserve">Train RMSE: </w:t>
      </w:r>
      <w:r w:rsidRPr="00C279F3">
        <w:t>13.62103243713321</w:t>
      </w:r>
      <w:r>
        <w:t>,</w:t>
      </w:r>
    </w:p>
    <w:p w14:paraId="7F71FC6A" w14:textId="136C611E" w:rsidR="00C279F3" w:rsidRPr="004641CE" w:rsidRDefault="00C279F3" w:rsidP="00C279F3">
      <w:r>
        <w:t xml:space="preserve">Average </w:t>
      </w:r>
      <w:r w:rsidRPr="004641CE">
        <w:t xml:space="preserve">Validation RMSE: </w:t>
      </w:r>
      <w:r w:rsidRPr="00C279F3">
        <w:t>13.573719074294818</w:t>
      </w:r>
      <w:r w:rsidRPr="00F65D45">
        <w:rPr>
          <w:b/>
          <w:bCs/>
        </w:rPr>
        <w:t>,</w:t>
      </w:r>
    </w:p>
    <w:p w14:paraId="60507C6D" w14:textId="6ED13737" w:rsidR="00C01D73" w:rsidRDefault="00C279F3" w:rsidP="00175A89">
      <w:pPr>
        <w:rPr>
          <w:b/>
          <w:bCs/>
        </w:rPr>
      </w:pPr>
      <w:r>
        <w:lastRenderedPageBreak/>
        <w:t xml:space="preserve">Average </w:t>
      </w:r>
      <w:r w:rsidRPr="004641CE">
        <w:t xml:space="preserve">Testing RMSE: </w:t>
      </w:r>
      <w:r w:rsidRPr="00C279F3">
        <w:t>15.36892042029418</w:t>
      </w:r>
      <w:r w:rsidR="00C01D73">
        <w:rPr>
          <w:noProof/>
        </w:rPr>
        <w:drawing>
          <wp:inline distT="0" distB="0" distL="0" distR="0" wp14:anchorId="1666D515" wp14:editId="6C595A07">
            <wp:extent cx="5731510" cy="2148840"/>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2FE2ADF8" w14:textId="201E227A" w:rsidR="00C01D73" w:rsidRDefault="00C01D73" w:rsidP="00175A89">
      <w:pPr>
        <w:rPr>
          <w:b/>
          <w:bCs/>
        </w:rPr>
      </w:pPr>
      <w:r>
        <w:rPr>
          <w:b/>
          <w:bCs/>
        </w:rPr>
        <w:t>Learning Rate = 0.1</w:t>
      </w:r>
    </w:p>
    <w:p w14:paraId="65CA09C0" w14:textId="1CE9B663" w:rsidR="00D139E1" w:rsidRPr="00F65D45" w:rsidRDefault="00D139E1" w:rsidP="00D139E1">
      <w:pPr>
        <w:rPr>
          <w:b/>
          <w:bCs/>
        </w:rPr>
      </w:pPr>
      <w:r>
        <w:t xml:space="preserve">Average </w:t>
      </w:r>
      <w:r w:rsidRPr="004641CE">
        <w:t xml:space="preserve">Train RMSE: </w:t>
      </w:r>
      <w:r w:rsidRPr="00D139E1">
        <w:t>13.610605543982654</w:t>
      </w:r>
      <w:r>
        <w:t>,</w:t>
      </w:r>
    </w:p>
    <w:p w14:paraId="12E4F933" w14:textId="415B384B" w:rsidR="00D139E1" w:rsidRPr="004641CE" w:rsidRDefault="00D139E1" w:rsidP="00D139E1">
      <w:r>
        <w:t xml:space="preserve">Average </w:t>
      </w:r>
      <w:r w:rsidRPr="004641CE">
        <w:t xml:space="preserve">Validation RMSE: </w:t>
      </w:r>
      <w:r w:rsidRPr="00D139E1">
        <w:t>13.55093176612437</w:t>
      </w:r>
      <w:r w:rsidRPr="00F65D45">
        <w:rPr>
          <w:b/>
          <w:bCs/>
        </w:rPr>
        <w:t>,</w:t>
      </w:r>
    </w:p>
    <w:p w14:paraId="3F1D6575" w14:textId="699BBC87" w:rsidR="00D139E1" w:rsidRPr="00D139E1" w:rsidRDefault="00D139E1" w:rsidP="00175A89">
      <w:r>
        <w:t xml:space="preserve">Average </w:t>
      </w:r>
      <w:r w:rsidRPr="004641CE">
        <w:t xml:space="preserve">Testing RMSE: </w:t>
      </w:r>
      <w:r w:rsidRPr="00D139E1">
        <w:t>15.320848075394563</w:t>
      </w:r>
    </w:p>
    <w:p w14:paraId="1E91036B" w14:textId="6B401EBB" w:rsidR="00175A89" w:rsidRPr="009B4162" w:rsidRDefault="00D139E1">
      <w:pPr>
        <w:rPr>
          <w:b/>
          <w:bCs/>
        </w:rPr>
      </w:pPr>
      <w:r>
        <w:rPr>
          <w:noProof/>
        </w:rPr>
        <w:drawing>
          <wp:inline distT="0" distB="0" distL="0" distR="0" wp14:anchorId="5088FD0A" wp14:editId="0CFE5C91">
            <wp:extent cx="5731510" cy="2149475"/>
            <wp:effectExtent l="0" t="0" r="254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4B5489CE" w14:textId="3BFA8433" w:rsidR="009B4162" w:rsidRPr="00C279F3" w:rsidRDefault="00FF3F52">
      <w:pPr>
        <w:rPr>
          <w:b/>
          <w:bCs/>
        </w:rPr>
      </w:pPr>
      <w:r w:rsidRPr="00C279F3">
        <w:rPr>
          <w:b/>
          <w:bCs/>
        </w:rPr>
        <w:t>Learning Rate = 1</w:t>
      </w:r>
    </w:p>
    <w:p w14:paraId="29EF9F50" w14:textId="079AC64D" w:rsidR="00FF3F52" w:rsidRPr="00F65D45" w:rsidRDefault="00FF3F52" w:rsidP="00FF3F52">
      <w:pPr>
        <w:rPr>
          <w:b/>
          <w:bCs/>
        </w:rPr>
      </w:pPr>
      <w:r>
        <w:t xml:space="preserve">Average </w:t>
      </w:r>
      <w:r w:rsidRPr="004641CE">
        <w:t xml:space="preserve">Train RMSE: </w:t>
      </w:r>
      <w:r w:rsidR="00555D19" w:rsidRPr="00555D19">
        <w:t>13.589466507022072</w:t>
      </w:r>
      <w:r w:rsidR="00555D19">
        <w:t>,</w:t>
      </w:r>
    </w:p>
    <w:p w14:paraId="68BF7988" w14:textId="77777777" w:rsidR="00FF3F52" w:rsidRPr="004641CE" w:rsidRDefault="00FF3F52" w:rsidP="00FF3F52">
      <w:r>
        <w:t xml:space="preserve">Average </w:t>
      </w:r>
      <w:r w:rsidRPr="004641CE">
        <w:t xml:space="preserve">Validation RMSE: </w:t>
      </w:r>
      <w:r w:rsidRPr="00D139E1">
        <w:t>13.55093176612437</w:t>
      </w:r>
      <w:r w:rsidRPr="00F65D45">
        <w:rPr>
          <w:b/>
          <w:bCs/>
        </w:rPr>
        <w:t>,</w:t>
      </w:r>
    </w:p>
    <w:p w14:paraId="14A63C76" w14:textId="77777777" w:rsidR="00FF3F52" w:rsidRPr="00D139E1" w:rsidRDefault="00FF3F52" w:rsidP="00FF3F52">
      <w:r>
        <w:t xml:space="preserve">Average </w:t>
      </w:r>
      <w:r w:rsidRPr="004641CE">
        <w:t xml:space="preserve">Testing RMSE: </w:t>
      </w:r>
      <w:r w:rsidRPr="00D139E1">
        <w:t>15.320848075394563</w:t>
      </w:r>
    </w:p>
    <w:p w14:paraId="6FB7E5DC" w14:textId="59E9B362" w:rsidR="005A3EDE" w:rsidRDefault="00FF3F52">
      <w:pPr>
        <w:rPr>
          <w:vertAlign w:val="subscript"/>
        </w:rPr>
      </w:pPr>
      <w:r>
        <w:rPr>
          <w:noProof/>
        </w:rPr>
        <w:lastRenderedPageBreak/>
        <w:drawing>
          <wp:inline distT="0" distB="0" distL="0" distR="0" wp14:anchorId="64A175E1" wp14:editId="45633828">
            <wp:extent cx="5731510" cy="2149475"/>
            <wp:effectExtent l="0" t="0" r="254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7593A245" w14:textId="15E7DF8D" w:rsidR="00863F2D" w:rsidRDefault="00863F2D">
      <w:pPr>
        <w:rPr>
          <w:vertAlign w:val="subscript"/>
        </w:rPr>
      </w:pPr>
      <w:r>
        <w:rPr>
          <w:vertAlign w:val="subscript"/>
        </w:rPr>
        <w:t xml:space="preserve">Observation: It seems Fold 1 is an unlucky split </w:t>
      </w:r>
      <w:r w:rsidR="006E5D71">
        <w:rPr>
          <w:vertAlign w:val="subscript"/>
        </w:rPr>
        <w:t xml:space="preserve">for learning rate 1 </w:t>
      </w:r>
      <w:r>
        <w:rPr>
          <w:vertAlign w:val="subscript"/>
        </w:rPr>
        <w:t>and hence model performs worse on it as it combines with the fact that we have an unusually high learning rate</w:t>
      </w:r>
    </w:p>
    <w:p w14:paraId="5AEB10C4" w14:textId="2214E702" w:rsidR="00C279F3" w:rsidRPr="00C279F3" w:rsidRDefault="00C279F3" w:rsidP="00C279F3">
      <w:pPr>
        <w:rPr>
          <w:b/>
          <w:bCs/>
        </w:rPr>
      </w:pPr>
      <w:r w:rsidRPr="0000354E">
        <w:rPr>
          <w:b/>
          <w:bCs/>
          <w:highlight w:val="red"/>
        </w:rPr>
        <w:t>Learning Rate = 1</w:t>
      </w:r>
      <w:r w:rsidRPr="0000354E">
        <w:rPr>
          <w:b/>
          <w:bCs/>
          <w:highlight w:val="red"/>
        </w:rPr>
        <w:t>0</w:t>
      </w:r>
      <w:r w:rsidR="0000354E">
        <w:rPr>
          <w:b/>
          <w:bCs/>
        </w:rPr>
        <w:t xml:space="preserve"> (The Results Show No Convergence Due to High L.R.)</w:t>
      </w:r>
    </w:p>
    <w:p w14:paraId="06EF20E0" w14:textId="472F1944" w:rsidR="00C279F3" w:rsidRPr="00F65D45" w:rsidRDefault="00C279F3" w:rsidP="00C279F3">
      <w:pPr>
        <w:rPr>
          <w:b/>
          <w:bCs/>
        </w:rPr>
      </w:pPr>
      <w:r>
        <w:t xml:space="preserve">Average </w:t>
      </w:r>
      <w:r w:rsidRPr="004641CE">
        <w:t xml:space="preserve">Train RMSE: </w:t>
      </w:r>
      <w:r w:rsidR="0000354E" w:rsidRPr="0000354E">
        <w:t>2599704.437786403</w:t>
      </w:r>
      <w:r>
        <w:t>,</w:t>
      </w:r>
    </w:p>
    <w:p w14:paraId="1ECCD38B" w14:textId="4DE62BE5" w:rsidR="00C279F3" w:rsidRPr="004641CE" w:rsidRDefault="00C279F3" w:rsidP="00C279F3">
      <w:r>
        <w:t xml:space="preserve">Average </w:t>
      </w:r>
      <w:r w:rsidRPr="004641CE">
        <w:t xml:space="preserve">Validation RMSE: </w:t>
      </w:r>
      <w:r w:rsidR="0000354E" w:rsidRPr="0000354E">
        <w:t>24157503.362629715</w:t>
      </w:r>
      <w:r w:rsidR="0000354E">
        <w:t>,</w:t>
      </w:r>
    </w:p>
    <w:p w14:paraId="32DC4EBE" w14:textId="53081A0C" w:rsidR="00C279F3" w:rsidRDefault="00C279F3" w:rsidP="00C279F3">
      <w:r>
        <w:t xml:space="preserve">Average </w:t>
      </w:r>
      <w:r w:rsidRPr="004641CE">
        <w:t xml:space="preserve">Testing RMSE: </w:t>
      </w:r>
      <w:r w:rsidR="0000354E" w:rsidRPr="0000354E">
        <w:t>24363464.19916731</w:t>
      </w:r>
    </w:p>
    <w:p w14:paraId="27FB05F8" w14:textId="496293EA" w:rsidR="0000354E" w:rsidRDefault="0000354E" w:rsidP="00C279F3">
      <w:r>
        <w:rPr>
          <w:noProof/>
        </w:rPr>
        <w:drawing>
          <wp:inline distT="0" distB="0" distL="0" distR="0" wp14:anchorId="16AE034F" wp14:editId="5CA18987">
            <wp:extent cx="5731510" cy="2149475"/>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65D1604E" w14:textId="34D7FF6D" w:rsidR="00F608DA" w:rsidRDefault="00F608DA" w:rsidP="00C279F3">
      <w:r>
        <w:t>From the plots above a learning rate of 0.1 and 0.01 both seem like a good choice. With learning rate 0.1 we can see in some plots convergence is quicker however that also makes me concerned that this may induce a higher chance of overshooting the local minima. Hence for all subsequent studies I’ve used a learning rate of 0.01</w:t>
      </w:r>
    </w:p>
    <w:p w14:paraId="5D6EBEF4" w14:textId="7A3BEE28" w:rsidR="00D86D3C" w:rsidRDefault="00D86D3C" w:rsidP="00C279F3">
      <w:r>
        <w:t>c.</w:t>
      </w:r>
    </w:p>
    <w:p w14:paraId="114AC1C2" w14:textId="1815B9AB" w:rsidR="007C562B" w:rsidRPr="0027481C" w:rsidRDefault="00E060BE" w:rsidP="0027481C">
      <w:pPr>
        <w:jc w:val="center"/>
        <w:rPr>
          <w:b/>
          <w:bCs/>
          <w:sz w:val="36"/>
          <w:szCs w:val="36"/>
        </w:rPr>
      </w:pPr>
      <w:r w:rsidRPr="0027481C">
        <w:rPr>
          <w:b/>
          <w:bCs/>
          <w:sz w:val="36"/>
          <w:szCs w:val="36"/>
        </w:rPr>
        <w:t>Lasso Regression</w:t>
      </w:r>
    </w:p>
    <w:p w14:paraId="465267D8" w14:textId="45CE2677" w:rsidR="00E060BE" w:rsidRDefault="007C562B" w:rsidP="00C279F3">
      <w:r>
        <w:t>Regularization Scaling Factor: 1e-6</w:t>
      </w:r>
    </w:p>
    <w:p w14:paraId="609FB01C" w14:textId="1FD6530E" w:rsidR="007C562B" w:rsidRPr="00F65D45" w:rsidRDefault="007C562B" w:rsidP="007C562B">
      <w:pPr>
        <w:rPr>
          <w:b/>
          <w:bCs/>
        </w:rPr>
      </w:pPr>
      <w:r>
        <w:t xml:space="preserve">Average </w:t>
      </w:r>
      <w:r w:rsidRPr="004641CE">
        <w:t xml:space="preserve">Train RMSE: </w:t>
      </w:r>
      <w:r>
        <w:t>13.621032437103091,</w:t>
      </w:r>
    </w:p>
    <w:p w14:paraId="69341B67" w14:textId="2FD3A195" w:rsidR="007C562B" w:rsidRPr="004641CE" w:rsidRDefault="007C562B" w:rsidP="007C562B">
      <w:r>
        <w:t xml:space="preserve">Average </w:t>
      </w:r>
      <w:r w:rsidRPr="004641CE">
        <w:t xml:space="preserve">Validation RMSE: </w:t>
      </w:r>
      <w:r>
        <w:t>13.573719074220254,</w:t>
      </w:r>
    </w:p>
    <w:p w14:paraId="10A68DEE" w14:textId="04D9CD7D" w:rsidR="007C562B" w:rsidRDefault="007C562B" w:rsidP="00C279F3">
      <w:r>
        <w:t xml:space="preserve">Average </w:t>
      </w:r>
      <w:r w:rsidRPr="004641CE">
        <w:t xml:space="preserve">Testing RMSE: </w:t>
      </w:r>
      <w:r>
        <w:t>15.368920420477126</w:t>
      </w:r>
    </w:p>
    <w:p w14:paraId="55A5927E" w14:textId="77777777" w:rsidR="007C562B" w:rsidRDefault="007C562B" w:rsidP="00C279F3"/>
    <w:p w14:paraId="2EB21852" w14:textId="50AC46FD" w:rsidR="00153AB4" w:rsidRDefault="007C562B">
      <w:r>
        <w:rPr>
          <w:noProof/>
        </w:rPr>
        <w:drawing>
          <wp:inline distT="0" distB="0" distL="0" distR="0" wp14:anchorId="0E6E4801" wp14:editId="6A2072E5">
            <wp:extent cx="5731510" cy="214884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7C2C2862" w14:textId="77777777" w:rsidR="00153AB4" w:rsidRDefault="00153AB4"/>
    <w:p w14:paraId="3B8611E9" w14:textId="4D14D06F" w:rsidR="00153AB4" w:rsidRDefault="00153AB4" w:rsidP="00153AB4">
      <w:r>
        <w:t>Regularization Scaling Factor: 1e-</w:t>
      </w:r>
      <w:r>
        <w:t>5</w:t>
      </w:r>
    </w:p>
    <w:p w14:paraId="2169E712" w14:textId="73FA3A50" w:rsidR="00153AB4" w:rsidRPr="00FB2290" w:rsidRDefault="00153AB4" w:rsidP="00153AB4">
      <w:r>
        <w:t xml:space="preserve">Average </w:t>
      </w:r>
      <w:r w:rsidRPr="004641CE">
        <w:t>Train RMSE:</w:t>
      </w:r>
      <w:r w:rsidR="00FB2290">
        <w:t xml:space="preserve"> </w:t>
      </w:r>
      <w:r w:rsidR="00FB2290" w:rsidRPr="00FB2290">
        <w:t>13.621032436832028</w:t>
      </w:r>
      <w:r>
        <w:t>,</w:t>
      </w:r>
    </w:p>
    <w:p w14:paraId="76D265B1" w14:textId="28E0479E" w:rsidR="00153AB4" w:rsidRPr="004641CE" w:rsidRDefault="00153AB4" w:rsidP="00153AB4">
      <w:r>
        <w:t xml:space="preserve">Average </w:t>
      </w:r>
      <w:r w:rsidRPr="004641CE">
        <w:t xml:space="preserve">Validation RMSE: </w:t>
      </w:r>
      <w:r w:rsidR="00FB2290" w:rsidRPr="00FB2290">
        <w:t>13.573719073549158,</w:t>
      </w:r>
    </w:p>
    <w:p w14:paraId="0094346F" w14:textId="048A9673" w:rsidR="00153AB4" w:rsidRDefault="00153AB4" w:rsidP="00153AB4">
      <w:r>
        <w:t xml:space="preserve">Average </w:t>
      </w:r>
      <w:r w:rsidRPr="004641CE">
        <w:t xml:space="preserve">Testing RMSE: </w:t>
      </w:r>
      <w:r w:rsidR="00FB2290" w:rsidRPr="00FB2290">
        <w:t>15.368920422123637</w:t>
      </w:r>
    </w:p>
    <w:p w14:paraId="53BA648F" w14:textId="1C217C9F" w:rsidR="00FB2290" w:rsidRDefault="00FB2290" w:rsidP="00153AB4">
      <w:r>
        <w:rPr>
          <w:noProof/>
        </w:rPr>
        <w:drawing>
          <wp:inline distT="0" distB="0" distL="0" distR="0" wp14:anchorId="382ACE59" wp14:editId="0AEC08FD">
            <wp:extent cx="5731510" cy="214884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4BB6A7C4" w14:textId="77777777" w:rsidR="00FB2290" w:rsidRDefault="00FB2290" w:rsidP="00153AB4"/>
    <w:p w14:paraId="3475D98A" w14:textId="0CCA5CC3" w:rsidR="00FB2290" w:rsidRDefault="00FB2290" w:rsidP="00FB2290">
      <w:r>
        <w:t>Regularization Scaling Factor: 1e-</w:t>
      </w:r>
      <w:r>
        <w:t>4</w:t>
      </w:r>
    </w:p>
    <w:p w14:paraId="28275B1A" w14:textId="4782C097" w:rsidR="00FB2290" w:rsidRPr="00FB2290" w:rsidRDefault="00FB2290" w:rsidP="00FB2290">
      <w:r>
        <w:t xml:space="preserve">Average </w:t>
      </w:r>
      <w:r w:rsidRPr="004641CE">
        <w:t>Train RMSE</w:t>
      </w:r>
      <w:r w:rsidR="00D37DBB">
        <w:t xml:space="preserve">: </w:t>
      </w:r>
      <w:r w:rsidR="00D37DBB" w:rsidRPr="00D37DBB">
        <w:t>13.621032434121398</w:t>
      </w:r>
      <w:r>
        <w:t>,</w:t>
      </w:r>
    </w:p>
    <w:p w14:paraId="08DEB15E" w14:textId="38754C9C" w:rsidR="00FB2290" w:rsidRPr="004641CE" w:rsidRDefault="00FB2290" w:rsidP="00FB2290">
      <w:r>
        <w:t xml:space="preserve">Average </w:t>
      </w:r>
      <w:r w:rsidRPr="004641CE">
        <w:t>Validation RMSE</w:t>
      </w:r>
      <w:r w:rsidR="00D37DBB">
        <w:t>:</w:t>
      </w:r>
      <w:r w:rsidR="00D37DBB" w:rsidRPr="00D37DBB">
        <w:t xml:space="preserve"> </w:t>
      </w:r>
      <w:r w:rsidR="00D37DBB" w:rsidRPr="00D37DBB">
        <w:t>13.573719066838224</w:t>
      </w:r>
      <w:r w:rsidRPr="00FB2290">
        <w:t>,</w:t>
      </w:r>
    </w:p>
    <w:p w14:paraId="62470A1C" w14:textId="167D1C87" w:rsidR="00FB2290" w:rsidRDefault="00FB2290" w:rsidP="00FB2290">
      <w:r>
        <w:t xml:space="preserve">Average </w:t>
      </w:r>
      <w:r w:rsidRPr="004641CE">
        <w:t xml:space="preserve">Testing RMSE: </w:t>
      </w:r>
      <w:r w:rsidR="00D37DBB" w:rsidRPr="00D37DBB">
        <w:t>15.368920438588797</w:t>
      </w:r>
    </w:p>
    <w:p w14:paraId="58BC1592" w14:textId="33DF6A44" w:rsidR="00904CDA" w:rsidRDefault="00904CDA" w:rsidP="00FB2290">
      <w:r>
        <w:rPr>
          <w:noProof/>
        </w:rPr>
        <w:lastRenderedPageBreak/>
        <w:drawing>
          <wp:inline distT="0" distB="0" distL="0" distR="0" wp14:anchorId="4483FAD1" wp14:editId="426EE8A2">
            <wp:extent cx="5731510" cy="2148840"/>
            <wp:effectExtent l="0" t="0" r="254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1CFC7D42" w14:textId="77777777" w:rsidR="00904CDA" w:rsidRDefault="00904CDA" w:rsidP="00FB2290"/>
    <w:p w14:paraId="665E7241" w14:textId="0331FAC8" w:rsidR="00904CDA" w:rsidRDefault="00904CDA" w:rsidP="00904CDA">
      <w:r>
        <w:t>Regularization Scaling Factor: 1e-</w:t>
      </w:r>
      <w:r>
        <w:t>3</w:t>
      </w:r>
    </w:p>
    <w:p w14:paraId="50521741" w14:textId="0F2E537B" w:rsidR="00904CDA" w:rsidRPr="00FB2290" w:rsidRDefault="00904CDA" w:rsidP="00904CDA">
      <w:r>
        <w:t xml:space="preserve">Average </w:t>
      </w:r>
      <w:r w:rsidRPr="004641CE">
        <w:t>Train RMSE</w:t>
      </w:r>
      <w:r>
        <w:t xml:space="preserve">: </w:t>
      </w:r>
      <w:r w:rsidR="00ED6536" w:rsidRPr="00ED6536">
        <w:t>13.621032407015878</w:t>
      </w:r>
      <w:r>
        <w:t>,</w:t>
      </w:r>
    </w:p>
    <w:p w14:paraId="78530B2D" w14:textId="5F676043" w:rsidR="00904CDA" w:rsidRPr="004641CE" w:rsidRDefault="00904CDA" w:rsidP="00ED6536">
      <w:pPr>
        <w:ind w:left="720" w:hanging="720"/>
      </w:pPr>
      <w:r>
        <w:t xml:space="preserve">Average </w:t>
      </w:r>
      <w:r w:rsidRPr="004641CE">
        <w:t>Validation RMSE</w:t>
      </w:r>
      <w:r>
        <w:t>:</w:t>
      </w:r>
      <w:r w:rsidRPr="00D37DBB">
        <w:t xml:space="preserve"> </w:t>
      </w:r>
      <w:r w:rsidR="00ED6536" w:rsidRPr="00ED6536">
        <w:t>13.573718999729657</w:t>
      </w:r>
      <w:r w:rsidRPr="00FB2290">
        <w:t>,</w:t>
      </w:r>
    </w:p>
    <w:p w14:paraId="24E0B323" w14:textId="0C1A7FD7" w:rsidR="00904CDA" w:rsidRDefault="00904CDA" w:rsidP="00904CDA">
      <w:r>
        <w:t xml:space="preserve">Average </w:t>
      </w:r>
      <w:r w:rsidRPr="004641CE">
        <w:t xml:space="preserve">Testing RMSE: </w:t>
      </w:r>
      <w:r w:rsidR="00ED6536" w:rsidRPr="00ED6536">
        <w:t>15.368920603241431</w:t>
      </w:r>
    </w:p>
    <w:p w14:paraId="6FA7043D" w14:textId="224AA5E0" w:rsidR="00ED6536" w:rsidRDefault="00ED6536" w:rsidP="00904CDA">
      <w:r>
        <w:rPr>
          <w:noProof/>
        </w:rPr>
        <w:drawing>
          <wp:inline distT="0" distB="0" distL="0" distR="0" wp14:anchorId="4180B09B" wp14:editId="34BF19B9">
            <wp:extent cx="5731510" cy="2148840"/>
            <wp:effectExtent l="0" t="0" r="254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7AB071E6" w14:textId="77777777" w:rsidR="00ED6536" w:rsidRDefault="00ED6536" w:rsidP="00ED6536"/>
    <w:p w14:paraId="287163D3" w14:textId="531C2B28" w:rsidR="00ED6536" w:rsidRDefault="00ED6536" w:rsidP="00ED6536">
      <w:r>
        <w:t>Regularization Scaling Factor: 1e-</w:t>
      </w:r>
      <w:r>
        <w:t>2</w:t>
      </w:r>
    </w:p>
    <w:p w14:paraId="210F6EB5" w14:textId="52038C93" w:rsidR="00ED6536" w:rsidRPr="00FB2290" w:rsidRDefault="00ED6536" w:rsidP="00ED6536">
      <w:r>
        <w:t xml:space="preserve">Average </w:t>
      </w:r>
      <w:r w:rsidRPr="004641CE">
        <w:t>Train RMSE</w:t>
      </w:r>
      <w:r w:rsidR="006D5835" w:rsidRPr="006D5835">
        <w:t xml:space="preserve"> </w:t>
      </w:r>
      <w:r w:rsidR="006D5835" w:rsidRPr="006D5835">
        <w:t>13.62103213603883</w:t>
      </w:r>
      <w:r>
        <w:t>,</w:t>
      </w:r>
    </w:p>
    <w:p w14:paraId="6816D7CD" w14:textId="0ABE7195" w:rsidR="00ED6536" w:rsidRPr="004641CE" w:rsidRDefault="00ED6536" w:rsidP="00ED6536">
      <w:pPr>
        <w:ind w:left="720" w:hanging="720"/>
      </w:pPr>
      <w:r>
        <w:t xml:space="preserve">Average </w:t>
      </w:r>
      <w:r w:rsidRPr="004641CE">
        <w:t>Validation RMSE</w:t>
      </w:r>
      <w:r>
        <w:t>:</w:t>
      </w:r>
      <w:r w:rsidRPr="00D37DBB">
        <w:t xml:space="preserve"> </w:t>
      </w:r>
      <w:r w:rsidR="006D5835" w:rsidRPr="006D5835">
        <w:t>13.573718328721801</w:t>
      </w:r>
      <w:r w:rsidRPr="00FB2290">
        <w:t>,</w:t>
      </w:r>
    </w:p>
    <w:p w14:paraId="4F61C4F3" w14:textId="151F7BC6" w:rsidR="00ED6536" w:rsidRDefault="00ED6536" w:rsidP="00ED6536">
      <w:r>
        <w:t xml:space="preserve">Average </w:t>
      </w:r>
      <w:r w:rsidRPr="004641CE">
        <w:t xml:space="preserve">Testing RMSE: </w:t>
      </w:r>
      <w:r w:rsidR="006D5835" w:rsidRPr="006D5835">
        <w:t>15.36892224987182</w:t>
      </w:r>
    </w:p>
    <w:p w14:paraId="73DC0D0E" w14:textId="44B446B8" w:rsidR="006D5835" w:rsidRDefault="006D5835" w:rsidP="00ED6536">
      <w:r>
        <w:rPr>
          <w:noProof/>
        </w:rPr>
        <w:lastRenderedPageBreak/>
        <w:drawing>
          <wp:inline distT="0" distB="0" distL="0" distR="0" wp14:anchorId="09151FFC" wp14:editId="39426F4A">
            <wp:extent cx="5731510" cy="2148840"/>
            <wp:effectExtent l="0" t="0" r="254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5309DCB4" w14:textId="77777777" w:rsidR="006D5835" w:rsidRDefault="006D5835" w:rsidP="00ED6536"/>
    <w:p w14:paraId="5598973F" w14:textId="26AD4F85" w:rsidR="006D5835" w:rsidRDefault="006D5835" w:rsidP="006D5835">
      <w:r>
        <w:t>Regularization Scaling Factor: 1e-</w:t>
      </w:r>
      <w:r>
        <w:t>1</w:t>
      </w:r>
    </w:p>
    <w:p w14:paraId="59EF2F77" w14:textId="2A724D1B" w:rsidR="006D5835" w:rsidRPr="00FB2290" w:rsidRDefault="006D5835" w:rsidP="006D5835">
      <w:r>
        <w:t xml:space="preserve">Average </w:t>
      </w:r>
      <w:r w:rsidRPr="004641CE">
        <w:t>Train RMSE</w:t>
      </w:r>
      <w:r w:rsidR="0027481C">
        <w:t>:</w:t>
      </w:r>
      <w:r w:rsidRPr="006D5835">
        <w:t xml:space="preserve"> </w:t>
      </w:r>
      <w:r w:rsidR="0027481C" w:rsidRPr="0027481C">
        <w:t>13.621029434082011</w:t>
      </w:r>
      <w:r>
        <w:t>,</w:t>
      </w:r>
    </w:p>
    <w:p w14:paraId="47FCD16E" w14:textId="63169795" w:rsidR="006D5835" w:rsidRPr="004641CE" w:rsidRDefault="006D5835" w:rsidP="006D5835">
      <w:pPr>
        <w:ind w:left="720" w:hanging="720"/>
      </w:pPr>
      <w:r>
        <w:t xml:space="preserve">Average </w:t>
      </w:r>
      <w:r w:rsidRPr="004641CE">
        <w:t>Validation RMSE</w:t>
      </w:r>
      <w:r>
        <w:t>:</w:t>
      </w:r>
      <w:r w:rsidRPr="00D37DBB">
        <w:t xml:space="preserve"> </w:t>
      </w:r>
      <w:r w:rsidR="0027481C" w:rsidRPr="0027481C">
        <w:t>13.57371162642407</w:t>
      </w:r>
      <w:r w:rsidRPr="00FB2290">
        <w:t>,</w:t>
      </w:r>
    </w:p>
    <w:p w14:paraId="48FB43B3" w14:textId="05EB36C3" w:rsidR="006D5835" w:rsidRDefault="006D5835" w:rsidP="006D5835">
      <w:r>
        <w:t xml:space="preserve">Average </w:t>
      </w:r>
      <w:r w:rsidRPr="004641CE">
        <w:t xml:space="preserve">Testing RMSE: </w:t>
      </w:r>
      <w:r w:rsidR="0027481C" w:rsidRPr="0027481C">
        <w:t>15.368938726581554</w:t>
      </w:r>
    </w:p>
    <w:p w14:paraId="2BA08AC4" w14:textId="4FFDF20B" w:rsidR="0027481C" w:rsidRDefault="0027481C" w:rsidP="006D5835">
      <w:r>
        <w:rPr>
          <w:noProof/>
        </w:rPr>
        <w:drawing>
          <wp:inline distT="0" distB="0" distL="0" distR="0" wp14:anchorId="7CEC1865" wp14:editId="56265849">
            <wp:extent cx="5731510" cy="2148840"/>
            <wp:effectExtent l="0" t="0" r="254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24CA49C9" w14:textId="3842B150" w:rsidR="00ED6536" w:rsidRDefault="00ED6536" w:rsidP="00904CDA"/>
    <w:p w14:paraId="1B9B7FBD" w14:textId="32B97830" w:rsidR="0027481C" w:rsidRDefault="0027481C" w:rsidP="0027481C">
      <w:r>
        <w:t>Regularization Scaling Factor: 1</w:t>
      </w:r>
    </w:p>
    <w:p w14:paraId="37803487" w14:textId="0A7905A1" w:rsidR="0027481C" w:rsidRPr="00FB2290" w:rsidRDefault="0027481C" w:rsidP="0027481C">
      <w:r>
        <w:t xml:space="preserve">Average </w:t>
      </w:r>
      <w:r w:rsidRPr="004641CE">
        <w:t>Train RMSE</w:t>
      </w:r>
      <w:r>
        <w:t>:</w:t>
      </w:r>
      <w:r w:rsidRPr="006D5835">
        <w:t xml:space="preserve"> </w:t>
      </w:r>
      <w:r w:rsidR="00391AFA" w:rsidRPr="00391AFA">
        <w:t>13.62100319843991</w:t>
      </w:r>
      <w:r>
        <w:t>,</w:t>
      </w:r>
    </w:p>
    <w:p w14:paraId="4C6BE1BB" w14:textId="2533A0BE" w:rsidR="0027481C" w:rsidRPr="004641CE" w:rsidRDefault="0027481C" w:rsidP="0027481C">
      <w:pPr>
        <w:ind w:left="720" w:hanging="720"/>
      </w:pPr>
      <w:r>
        <w:t xml:space="preserve">Average </w:t>
      </w:r>
      <w:r w:rsidRPr="004641CE">
        <w:t>Validation RMSE</w:t>
      </w:r>
      <w:r>
        <w:t>:</w:t>
      </w:r>
      <w:r w:rsidRPr="00D37DBB">
        <w:t xml:space="preserve"> </w:t>
      </w:r>
      <w:r w:rsidR="00391AFA" w:rsidRPr="00391AFA">
        <w:t>13.57364538381816</w:t>
      </w:r>
      <w:r w:rsidRPr="00FB2290">
        <w:t>,</w:t>
      </w:r>
    </w:p>
    <w:p w14:paraId="61BF8FBC" w14:textId="55EA961F" w:rsidR="0027481C" w:rsidRDefault="0027481C" w:rsidP="0027481C">
      <w:r>
        <w:t xml:space="preserve">Average </w:t>
      </w:r>
      <w:r w:rsidRPr="004641CE">
        <w:t xml:space="preserve">Testing RMSE: </w:t>
      </w:r>
      <w:r w:rsidR="00391AFA" w:rsidRPr="00391AFA">
        <w:t>15.36910453972574</w:t>
      </w:r>
    </w:p>
    <w:p w14:paraId="238E0066" w14:textId="02ED10A2" w:rsidR="002A75ED" w:rsidRDefault="002A75ED" w:rsidP="0027481C">
      <w:r>
        <w:rPr>
          <w:noProof/>
        </w:rPr>
        <w:lastRenderedPageBreak/>
        <w:drawing>
          <wp:inline distT="0" distB="0" distL="0" distR="0" wp14:anchorId="5B3B4607" wp14:editId="2C9C4AC4">
            <wp:extent cx="5731510" cy="2148840"/>
            <wp:effectExtent l="0" t="0" r="254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148840"/>
                    </a:xfrm>
                    <a:prstGeom prst="rect">
                      <a:avLst/>
                    </a:prstGeom>
                    <a:noFill/>
                    <a:ln>
                      <a:noFill/>
                    </a:ln>
                  </pic:spPr>
                </pic:pic>
              </a:graphicData>
            </a:graphic>
          </wp:inline>
        </w:drawing>
      </w:r>
    </w:p>
    <w:p w14:paraId="6A367A62" w14:textId="6E803622" w:rsidR="002A75ED" w:rsidRDefault="002A75ED" w:rsidP="002A75ED">
      <w:r>
        <w:t>Regularization Scaling Factor: 1</w:t>
      </w:r>
      <w:r>
        <w:t>0</w:t>
      </w:r>
    </w:p>
    <w:p w14:paraId="4701DEE3" w14:textId="607FF05F" w:rsidR="002A75ED" w:rsidRPr="00FB2290" w:rsidRDefault="002A75ED" w:rsidP="002A75ED">
      <w:r>
        <w:t xml:space="preserve">Average </w:t>
      </w:r>
      <w:r w:rsidRPr="004641CE">
        <w:t>Train RMSE</w:t>
      </w:r>
      <w:r>
        <w:t>:</w:t>
      </w:r>
      <w:r w:rsidRPr="006D5835">
        <w:t xml:space="preserve"> </w:t>
      </w:r>
      <w:r w:rsidR="00BF7C65" w:rsidRPr="00BF7C65">
        <w:t>13.620819067252006</w:t>
      </w:r>
      <w:r>
        <w:t>,</w:t>
      </w:r>
    </w:p>
    <w:p w14:paraId="2DD089C6" w14:textId="7B6DF281" w:rsidR="002A75ED" w:rsidRPr="004641CE" w:rsidRDefault="002A75ED" w:rsidP="002A75ED">
      <w:pPr>
        <w:ind w:left="720" w:hanging="720"/>
      </w:pPr>
      <w:r>
        <w:t xml:space="preserve">Average </w:t>
      </w:r>
      <w:r w:rsidRPr="004641CE">
        <w:t>Validation RMSE</w:t>
      </w:r>
      <w:r>
        <w:t>:</w:t>
      </w:r>
      <w:r w:rsidRPr="00D37DBB">
        <w:t xml:space="preserve"> </w:t>
      </w:r>
      <w:r w:rsidR="00BF7C65" w:rsidRPr="00BF7C65">
        <w:t>13.57306081350232</w:t>
      </w:r>
      <w:r w:rsidRPr="00FB2290">
        <w:t>,</w:t>
      </w:r>
    </w:p>
    <w:p w14:paraId="34424C91" w14:textId="64529764" w:rsidR="002A75ED" w:rsidRDefault="002A75ED" w:rsidP="002A75ED">
      <w:r>
        <w:t xml:space="preserve">Average </w:t>
      </w:r>
      <w:r w:rsidRPr="004641CE">
        <w:t xml:space="preserve">Testing RMSE: </w:t>
      </w:r>
      <w:r w:rsidR="00BF7C65" w:rsidRPr="00BF7C65">
        <w:t>15.37086689664329</w:t>
      </w:r>
    </w:p>
    <w:p w14:paraId="4F86D282" w14:textId="2E933C36" w:rsidR="00BF7C65" w:rsidRDefault="00BF7C65" w:rsidP="002A75ED">
      <w:r>
        <w:rPr>
          <w:noProof/>
        </w:rPr>
        <w:drawing>
          <wp:inline distT="0" distB="0" distL="0" distR="0" wp14:anchorId="241ADAC6" wp14:editId="55EE35CF">
            <wp:extent cx="5731510" cy="2149475"/>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6179C0AD" w14:textId="16E19D9E" w:rsidR="00BF7C65" w:rsidRDefault="00BF7C65" w:rsidP="002A75ED"/>
    <w:p w14:paraId="1053177A" w14:textId="7B104566" w:rsidR="00C91A0F" w:rsidRDefault="00C91A0F" w:rsidP="00C91A0F">
      <w:pPr>
        <w:jc w:val="center"/>
        <w:rPr>
          <w:b/>
          <w:bCs/>
          <w:sz w:val="36"/>
          <w:szCs w:val="36"/>
        </w:rPr>
      </w:pPr>
      <w:r>
        <w:rPr>
          <w:b/>
          <w:bCs/>
          <w:sz w:val="36"/>
          <w:szCs w:val="36"/>
        </w:rPr>
        <w:t>Ridge</w:t>
      </w:r>
      <w:r w:rsidRPr="0027481C">
        <w:rPr>
          <w:b/>
          <w:bCs/>
          <w:sz w:val="36"/>
          <w:szCs w:val="36"/>
        </w:rPr>
        <w:t xml:space="preserve"> Regression</w:t>
      </w:r>
    </w:p>
    <w:p w14:paraId="3D7CA1A4" w14:textId="0CDF720B" w:rsidR="00A7007C" w:rsidRDefault="00A7007C" w:rsidP="00A7007C">
      <w:r>
        <w:t xml:space="preserve">Regularization Scaling Factor: </w:t>
      </w:r>
      <w:r>
        <w:t>1e-6</w:t>
      </w:r>
    </w:p>
    <w:p w14:paraId="7151F2A8" w14:textId="4E6EEA1A" w:rsidR="00A7007C" w:rsidRPr="00FB2290" w:rsidRDefault="00A7007C" w:rsidP="00A7007C">
      <w:r>
        <w:t xml:space="preserve">Average </w:t>
      </w:r>
      <w:r w:rsidRPr="004641CE">
        <w:t>Train RMSE</w:t>
      </w:r>
      <w:r>
        <w:t>:</w:t>
      </w:r>
      <w:r w:rsidRPr="006D5835">
        <w:t xml:space="preserve"> </w:t>
      </w:r>
      <w:r w:rsidRPr="00A7007C">
        <w:t>13.62103244465113</w:t>
      </w:r>
      <w:r>
        <w:t>,</w:t>
      </w:r>
    </w:p>
    <w:p w14:paraId="6FD70E51" w14:textId="76255655" w:rsidR="00A7007C" w:rsidRPr="004641CE" w:rsidRDefault="00A7007C" w:rsidP="00A7007C">
      <w:pPr>
        <w:ind w:left="720" w:hanging="720"/>
      </w:pPr>
      <w:r>
        <w:t xml:space="preserve">Average </w:t>
      </w:r>
      <w:r w:rsidRPr="004641CE">
        <w:t>Validation RMSE</w:t>
      </w:r>
      <w:r>
        <w:t>:</w:t>
      </w:r>
      <w:r w:rsidRPr="00D37DBB">
        <w:t xml:space="preserve"> </w:t>
      </w:r>
      <w:r w:rsidRPr="00A7007C">
        <w:t>13.573719082756185</w:t>
      </w:r>
      <w:r w:rsidRPr="00FB2290">
        <w:t>,</w:t>
      </w:r>
    </w:p>
    <w:p w14:paraId="284D19DC" w14:textId="42AC9144" w:rsidR="00A7007C" w:rsidRDefault="00A7007C" w:rsidP="00A7007C">
      <w:r>
        <w:t xml:space="preserve">Average </w:t>
      </w:r>
      <w:r w:rsidRPr="004641CE">
        <w:t xml:space="preserve">Testing RMSE: </w:t>
      </w:r>
      <w:r w:rsidRPr="00A7007C">
        <w:t>15.368920457223187</w:t>
      </w:r>
    </w:p>
    <w:p w14:paraId="714DC062" w14:textId="67B811D0" w:rsidR="00A7007C" w:rsidRDefault="00A7007C" w:rsidP="00A7007C">
      <w:r>
        <w:rPr>
          <w:noProof/>
        </w:rPr>
        <w:lastRenderedPageBreak/>
        <w:drawing>
          <wp:inline distT="0" distB="0" distL="0" distR="0" wp14:anchorId="14D4613F" wp14:editId="0842E88A">
            <wp:extent cx="5731510" cy="21494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1B904390" w14:textId="77777777" w:rsidR="00A7007C" w:rsidRDefault="00A7007C" w:rsidP="00A7007C"/>
    <w:p w14:paraId="5032B7F7" w14:textId="3217E3B5" w:rsidR="00A7007C" w:rsidRDefault="00A7007C" w:rsidP="00A7007C">
      <w:r>
        <w:t>Regularization Scaling Factor: 1e-</w:t>
      </w:r>
      <w:r>
        <w:t>5</w:t>
      </w:r>
    </w:p>
    <w:p w14:paraId="44C87207" w14:textId="1F4FEFA6" w:rsidR="00A7007C" w:rsidRPr="00FB2290" w:rsidRDefault="00A7007C" w:rsidP="00A7007C">
      <w:r>
        <w:t xml:space="preserve">Average </w:t>
      </w:r>
      <w:r w:rsidRPr="004641CE">
        <w:t>Train RMSE</w:t>
      </w:r>
      <w:r>
        <w:t>:</w:t>
      </w:r>
      <w:r w:rsidRPr="006D5835">
        <w:t xml:space="preserve"> </w:t>
      </w:r>
      <w:r w:rsidR="005962ED" w:rsidRPr="005962ED">
        <w:t>13.621032512312565</w:t>
      </w:r>
      <w:r>
        <w:t>,</w:t>
      </w:r>
    </w:p>
    <w:p w14:paraId="58CB46CA" w14:textId="3D5F70CA" w:rsidR="00A7007C" w:rsidRPr="004641CE" w:rsidRDefault="00A7007C" w:rsidP="00A7007C">
      <w:pPr>
        <w:ind w:left="720" w:hanging="720"/>
      </w:pPr>
      <w:r>
        <w:t xml:space="preserve">Average </w:t>
      </w:r>
      <w:r w:rsidRPr="004641CE">
        <w:t>Validation RMSE</w:t>
      </w:r>
      <w:r>
        <w:t>:</w:t>
      </w:r>
      <w:r w:rsidRPr="00D37DBB">
        <w:t xml:space="preserve"> </w:t>
      </w:r>
      <w:r w:rsidR="005962ED" w:rsidRPr="005962ED">
        <w:t>13.573719158908641</w:t>
      </w:r>
      <w:r w:rsidRPr="00FB2290">
        <w:t>,</w:t>
      </w:r>
    </w:p>
    <w:p w14:paraId="0967A1D5" w14:textId="14B1783E" w:rsidR="00A7007C" w:rsidRDefault="00A7007C" w:rsidP="00A7007C">
      <w:r>
        <w:t xml:space="preserve">Average </w:t>
      </w:r>
      <w:r w:rsidRPr="004641CE">
        <w:t xml:space="preserve">Testing RMSE: </w:t>
      </w:r>
      <w:r w:rsidR="005962ED" w:rsidRPr="005962ED">
        <w:t>15.36892078958438</w:t>
      </w:r>
    </w:p>
    <w:p w14:paraId="775E9BB1" w14:textId="4D0EA497" w:rsidR="005962ED" w:rsidRDefault="005962ED" w:rsidP="00A7007C">
      <w:r>
        <w:rPr>
          <w:noProof/>
        </w:rPr>
        <w:drawing>
          <wp:inline distT="0" distB="0" distL="0" distR="0" wp14:anchorId="2CE3B8C1" wp14:editId="70D240D8">
            <wp:extent cx="5731510" cy="2149475"/>
            <wp:effectExtent l="0" t="0" r="254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45CD1F7A" w14:textId="77777777" w:rsidR="005962ED" w:rsidRDefault="005962ED" w:rsidP="00A7007C"/>
    <w:p w14:paraId="456C3A3A" w14:textId="62ED3025" w:rsidR="005962ED" w:rsidRDefault="005962ED" w:rsidP="005962ED">
      <w:r>
        <w:t>Regularization Scaling Factor: 1e-</w:t>
      </w:r>
      <w:r>
        <w:t>4</w:t>
      </w:r>
    </w:p>
    <w:p w14:paraId="64029EC8" w14:textId="403C4107" w:rsidR="005962ED" w:rsidRPr="00FB2290" w:rsidRDefault="005962ED" w:rsidP="005962ED">
      <w:r>
        <w:t xml:space="preserve">Average </w:t>
      </w:r>
      <w:r w:rsidRPr="004641CE">
        <w:t>Train RMSE</w:t>
      </w:r>
      <w:r>
        <w:t>:</w:t>
      </w:r>
      <w:r w:rsidRPr="006D5835">
        <w:t xml:space="preserve"> </w:t>
      </w:r>
      <w:r w:rsidR="00992D27" w:rsidRPr="00992D27">
        <w:t>13.621033188943098</w:t>
      </w:r>
      <w:r>
        <w:t>,</w:t>
      </w:r>
    </w:p>
    <w:p w14:paraId="53924515" w14:textId="29C0CE49" w:rsidR="005962ED" w:rsidRPr="004641CE" w:rsidRDefault="005962ED" w:rsidP="005962ED">
      <w:pPr>
        <w:ind w:left="720" w:hanging="720"/>
      </w:pPr>
      <w:r>
        <w:t xml:space="preserve">Average </w:t>
      </w:r>
      <w:r w:rsidRPr="004641CE">
        <w:t>Validation RMSE</w:t>
      </w:r>
      <w:r>
        <w:t>:</w:t>
      </w:r>
      <w:r w:rsidRPr="00D37DBB">
        <w:t xml:space="preserve"> </w:t>
      </w:r>
      <w:r w:rsidR="00992D27" w:rsidRPr="00992D27">
        <w:t>13.57371992044938</w:t>
      </w:r>
      <w:r w:rsidRPr="00FB2290">
        <w:t>,</w:t>
      </w:r>
    </w:p>
    <w:p w14:paraId="2D711C15" w14:textId="0CD4F53D" w:rsidR="005962ED" w:rsidRDefault="005962ED" w:rsidP="005962ED">
      <w:r>
        <w:t xml:space="preserve">Average </w:t>
      </w:r>
      <w:r w:rsidRPr="004641CE">
        <w:t xml:space="preserve">Testing RMSE: </w:t>
      </w:r>
      <w:r w:rsidR="00EE33CE" w:rsidRPr="00EE33CE">
        <w:t>15.368924113208651</w:t>
      </w:r>
    </w:p>
    <w:p w14:paraId="60D0CF91" w14:textId="7D972F8B" w:rsidR="00EE33CE" w:rsidRDefault="00EE33CE" w:rsidP="005962ED">
      <w:r>
        <w:rPr>
          <w:noProof/>
        </w:rPr>
        <w:lastRenderedPageBreak/>
        <w:drawing>
          <wp:inline distT="0" distB="0" distL="0" distR="0" wp14:anchorId="06C7E641" wp14:editId="3A7A36DA">
            <wp:extent cx="5731510" cy="2149475"/>
            <wp:effectExtent l="0" t="0" r="254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7106C133" w14:textId="77777777" w:rsidR="00EE33CE" w:rsidRDefault="00EE33CE" w:rsidP="00EE33CE"/>
    <w:p w14:paraId="2B2EC28F" w14:textId="6B0B0A17" w:rsidR="00EE33CE" w:rsidRDefault="00EE33CE" w:rsidP="00EE33CE">
      <w:r>
        <w:t>Regularization Scaling Factor: 1e-</w:t>
      </w:r>
      <w:r>
        <w:t>3</w:t>
      </w:r>
    </w:p>
    <w:p w14:paraId="3BEAA192" w14:textId="63844D45" w:rsidR="00EE33CE" w:rsidRPr="00FB2290" w:rsidRDefault="00EE33CE" w:rsidP="00EE33CE">
      <w:r>
        <w:t xml:space="preserve">Average </w:t>
      </w:r>
      <w:r w:rsidRPr="004641CE">
        <w:t>Train RMSE</w:t>
      </w:r>
      <w:r>
        <w:t>:</w:t>
      </w:r>
      <w:r w:rsidRPr="006D5835">
        <w:t xml:space="preserve"> </w:t>
      </w:r>
      <w:r w:rsidR="0048032F" w:rsidRPr="0048032F">
        <w:t>13.62103995686404</w:t>
      </w:r>
      <w:r>
        <w:t>,</w:t>
      </w:r>
    </w:p>
    <w:p w14:paraId="33452BAA" w14:textId="662582E3" w:rsidR="00EE33CE" w:rsidRPr="004641CE" w:rsidRDefault="00EE33CE" w:rsidP="00EE33CE">
      <w:pPr>
        <w:ind w:left="720" w:hanging="720"/>
      </w:pPr>
      <w:r>
        <w:t xml:space="preserve">Average </w:t>
      </w:r>
      <w:r w:rsidRPr="004641CE">
        <w:t>Validation RMSE</w:t>
      </w:r>
      <w:r>
        <w:t>:</w:t>
      </w:r>
      <w:r w:rsidRPr="00D37DBB">
        <w:t xml:space="preserve"> </w:t>
      </w:r>
      <w:r w:rsidR="0048032F" w:rsidRPr="0048032F">
        <w:t>13.573727537473026</w:t>
      </w:r>
      <w:r w:rsidRPr="00FB2290">
        <w:t>,</w:t>
      </w:r>
    </w:p>
    <w:p w14:paraId="7FA8F97D" w14:textId="61E59880" w:rsidR="00EE33CE" w:rsidRDefault="00EE33CE" w:rsidP="00EE33CE">
      <w:r>
        <w:t xml:space="preserve">Average </w:t>
      </w:r>
      <w:r w:rsidRPr="004641CE">
        <w:t xml:space="preserve">Testing RMSE: </w:t>
      </w:r>
      <w:r w:rsidR="0048032F" w:rsidRPr="0048032F">
        <w:t>15.368957350685061</w:t>
      </w:r>
    </w:p>
    <w:p w14:paraId="401860DC" w14:textId="4A08D1CC" w:rsidR="0048032F" w:rsidRDefault="0048032F" w:rsidP="00EE33CE">
      <w:r>
        <w:rPr>
          <w:noProof/>
        </w:rPr>
        <w:drawing>
          <wp:inline distT="0" distB="0" distL="0" distR="0" wp14:anchorId="3BFF6D4E" wp14:editId="7449B099">
            <wp:extent cx="5731510" cy="2149475"/>
            <wp:effectExtent l="0" t="0" r="254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533062A1" w14:textId="6F2BB00E" w:rsidR="0048032F" w:rsidRDefault="0048032F" w:rsidP="0048032F">
      <w:r>
        <w:t>Regularization Scaling Factor: 1e-</w:t>
      </w:r>
      <w:r>
        <w:t>2</w:t>
      </w:r>
    </w:p>
    <w:p w14:paraId="02449C59" w14:textId="4D9EBF1D" w:rsidR="0048032F" w:rsidRPr="00FB2290" w:rsidRDefault="0048032F" w:rsidP="0048032F">
      <w:r>
        <w:t xml:space="preserve">Average </w:t>
      </w:r>
      <w:r w:rsidRPr="004641CE">
        <w:t>Train RMSE</w:t>
      </w:r>
      <w:r>
        <w:t>:</w:t>
      </w:r>
      <w:r w:rsidRPr="006D5835">
        <w:t xml:space="preserve"> </w:t>
      </w:r>
      <w:r w:rsidR="00C576FF" w:rsidRPr="00C576FF">
        <w:t>13.621107797618485</w:t>
      </w:r>
      <w:r>
        <w:t>,</w:t>
      </w:r>
    </w:p>
    <w:p w14:paraId="1D2EBE5A" w14:textId="0CC0EDE4" w:rsidR="0048032F" w:rsidRPr="004641CE" w:rsidRDefault="0048032F" w:rsidP="0048032F">
      <w:pPr>
        <w:ind w:left="720" w:hanging="720"/>
      </w:pPr>
      <w:r>
        <w:t xml:space="preserve">Average </w:t>
      </w:r>
      <w:r w:rsidRPr="004641CE">
        <w:t>Validation RMSE</w:t>
      </w:r>
      <w:r w:rsidR="00C576FF">
        <w:t>:</w:t>
      </w:r>
      <w:r w:rsidR="00C576FF" w:rsidRPr="00C576FF">
        <w:t xml:space="preserve"> 13.573803869317862,</w:t>
      </w:r>
    </w:p>
    <w:p w14:paraId="25494922" w14:textId="6F2164E9" w:rsidR="0048032F" w:rsidRDefault="0048032F" w:rsidP="0048032F">
      <w:r>
        <w:t xml:space="preserve">Average </w:t>
      </w:r>
      <w:r w:rsidRPr="004641CE">
        <w:t xml:space="preserve">Testing RMSE: </w:t>
      </w:r>
      <w:r w:rsidR="00C576FF" w:rsidRPr="00C576FF">
        <w:t>15.369289848803497</w:t>
      </w:r>
    </w:p>
    <w:p w14:paraId="6F293F4B" w14:textId="54393A35" w:rsidR="00C576FF" w:rsidRDefault="00C576FF" w:rsidP="0048032F">
      <w:r>
        <w:rPr>
          <w:noProof/>
        </w:rPr>
        <w:lastRenderedPageBreak/>
        <w:drawing>
          <wp:inline distT="0" distB="0" distL="0" distR="0" wp14:anchorId="360328D1" wp14:editId="7147044E">
            <wp:extent cx="5731510" cy="2149475"/>
            <wp:effectExtent l="0" t="0" r="254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4F654E75" w14:textId="77777777" w:rsidR="0048032F" w:rsidRDefault="0048032F" w:rsidP="00EE33CE"/>
    <w:p w14:paraId="73B339B7" w14:textId="02291231" w:rsidR="007550E2" w:rsidRDefault="007550E2" w:rsidP="007550E2">
      <w:r>
        <w:t>Regularization Scaling Factor: 1e-</w:t>
      </w:r>
      <w:r>
        <w:t>1</w:t>
      </w:r>
    </w:p>
    <w:p w14:paraId="3DBA122C" w14:textId="42818A68" w:rsidR="007550E2" w:rsidRPr="00FB2290" w:rsidRDefault="007550E2" w:rsidP="007550E2">
      <w:r>
        <w:t xml:space="preserve">Average </w:t>
      </w:r>
      <w:r w:rsidRPr="004641CE">
        <w:t>Train RMSE</w:t>
      </w:r>
      <w:r>
        <w:t>:</w:t>
      </w:r>
      <w:r w:rsidRPr="006D5835">
        <w:t xml:space="preserve"> </w:t>
      </w:r>
      <w:r w:rsidR="006D03B4" w:rsidRPr="006D03B4">
        <w:t>13.622372080434005</w:t>
      </w:r>
      <w:r>
        <w:t>,</w:t>
      </w:r>
    </w:p>
    <w:p w14:paraId="26580305" w14:textId="1D0E656C" w:rsidR="007550E2" w:rsidRPr="004641CE" w:rsidRDefault="007550E2" w:rsidP="007550E2">
      <w:pPr>
        <w:ind w:left="720" w:hanging="720"/>
      </w:pPr>
      <w:r>
        <w:t xml:space="preserve">Average </w:t>
      </w:r>
      <w:r w:rsidRPr="004641CE">
        <w:t>Validation RMSE</w:t>
      </w:r>
      <w:r>
        <w:t>:</w:t>
      </w:r>
      <w:r w:rsidRPr="00C576FF">
        <w:t xml:space="preserve"> </w:t>
      </w:r>
      <w:r w:rsidR="006D03B4" w:rsidRPr="006D03B4">
        <w:t>13.574580099461734</w:t>
      </w:r>
      <w:r w:rsidRPr="00C576FF">
        <w:t>,</w:t>
      </w:r>
    </w:p>
    <w:p w14:paraId="197892E9" w14:textId="750A4D7D" w:rsidR="007550E2" w:rsidRDefault="007550E2" w:rsidP="007550E2">
      <w:r>
        <w:t xml:space="preserve">Average </w:t>
      </w:r>
      <w:r w:rsidRPr="004641CE">
        <w:t xml:space="preserve">Testing RMSE: </w:t>
      </w:r>
      <w:r w:rsidR="006D03B4" w:rsidRPr="006D03B4">
        <w:t>15.373660480306665</w:t>
      </w:r>
    </w:p>
    <w:p w14:paraId="274BB37E" w14:textId="3DD4C8D1" w:rsidR="006D03B4" w:rsidRDefault="006D03B4" w:rsidP="007550E2">
      <w:r>
        <w:rPr>
          <w:noProof/>
        </w:rPr>
        <w:drawing>
          <wp:inline distT="0" distB="0" distL="0" distR="0" wp14:anchorId="47B0B7A0" wp14:editId="2065EBB7">
            <wp:extent cx="5731510" cy="2149475"/>
            <wp:effectExtent l="0" t="0" r="254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2728DBA2" w14:textId="77777777" w:rsidR="0075701D" w:rsidRDefault="0075701D" w:rsidP="007550E2"/>
    <w:p w14:paraId="74640CDB" w14:textId="144363B9" w:rsidR="0075701D" w:rsidRDefault="0075701D" w:rsidP="0075701D">
      <w:r>
        <w:t>Regularization Scaling Factor: 1</w:t>
      </w:r>
    </w:p>
    <w:p w14:paraId="3D4E31A8" w14:textId="3834C62C" w:rsidR="0075701D" w:rsidRPr="00FB2290" w:rsidRDefault="0075701D" w:rsidP="0075701D">
      <w:r>
        <w:t xml:space="preserve">Average </w:t>
      </w:r>
      <w:r w:rsidRPr="004641CE">
        <w:t>Train RMSE</w:t>
      </w:r>
      <w:r>
        <w:t>:</w:t>
      </w:r>
      <w:r w:rsidRPr="006D5835">
        <w:t xml:space="preserve"> </w:t>
      </w:r>
      <w:r w:rsidR="00353913" w:rsidRPr="00353913">
        <w:t>13.635957963979989</w:t>
      </w:r>
      <w:r>
        <w:t>,</w:t>
      </w:r>
    </w:p>
    <w:p w14:paraId="7BD3DCDC" w14:textId="4C729A4C" w:rsidR="0075701D" w:rsidRPr="004641CE" w:rsidRDefault="0075701D" w:rsidP="0075701D">
      <w:pPr>
        <w:ind w:left="720" w:hanging="720"/>
      </w:pPr>
      <w:r>
        <w:t xml:space="preserve">Average </w:t>
      </w:r>
      <w:r w:rsidRPr="004641CE">
        <w:t>Validation RMSE</w:t>
      </w:r>
      <w:r>
        <w:t>:</w:t>
      </w:r>
      <w:r w:rsidRPr="00C576FF">
        <w:t xml:space="preserve"> </w:t>
      </w:r>
      <w:r w:rsidR="00353913" w:rsidRPr="00353913">
        <w:t>13.584766693347426</w:t>
      </w:r>
      <w:r w:rsidRPr="00C576FF">
        <w:t>,</w:t>
      </w:r>
    </w:p>
    <w:p w14:paraId="09CCD42B" w14:textId="786F904F" w:rsidR="0075701D" w:rsidRDefault="0075701D" w:rsidP="0075701D">
      <w:r>
        <w:t xml:space="preserve">Average </w:t>
      </w:r>
      <w:r w:rsidRPr="004641CE">
        <w:t xml:space="preserve">Testing RMSE: </w:t>
      </w:r>
      <w:r w:rsidR="00353913" w:rsidRPr="00353913">
        <w:t>15.417028278701533</w:t>
      </w:r>
    </w:p>
    <w:p w14:paraId="2C07EC58" w14:textId="56376FB6" w:rsidR="00EE33CE" w:rsidRDefault="00353913" w:rsidP="005962ED">
      <w:r>
        <w:rPr>
          <w:noProof/>
        </w:rPr>
        <w:lastRenderedPageBreak/>
        <w:drawing>
          <wp:inline distT="0" distB="0" distL="0" distR="0" wp14:anchorId="7D40B9BE" wp14:editId="633BE1E8">
            <wp:extent cx="5731510" cy="2149475"/>
            <wp:effectExtent l="0" t="0" r="254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27C57056" w14:textId="5C735733" w:rsidR="00353913" w:rsidRDefault="00353913" w:rsidP="005962ED"/>
    <w:p w14:paraId="2757EB4A" w14:textId="7FFA7210" w:rsidR="00353913" w:rsidRDefault="00353913" w:rsidP="00353913">
      <w:r>
        <w:t>Regularization Scaling Factor: 1</w:t>
      </w:r>
      <w:r>
        <w:t>0</w:t>
      </w:r>
    </w:p>
    <w:p w14:paraId="72EA49CD" w14:textId="58575A84" w:rsidR="00353913" w:rsidRPr="00FB2290" w:rsidRDefault="00353913" w:rsidP="00353913">
      <w:r>
        <w:t xml:space="preserve">Average </w:t>
      </w:r>
      <w:r w:rsidRPr="004641CE">
        <w:t>Train RMSE</w:t>
      </w:r>
      <w:r>
        <w:t>:</w:t>
      </w:r>
      <w:r w:rsidRPr="006D5835">
        <w:t xml:space="preserve"> </w:t>
      </w:r>
      <w:r w:rsidR="00D42018" w:rsidRPr="00D42018">
        <w:t>14.016291780928125</w:t>
      </w:r>
      <w:r>
        <w:t>,</w:t>
      </w:r>
    </w:p>
    <w:p w14:paraId="211E2819" w14:textId="377C4459" w:rsidR="00353913" w:rsidRPr="004641CE" w:rsidRDefault="00353913" w:rsidP="00353913">
      <w:pPr>
        <w:ind w:left="720" w:hanging="720"/>
      </w:pPr>
      <w:r>
        <w:t xml:space="preserve">Average </w:t>
      </w:r>
      <w:r w:rsidRPr="004641CE">
        <w:t>Validation RMSE</w:t>
      </w:r>
      <w:r>
        <w:t>:</w:t>
      </w:r>
      <w:r w:rsidRPr="00C576FF">
        <w:t xml:space="preserve"> </w:t>
      </w:r>
      <w:r w:rsidR="00D42018" w:rsidRPr="00D42018">
        <w:t>13.951831670053664</w:t>
      </w:r>
      <w:r w:rsidRPr="00C576FF">
        <w:t>,</w:t>
      </w:r>
    </w:p>
    <w:p w14:paraId="1CF50CD8" w14:textId="16C3C307" w:rsidR="00353913" w:rsidRDefault="00353913" w:rsidP="00353913">
      <w:r>
        <w:t xml:space="preserve">Average </w:t>
      </w:r>
      <w:r w:rsidRPr="004641CE">
        <w:t xml:space="preserve">Testing RMSE: </w:t>
      </w:r>
      <w:r w:rsidR="00D42018" w:rsidRPr="00D42018">
        <w:t>16.075232327713646</w:t>
      </w:r>
    </w:p>
    <w:p w14:paraId="4FE53610" w14:textId="71B6B171" w:rsidR="00353913" w:rsidRDefault="00D42018" w:rsidP="005962ED">
      <w:r>
        <w:rPr>
          <w:noProof/>
        </w:rPr>
        <w:drawing>
          <wp:inline distT="0" distB="0" distL="0" distR="0" wp14:anchorId="2DE07737" wp14:editId="5878D70E">
            <wp:extent cx="5731510" cy="2149475"/>
            <wp:effectExtent l="0" t="0" r="254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149475"/>
                    </a:xfrm>
                    <a:prstGeom prst="rect">
                      <a:avLst/>
                    </a:prstGeom>
                    <a:noFill/>
                    <a:ln>
                      <a:noFill/>
                    </a:ln>
                  </pic:spPr>
                </pic:pic>
              </a:graphicData>
            </a:graphic>
          </wp:inline>
        </w:drawing>
      </w:r>
    </w:p>
    <w:p w14:paraId="6708B956" w14:textId="77777777" w:rsidR="006D03B4" w:rsidRDefault="006D03B4" w:rsidP="006D03B4">
      <w:r>
        <w:t>Conclusions:</w:t>
      </w:r>
    </w:p>
    <w:p w14:paraId="54BAF9A6" w14:textId="084C6EFC" w:rsidR="006D03B4" w:rsidRDefault="006D03B4" w:rsidP="006D03B4">
      <w:r>
        <w:t xml:space="preserve">As you can see the values are really close across all regularization parameters. This can be attributed to the fact that even without regularization the model was converging and Regularization only gives small nudges to the model. </w:t>
      </w:r>
      <w:r>
        <w:t>Also due to early stopping the model training stops as soon as improvement halts hence the convergence point is similar!</w:t>
      </w:r>
      <w:r w:rsidR="00333D9D">
        <w:t xml:space="preserve"> </w:t>
      </w:r>
      <w:r w:rsidR="00D42018">
        <w:t>Also,</w:t>
      </w:r>
      <w:r w:rsidR="00333D9D">
        <w:t xml:space="preserve"> even without regularization the selected configuration of best learning rate with best value of K was easily converging.</w:t>
      </w:r>
    </w:p>
    <w:p w14:paraId="606A2C07" w14:textId="62F89181" w:rsidR="00333D9D" w:rsidRDefault="00D42018" w:rsidP="006D03B4">
      <w:r>
        <w:t>Between Ridge and Lasso Regression we can see regularization affects the final RMSE in the case of Ridge more as the model weights are small and squaring them makes them even smaller in many cases</w:t>
      </w:r>
    </w:p>
    <w:p w14:paraId="2408343E" w14:textId="77777777" w:rsidR="006D03B4" w:rsidRDefault="006D03B4" w:rsidP="006D03B4">
      <w:r>
        <w:t>Note: All code has been designed to make runs as reproducible as possible by using seeds wherever randomness is encountered</w:t>
      </w:r>
    </w:p>
    <w:p w14:paraId="62D40A5A" w14:textId="3DF84DE3" w:rsidR="00A7007C" w:rsidRDefault="00D21AE8" w:rsidP="00A7007C">
      <w:r>
        <w:t>d)</w:t>
      </w:r>
    </w:p>
    <w:p w14:paraId="79D0C64B" w14:textId="501021E2" w:rsidR="00D21AE8" w:rsidRDefault="00D21AE8" w:rsidP="00A7007C">
      <w:r>
        <w:t>Optimal k value is 4</w:t>
      </w:r>
    </w:p>
    <w:p w14:paraId="15F0A92E" w14:textId="64B9227B" w:rsidR="00D21AE8" w:rsidRDefault="00D21AE8" w:rsidP="00A7007C">
      <w:r>
        <w:lastRenderedPageBreak/>
        <w:t xml:space="preserve">Solution using Normal Form – </w:t>
      </w:r>
    </w:p>
    <w:tbl>
      <w:tblPr>
        <w:tblStyle w:val="TableGrid"/>
        <w:tblW w:w="0" w:type="auto"/>
        <w:tblLook w:val="04A0" w:firstRow="1" w:lastRow="0" w:firstColumn="1" w:lastColumn="0" w:noHBand="0" w:noVBand="1"/>
      </w:tblPr>
      <w:tblGrid>
        <w:gridCol w:w="2254"/>
        <w:gridCol w:w="2254"/>
        <w:gridCol w:w="2254"/>
        <w:gridCol w:w="2254"/>
      </w:tblGrid>
      <w:tr w:rsidR="00D21AE8" w14:paraId="72268D4F" w14:textId="77777777" w:rsidTr="00D21AE8">
        <w:tc>
          <w:tcPr>
            <w:tcW w:w="2254" w:type="dxa"/>
          </w:tcPr>
          <w:p w14:paraId="1A710A23" w14:textId="556FDED3" w:rsidR="00D21AE8" w:rsidRDefault="00D21AE8" w:rsidP="00A7007C">
            <w:r>
              <w:t>Fold Number</w:t>
            </w:r>
          </w:p>
        </w:tc>
        <w:tc>
          <w:tcPr>
            <w:tcW w:w="2254" w:type="dxa"/>
          </w:tcPr>
          <w:p w14:paraId="7D9E9BE8" w14:textId="405A8EE3" w:rsidR="00D21AE8" w:rsidRDefault="00D21AE8" w:rsidP="00A7007C">
            <w:r>
              <w:t>Train RMSE</w:t>
            </w:r>
          </w:p>
        </w:tc>
        <w:tc>
          <w:tcPr>
            <w:tcW w:w="2254" w:type="dxa"/>
          </w:tcPr>
          <w:p w14:paraId="48D00027" w14:textId="6B46CE76" w:rsidR="00D21AE8" w:rsidRDefault="00D21AE8" w:rsidP="00A7007C">
            <w:r>
              <w:t>Validation RMSE</w:t>
            </w:r>
          </w:p>
        </w:tc>
        <w:tc>
          <w:tcPr>
            <w:tcW w:w="2254" w:type="dxa"/>
          </w:tcPr>
          <w:p w14:paraId="6EA2AF28" w14:textId="20EB0130" w:rsidR="00D21AE8" w:rsidRDefault="00D21AE8" w:rsidP="00A7007C">
            <w:r>
              <w:t>Test RMSE</w:t>
            </w:r>
          </w:p>
        </w:tc>
      </w:tr>
      <w:tr w:rsidR="00D21AE8" w14:paraId="7B9F9483" w14:textId="77777777" w:rsidTr="00D21AE8">
        <w:tc>
          <w:tcPr>
            <w:tcW w:w="2254" w:type="dxa"/>
          </w:tcPr>
          <w:p w14:paraId="4C081299" w14:textId="729955B1" w:rsidR="00D21AE8" w:rsidRDefault="00D21AE8" w:rsidP="00A7007C">
            <w:r>
              <w:t>1</w:t>
            </w:r>
          </w:p>
        </w:tc>
        <w:tc>
          <w:tcPr>
            <w:tcW w:w="2254" w:type="dxa"/>
          </w:tcPr>
          <w:p w14:paraId="6CBE5E02" w14:textId="36A51351" w:rsidR="00D21AE8" w:rsidRDefault="00D21AE8" w:rsidP="00A7007C">
            <w:r w:rsidRPr="00D21AE8">
              <w:t>13.562449045863227</w:t>
            </w:r>
          </w:p>
        </w:tc>
        <w:tc>
          <w:tcPr>
            <w:tcW w:w="2254" w:type="dxa"/>
          </w:tcPr>
          <w:p w14:paraId="5E29582E" w14:textId="2A020192" w:rsidR="00D21AE8" w:rsidRDefault="00D21AE8" w:rsidP="00A7007C">
            <w:r w:rsidRPr="00D21AE8">
              <w:t>13.39722467512512</w:t>
            </w:r>
          </w:p>
        </w:tc>
        <w:tc>
          <w:tcPr>
            <w:tcW w:w="2254" w:type="dxa"/>
          </w:tcPr>
          <w:p w14:paraId="7328B473" w14:textId="212981DE" w:rsidR="00D21AE8" w:rsidRDefault="00D21AE8" w:rsidP="00A7007C">
            <w:r w:rsidRPr="00D21AE8">
              <w:t>12.625907588423487</w:t>
            </w:r>
          </w:p>
        </w:tc>
      </w:tr>
      <w:tr w:rsidR="00D21AE8" w14:paraId="4CA966B5" w14:textId="77777777" w:rsidTr="00D21AE8">
        <w:tc>
          <w:tcPr>
            <w:tcW w:w="2254" w:type="dxa"/>
          </w:tcPr>
          <w:p w14:paraId="341165CB" w14:textId="7F795D89" w:rsidR="00D21AE8" w:rsidRDefault="00D21AE8" w:rsidP="00A7007C">
            <w:r>
              <w:t>2</w:t>
            </w:r>
          </w:p>
        </w:tc>
        <w:tc>
          <w:tcPr>
            <w:tcW w:w="2254" w:type="dxa"/>
          </w:tcPr>
          <w:p w14:paraId="1A7AEE7F" w14:textId="6F5EA8F6" w:rsidR="00D21AE8" w:rsidRDefault="00D21AE8" w:rsidP="00A7007C">
            <w:r w:rsidRPr="00D21AE8">
              <w:t>13.655206582285606</w:t>
            </w:r>
          </w:p>
        </w:tc>
        <w:tc>
          <w:tcPr>
            <w:tcW w:w="2254" w:type="dxa"/>
          </w:tcPr>
          <w:p w14:paraId="791C3821" w14:textId="5819F453" w:rsidR="00D21AE8" w:rsidRDefault="00D21AE8" w:rsidP="00A7007C">
            <w:r w:rsidRPr="00D21AE8">
              <w:t>13.106350073081536</w:t>
            </w:r>
          </w:p>
        </w:tc>
        <w:tc>
          <w:tcPr>
            <w:tcW w:w="2254" w:type="dxa"/>
          </w:tcPr>
          <w:p w14:paraId="4AA23A75" w14:textId="0533E469" w:rsidR="00D21AE8" w:rsidRDefault="00D21AE8" w:rsidP="00A7007C">
            <w:r w:rsidRPr="00D21AE8">
              <w:t>12.648832811116524</w:t>
            </w:r>
          </w:p>
        </w:tc>
      </w:tr>
      <w:tr w:rsidR="00D21AE8" w14:paraId="3AC9B980" w14:textId="77777777" w:rsidTr="00D21AE8">
        <w:tc>
          <w:tcPr>
            <w:tcW w:w="2254" w:type="dxa"/>
          </w:tcPr>
          <w:p w14:paraId="19D5FD2E" w14:textId="6E0642E2" w:rsidR="00D21AE8" w:rsidRDefault="00D21AE8" w:rsidP="00A7007C">
            <w:r>
              <w:t>3</w:t>
            </w:r>
          </w:p>
        </w:tc>
        <w:tc>
          <w:tcPr>
            <w:tcW w:w="2254" w:type="dxa"/>
          </w:tcPr>
          <w:p w14:paraId="415E95DE" w14:textId="2843F9DF" w:rsidR="00D21AE8" w:rsidRDefault="00D21AE8" w:rsidP="00A7007C">
            <w:r w:rsidRPr="00D21AE8">
              <w:t>13.128930459904227</w:t>
            </w:r>
          </w:p>
        </w:tc>
        <w:tc>
          <w:tcPr>
            <w:tcW w:w="2254" w:type="dxa"/>
          </w:tcPr>
          <w:p w14:paraId="64A83C6A" w14:textId="737429D2" w:rsidR="00D21AE8" w:rsidRDefault="00D21AE8" w:rsidP="00A7007C">
            <w:r w:rsidRPr="00D21AE8">
              <w:t>14.695714200786362</w:t>
            </w:r>
          </w:p>
        </w:tc>
        <w:tc>
          <w:tcPr>
            <w:tcW w:w="2254" w:type="dxa"/>
          </w:tcPr>
          <w:p w14:paraId="25229563" w14:textId="6F1F6F5E" w:rsidR="00D21AE8" w:rsidRDefault="00D21AE8" w:rsidP="00A7007C">
            <w:r w:rsidRPr="00D21AE8">
              <w:t>12.875102835895891</w:t>
            </w:r>
          </w:p>
        </w:tc>
      </w:tr>
      <w:tr w:rsidR="00D21AE8" w14:paraId="455243D0" w14:textId="77777777" w:rsidTr="00D21AE8">
        <w:tc>
          <w:tcPr>
            <w:tcW w:w="2254" w:type="dxa"/>
          </w:tcPr>
          <w:p w14:paraId="67DE48BA" w14:textId="0140CA85" w:rsidR="00D21AE8" w:rsidRDefault="00D21AE8" w:rsidP="00A7007C">
            <w:r>
              <w:t>4</w:t>
            </w:r>
          </w:p>
        </w:tc>
        <w:tc>
          <w:tcPr>
            <w:tcW w:w="2254" w:type="dxa"/>
          </w:tcPr>
          <w:p w14:paraId="5598F09E" w14:textId="3F3A71AA" w:rsidR="00D21AE8" w:rsidRDefault="00D21AE8" w:rsidP="00A7007C">
            <w:r w:rsidRPr="00D21AE8">
              <w:t>13.592672251401538</w:t>
            </w:r>
          </w:p>
        </w:tc>
        <w:tc>
          <w:tcPr>
            <w:tcW w:w="2254" w:type="dxa"/>
          </w:tcPr>
          <w:p w14:paraId="6753D090" w14:textId="76110FCF" w:rsidR="00D21AE8" w:rsidRDefault="00D21AE8" w:rsidP="00A7007C">
            <w:r w:rsidRPr="00D21AE8">
              <w:t>13.392851407397691</w:t>
            </w:r>
          </w:p>
        </w:tc>
        <w:tc>
          <w:tcPr>
            <w:tcW w:w="2254" w:type="dxa"/>
          </w:tcPr>
          <w:p w14:paraId="1575051F" w14:textId="0A31B304" w:rsidR="00D21AE8" w:rsidRDefault="00D21AE8" w:rsidP="00A7007C">
            <w:r w:rsidRPr="00D21AE8">
              <w:t>12.878341990659598</w:t>
            </w:r>
          </w:p>
        </w:tc>
      </w:tr>
    </w:tbl>
    <w:p w14:paraId="1795A78E" w14:textId="23D5F765" w:rsidR="00C91A0F" w:rsidRDefault="00C91A0F" w:rsidP="00D21AE8">
      <w:pPr>
        <w:rPr>
          <w:b/>
          <w:bCs/>
        </w:rPr>
      </w:pPr>
    </w:p>
    <w:p w14:paraId="2FAD3BA5" w14:textId="52C68D2E" w:rsidR="00D21AE8" w:rsidRDefault="00D21AE8" w:rsidP="00D21AE8">
      <w:pPr>
        <w:rPr>
          <w:b/>
          <w:bCs/>
        </w:rPr>
      </w:pPr>
    </w:p>
    <w:p w14:paraId="262305A3" w14:textId="289C1595" w:rsidR="00307E55" w:rsidRDefault="00307E55" w:rsidP="00D21AE8">
      <w:pPr>
        <w:rPr>
          <w:b/>
          <w:bCs/>
        </w:rPr>
      </w:pPr>
    </w:p>
    <w:p w14:paraId="06F4C708" w14:textId="77841F79" w:rsidR="00307E55" w:rsidRDefault="00307E55" w:rsidP="00D21AE8">
      <w:pPr>
        <w:rPr>
          <w:b/>
          <w:bCs/>
        </w:rPr>
      </w:pPr>
    </w:p>
    <w:p w14:paraId="22B84D2F" w14:textId="1375D107" w:rsidR="00307E55" w:rsidRDefault="00307E55" w:rsidP="00D21AE8">
      <w:pPr>
        <w:rPr>
          <w:b/>
          <w:bCs/>
        </w:rPr>
      </w:pPr>
    </w:p>
    <w:p w14:paraId="29E0C1ED" w14:textId="2E7C6668" w:rsidR="00307E55" w:rsidRDefault="00307E55" w:rsidP="00D21AE8">
      <w:pPr>
        <w:rPr>
          <w:b/>
          <w:bCs/>
        </w:rPr>
      </w:pPr>
    </w:p>
    <w:p w14:paraId="75717E4B" w14:textId="1E06ED46" w:rsidR="00307E55" w:rsidRDefault="00307E55" w:rsidP="00D21AE8">
      <w:pPr>
        <w:rPr>
          <w:b/>
          <w:bCs/>
        </w:rPr>
      </w:pPr>
    </w:p>
    <w:p w14:paraId="2BF01589" w14:textId="3476E3AA" w:rsidR="00307E55" w:rsidRDefault="00307E55" w:rsidP="00D21AE8">
      <w:pPr>
        <w:rPr>
          <w:b/>
          <w:bCs/>
        </w:rPr>
      </w:pPr>
    </w:p>
    <w:p w14:paraId="5008C1C1" w14:textId="678EC0BC" w:rsidR="00307E55" w:rsidRDefault="00307E55" w:rsidP="00D21AE8">
      <w:pPr>
        <w:rPr>
          <w:b/>
          <w:bCs/>
        </w:rPr>
      </w:pPr>
      <w:r>
        <w:rPr>
          <w:b/>
          <w:bCs/>
        </w:rPr>
        <w:t>C.</w:t>
      </w:r>
    </w:p>
    <w:p w14:paraId="6A84DF03" w14:textId="77777777" w:rsidR="00307E55" w:rsidRPr="00D21AE8" w:rsidRDefault="00307E55" w:rsidP="00D21AE8">
      <w:pPr>
        <w:rPr>
          <w:sz w:val="36"/>
          <w:szCs w:val="36"/>
        </w:rPr>
      </w:pPr>
    </w:p>
    <w:p w14:paraId="180C283E" w14:textId="77777777" w:rsidR="00BF7C65" w:rsidRDefault="00BF7C65" w:rsidP="002A75ED"/>
    <w:p w14:paraId="719927DF" w14:textId="77777777" w:rsidR="0027481C" w:rsidRDefault="0027481C" w:rsidP="00904CDA"/>
    <w:p w14:paraId="3851F739" w14:textId="77777777" w:rsidR="00153AB4" w:rsidRPr="00153AB4" w:rsidRDefault="00153AB4"/>
    <w:p w14:paraId="23715FA8" w14:textId="77777777" w:rsidR="005A3EDE" w:rsidRDefault="005A3EDE"/>
    <w:p w14:paraId="6C1D2015" w14:textId="77777777" w:rsidR="0065579B" w:rsidRDefault="0065579B"/>
    <w:p w14:paraId="5995018E" w14:textId="77777777" w:rsidR="007A2F8A" w:rsidRDefault="007A2F8A"/>
    <w:sectPr w:rsidR="007A2F8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TExNbUwM7OwMDJR0lEKTi0uzszPAykwrgUAk2mdsCwAAAA="/>
  </w:docVars>
  <w:rsids>
    <w:rsidRoot w:val="002F043C"/>
    <w:rsid w:val="00003268"/>
    <w:rsid w:val="0000354E"/>
    <w:rsid w:val="000414FD"/>
    <w:rsid w:val="00153AB4"/>
    <w:rsid w:val="00175A89"/>
    <w:rsid w:val="001E231A"/>
    <w:rsid w:val="001F1985"/>
    <w:rsid w:val="00251D5E"/>
    <w:rsid w:val="0027481C"/>
    <w:rsid w:val="002A75ED"/>
    <w:rsid w:val="002B2736"/>
    <w:rsid w:val="002F043C"/>
    <w:rsid w:val="00307E55"/>
    <w:rsid w:val="00333D9D"/>
    <w:rsid w:val="00353913"/>
    <w:rsid w:val="003776D2"/>
    <w:rsid w:val="00391AFA"/>
    <w:rsid w:val="00402DE0"/>
    <w:rsid w:val="004257D7"/>
    <w:rsid w:val="004641CE"/>
    <w:rsid w:val="0048032F"/>
    <w:rsid w:val="004A00DE"/>
    <w:rsid w:val="004B74DA"/>
    <w:rsid w:val="004E1B4B"/>
    <w:rsid w:val="00555D19"/>
    <w:rsid w:val="005962ED"/>
    <w:rsid w:val="005A3EDE"/>
    <w:rsid w:val="005A6406"/>
    <w:rsid w:val="005F1D4C"/>
    <w:rsid w:val="006038E9"/>
    <w:rsid w:val="006479C0"/>
    <w:rsid w:val="0065579B"/>
    <w:rsid w:val="006C6E12"/>
    <w:rsid w:val="006D03B4"/>
    <w:rsid w:val="006D5835"/>
    <w:rsid w:val="006E5D71"/>
    <w:rsid w:val="00727E80"/>
    <w:rsid w:val="007550E2"/>
    <w:rsid w:val="0075701D"/>
    <w:rsid w:val="00770330"/>
    <w:rsid w:val="007A2F8A"/>
    <w:rsid w:val="007C562B"/>
    <w:rsid w:val="00841982"/>
    <w:rsid w:val="00863F2D"/>
    <w:rsid w:val="008764D7"/>
    <w:rsid w:val="008D408F"/>
    <w:rsid w:val="00904CDA"/>
    <w:rsid w:val="00970448"/>
    <w:rsid w:val="00987D4A"/>
    <w:rsid w:val="00990F94"/>
    <w:rsid w:val="00992D27"/>
    <w:rsid w:val="009B4162"/>
    <w:rsid w:val="009E243A"/>
    <w:rsid w:val="00A44AF0"/>
    <w:rsid w:val="00A7007C"/>
    <w:rsid w:val="00AF1BEC"/>
    <w:rsid w:val="00B47811"/>
    <w:rsid w:val="00BC3FEA"/>
    <w:rsid w:val="00BD222B"/>
    <w:rsid w:val="00BF7C65"/>
    <w:rsid w:val="00C01D73"/>
    <w:rsid w:val="00C279F3"/>
    <w:rsid w:val="00C576FF"/>
    <w:rsid w:val="00C91A0F"/>
    <w:rsid w:val="00CD0366"/>
    <w:rsid w:val="00D139E1"/>
    <w:rsid w:val="00D21AE8"/>
    <w:rsid w:val="00D3652C"/>
    <w:rsid w:val="00D37DBB"/>
    <w:rsid w:val="00D42018"/>
    <w:rsid w:val="00D86D3C"/>
    <w:rsid w:val="00DE2CFB"/>
    <w:rsid w:val="00E060BE"/>
    <w:rsid w:val="00E51123"/>
    <w:rsid w:val="00ED6536"/>
    <w:rsid w:val="00EE33CE"/>
    <w:rsid w:val="00F13A9D"/>
    <w:rsid w:val="00F608DA"/>
    <w:rsid w:val="00F65D45"/>
    <w:rsid w:val="00FB2290"/>
    <w:rsid w:val="00FC1AD4"/>
    <w:rsid w:val="00FD765E"/>
    <w:rsid w:val="00FF3F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6A472"/>
  <w15:chartTrackingRefBased/>
  <w15:docId w15:val="{3EB10869-2C78-408D-A2B4-3DD56723B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1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6D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01891">
      <w:bodyDiv w:val="1"/>
      <w:marLeft w:val="0"/>
      <w:marRight w:val="0"/>
      <w:marTop w:val="0"/>
      <w:marBottom w:val="0"/>
      <w:divBdr>
        <w:top w:val="none" w:sz="0" w:space="0" w:color="auto"/>
        <w:left w:val="none" w:sz="0" w:space="0" w:color="auto"/>
        <w:bottom w:val="none" w:sz="0" w:space="0" w:color="auto"/>
        <w:right w:val="none" w:sz="0" w:space="0" w:color="auto"/>
      </w:divBdr>
      <w:divsChild>
        <w:div w:id="344748280">
          <w:marLeft w:val="0"/>
          <w:marRight w:val="0"/>
          <w:marTop w:val="0"/>
          <w:marBottom w:val="0"/>
          <w:divBdr>
            <w:top w:val="none" w:sz="0" w:space="0" w:color="auto"/>
            <w:left w:val="none" w:sz="0" w:space="0" w:color="auto"/>
            <w:bottom w:val="none" w:sz="0" w:space="0" w:color="auto"/>
            <w:right w:val="none" w:sz="0" w:space="0" w:color="auto"/>
          </w:divBdr>
          <w:divsChild>
            <w:div w:id="118301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833420">
      <w:bodyDiv w:val="1"/>
      <w:marLeft w:val="0"/>
      <w:marRight w:val="0"/>
      <w:marTop w:val="0"/>
      <w:marBottom w:val="0"/>
      <w:divBdr>
        <w:top w:val="none" w:sz="0" w:space="0" w:color="auto"/>
        <w:left w:val="none" w:sz="0" w:space="0" w:color="auto"/>
        <w:bottom w:val="none" w:sz="0" w:space="0" w:color="auto"/>
        <w:right w:val="none" w:sz="0" w:space="0" w:color="auto"/>
      </w:divBdr>
      <w:divsChild>
        <w:div w:id="1092892006">
          <w:marLeft w:val="0"/>
          <w:marRight w:val="0"/>
          <w:marTop w:val="0"/>
          <w:marBottom w:val="0"/>
          <w:divBdr>
            <w:top w:val="none" w:sz="0" w:space="0" w:color="auto"/>
            <w:left w:val="none" w:sz="0" w:space="0" w:color="auto"/>
            <w:bottom w:val="none" w:sz="0" w:space="0" w:color="auto"/>
            <w:right w:val="none" w:sz="0" w:space="0" w:color="auto"/>
          </w:divBdr>
          <w:divsChild>
            <w:div w:id="118818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878819">
      <w:bodyDiv w:val="1"/>
      <w:marLeft w:val="0"/>
      <w:marRight w:val="0"/>
      <w:marTop w:val="0"/>
      <w:marBottom w:val="0"/>
      <w:divBdr>
        <w:top w:val="none" w:sz="0" w:space="0" w:color="auto"/>
        <w:left w:val="none" w:sz="0" w:space="0" w:color="auto"/>
        <w:bottom w:val="none" w:sz="0" w:space="0" w:color="auto"/>
        <w:right w:val="none" w:sz="0" w:space="0" w:color="auto"/>
      </w:divBdr>
      <w:divsChild>
        <w:div w:id="16468010">
          <w:marLeft w:val="0"/>
          <w:marRight w:val="0"/>
          <w:marTop w:val="0"/>
          <w:marBottom w:val="0"/>
          <w:divBdr>
            <w:top w:val="none" w:sz="0" w:space="0" w:color="auto"/>
            <w:left w:val="none" w:sz="0" w:space="0" w:color="auto"/>
            <w:bottom w:val="none" w:sz="0" w:space="0" w:color="auto"/>
            <w:right w:val="none" w:sz="0" w:space="0" w:color="auto"/>
          </w:divBdr>
          <w:divsChild>
            <w:div w:id="85812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4640">
      <w:bodyDiv w:val="1"/>
      <w:marLeft w:val="0"/>
      <w:marRight w:val="0"/>
      <w:marTop w:val="0"/>
      <w:marBottom w:val="0"/>
      <w:divBdr>
        <w:top w:val="none" w:sz="0" w:space="0" w:color="auto"/>
        <w:left w:val="none" w:sz="0" w:space="0" w:color="auto"/>
        <w:bottom w:val="none" w:sz="0" w:space="0" w:color="auto"/>
        <w:right w:val="none" w:sz="0" w:space="0" w:color="auto"/>
      </w:divBdr>
      <w:divsChild>
        <w:div w:id="1929773384">
          <w:marLeft w:val="0"/>
          <w:marRight w:val="0"/>
          <w:marTop w:val="0"/>
          <w:marBottom w:val="0"/>
          <w:divBdr>
            <w:top w:val="none" w:sz="0" w:space="0" w:color="auto"/>
            <w:left w:val="none" w:sz="0" w:space="0" w:color="auto"/>
            <w:bottom w:val="none" w:sz="0" w:space="0" w:color="auto"/>
            <w:right w:val="none" w:sz="0" w:space="0" w:color="auto"/>
          </w:divBdr>
          <w:divsChild>
            <w:div w:id="21412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42595">
      <w:bodyDiv w:val="1"/>
      <w:marLeft w:val="0"/>
      <w:marRight w:val="0"/>
      <w:marTop w:val="0"/>
      <w:marBottom w:val="0"/>
      <w:divBdr>
        <w:top w:val="none" w:sz="0" w:space="0" w:color="auto"/>
        <w:left w:val="none" w:sz="0" w:space="0" w:color="auto"/>
        <w:bottom w:val="none" w:sz="0" w:space="0" w:color="auto"/>
        <w:right w:val="none" w:sz="0" w:space="0" w:color="auto"/>
      </w:divBdr>
      <w:divsChild>
        <w:div w:id="1202784244">
          <w:marLeft w:val="0"/>
          <w:marRight w:val="0"/>
          <w:marTop w:val="0"/>
          <w:marBottom w:val="0"/>
          <w:divBdr>
            <w:top w:val="none" w:sz="0" w:space="0" w:color="auto"/>
            <w:left w:val="none" w:sz="0" w:space="0" w:color="auto"/>
            <w:bottom w:val="none" w:sz="0" w:space="0" w:color="auto"/>
            <w:right w:val="none" w:sz="0" w:space="0" w:color="auto"/>
          </w:divBdr>
          <w:divsChild>
            <w:div w:id="169407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248175">
      <w:bodyDiv w:val="1"/>
      <w:marLeft w:val="0"/>
      <w:marRight w:val="0"/>
      <w:marTop w:val="0"/>
      <w:marBottom w:val="0"/>
      <w:divBdr>
        <w:top w:val="none" w:sz="0" w:space="0" w:color="auto"/>
        <w:left w:val="none" w:sz="0" w:space="0" w:color="auto"/>
        <w:bottom w:val="none" w:sz="0" w:space="0" w:color="auto"/>
        <w:right w:val="none" w:sz="0" w:space="0" w:color="auto"/>
      </w:divBdr>
      <w:divsChild>
        <w:div w:id="1437214187">
          <w:marLeft w:val="0"/>
          <w:marRight w:val="0"/>
          <w:marTop w:val="0"/>
          <w:marBottom w:val="0"/>
          <w:divBdr>
            <w:top w:val="none" w:sz="0" w:space="0" w:color="auto"/>
            <w:left w:val="none" w:sz="0" w:space="0" w:color="auto"/>
            <w:bottom w:val="none" w:sz="0" w:space="0" w:color="auto"/>
            <w:right w:val="none" w:sz="0" w:space="0" w:color="auto"/>
          </w:divBdr>
          <w:divsChild>
            <w:div w:id="1196457125">
              <w:marLeft w:val="0"/>
              <w:marRight w:val="0"/>
              <w:marTop w:val="0"/>
              <w:marBottom w:val="0"/>
              <w:divBdr>
                <w:top w:val="none" w:sz="0" w:space="0" w:color="auto"/>
                <w:left w:val="none" w:sz="0" w:space="0" w:color="auto"/>
                <w:bottom w:val="none" w:sz="0" w:space="0" w:color="auto"/>
                <w:right w:val="none" w:sz="0" w:space="0" w:color="auto"/>
              </w:divBdr>
            </w:div>
            <w:div w:id="2025203412">
              <w:marLeft w:val="0"/>
              <w:marRight w:val="0"/>
              <w:marTop w:val="0"/>
              <w:marBottom w:val="0"/>
              <w:divBdr>
                <w:top w:val="none" w:sz="0" w:space="0" w:color="auto"/>
                <w:left w:val="none" w:sz="0" w:space="0" w:color="auto"/>
                <w:bottom w:val="none" w:sz="0" w:space="0" w:color="auto"/>
                <w:right w:val="none" w:sz="0" w:space="0" w:color="auto"/>
              </w:divBdr>
            </w:div>
            <w:div w:id="57339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91268">
      <w:bodyDiv w:val="1"/>
      <w:marLeft w:val="0"/>
      <w:marRight w:val="0"/>
      <w:marTop w:val="0"/>
      <w:marBottom w:val="0"/>
      <w:divBdr>
        <w:top w:val="none" w:sz="0" w:space="0" w:color="auto"/>
        <w:left w:val="none" w:sz="0" w:space="0" w:color="auto"/>
        <w:bottom w:val="none" w:sz="0" w:space="0" w:color="auto"/>
        <w:right w:val="none" w:sz="0" w:space="0" w:color="auto"/>
      </w:divBdr>
      <w:divsChild>
        <w:div w:id="1161459812">
          <w:marLeft w:val="0"/>
          <w:marRight w:val="0"/>
          <w:marTop w:val="0"/>
          <w:marBottom w:val="0"/>
          <w:divBdr>
            <w:top w:val="none" w:sz="0" w:space="0" w:color="auto"/>
            <w:left w:val="none" w:sz="0" w:space="0" w:color="auto"/>
            <w:bottom w:val="none" w:sz="0" w:space="0" w:color="auto"/>
            <w:right w:val="none" w:sz="0" w:space="0" w:color="auto"/>
          </w:divBdr>
          <w:divsChild>
            <w:div w:id="212561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143096">
      <w:bodyDiv w:val="1"/>
      <w:marLeft w:val="0"/>
      <w:marRight w:val="0"/>
      <w:marTop w:val="0"/>
      <w:marBottom w:val="0"/>
      <w:divBdr>
        <w:top w:val="none" w:sz="0" w:space="0" w:color="auto"/>
        <w:left w:val="none" w:sz="0" w:space="0" w:color="auto"/>
        <w:bottom w:val="none" w:sz="0" w:space="0" w:color="auto"/>
        <w:right w:val="none" w:sz="0" w:space="0" w:color="auto"/>
      </w:divBdr>
      <w:divsChild>
        <w:div w:id="78527173">
          <w:marLeft w:val="0"/>
          <w:marRight w:val="0"/>
          <w:marTop w:val="0"/>
          <w:marBottom w:val="0"/>
          <w:divBdr>
            <w:top w:val="none" w:sz="0" w:space="0" w:color="auto"/>
            <w:left w:val="none" w:sz="0" w:space="0" w:color="auto"/>
            <w:bottom w:val="none" w:sz="0" w:space="0" w:color="auto"/>
            <w:right w:val="none" w:sz="0" w:space="0" w:color="auto"/>
          </w:divBdr>
          <w:divsChild>
            <w:div w:id="138401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55284">
      <w:bodyDiv w:val="1"/>
      <w:marLeft w:val="0"/>
      <w:marRight w:val="0"/>
      <w:marTop w:val="0"/>
      <w:marBottom w:val="0"/>
      <w:divBdr>
        <w:top w:val="none" w:sz="0" w:space="0" w:color="auto"/>
        <w:left w:val="none" w:sz="0" w:space="0" w:color="auto"/>
        <w:bottom w:val="none" w:sz="0" w:space="0" w:color="auto"/>
        <w:right w:val="none" w:sz="0" w:space="0" w:color="auto"/>
      </w:divBdr>
      <w:divsChild>
        <w:div w:id="1729373482">
          <w:marLeft w:val="0"/>
          <w:marRight w:val="0"/>
          <w:marTop w:val="0"/>
          <w:marBottom w:val="0"/>
          <w:divBdr>
            <w:top w:val="none" w:sz="0" w:space="0" w:color="auto"/>
            <w:left w:val="none" w:sz="0" w:space="0" w:color="auto"/>
            <w:bottom w:val="none" w:sz="0" w:space="0" w:color="auto"/>
            <w:right w:val="none" w:sz="0" w:space="0" w:color="auto"/>
          </w:divBdr>
          <w:divsChild>
            <w:div w:id="118883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97538">
      <w:bodyDiv w:val="1"/>
      <w:marLeft w:val="0"/>
      <w:marRight w:val="0"/>
      <w:marTop w:val="0"/>
      <w:marBottom w:val="0"/>
      <w:divBdr>
        <w:top w:val="none" w:sz="0" w:space="0" w:color="auto"/>
        <w:left w:val="none" w:sz="0" w:space="0" w:color="auto"/>
        <w:bottom w:val="none" w:sz="0" w:space="0" w:color="auto"/>
        <w:right w:val="none" w:sz="0" w:space="0" w:color="auto"/>
      </w:divBdr>
      <w:divsChild>
        <w:div w:id="500320426">
          <w:marLeft w:val="0"/>
          <w:marRight w:val="0"/>
          <w:marTop w:val="0"/>
          <w:marBottom w:val="0"/>
          <w:divBdr>
            <w:top w:val="none" w:sz="0" w:space="0" w:color="auto"/>
            <w:left w:val="none" w:sz="0" w:space="0" w:color="auto"/>
            <w:bottom w:val="none" w:sz="0" w:space="0" w:color="auto"/>
            <w:right w:val="none" w:sz="0" w:space="0" w:color="auto"/>
          </w:divBdr>
          <w:divsChild>
            <w:div w:id="132115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81488">
      <w:bodyDiv w:val="1"/>
      <w:marLeft w:val="0"/>
      <w:marRight w:val="0"/>
      <w:marTop w:val="0"/>
      <w:marBottom w:val="0"/>
      <w:divBdr>
        <w:top w:val="none" w:sz="0" w:space="0" w:color="auto"/>
        <w:left w:val="none" w:sz="0" w:space="0" w:color="auto"/>
        <w:bottom w:val="none" w:sz="0" w:space="0" w:color="auto"/>
        <w:right w:val="none" w:sz="0" w:space="0" w:color="auto"/>
      </w:divBdr>
      <w:divsChild>
        <w:div w:id="321200433">
          <w:marLeft w:val="0"/>
          <w:marRight w:val="0"/>
          <w:marTop w:val="0"/>
          <w:marBottom w:val="0"/>
          <w:divBdr>
            <w:top w:val="none" w:sz="0" w:space="0" w:color="auto"/>
            <w:left w:val="none" w:sz="0" w:space="0" w:color="auto"/>
            <w:bottom w:val="none" w:sz="0" w:space="0" w:color="auto"/>
            <w:right w:val="none" w:sz="0" w:space="0" w:color="auto"/>
          </w:divBdr>
          <w:divsChild>
            <w:div w:id="303201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85910">
      <w:bodyDiv w:val="1"/>
      <w:marLeft w:val="0"/>
      <w:marRight w:val="0"/>
      <w:marTop w:val="0"/>
      <w:marBottom w:val="0"/>
      <w:divBdr>
        <w:top w:val="none" w:sz="0" w:space="0" w:color="auto"/>
        <w:left w:val="none" w:sz="0" w:space="0" w:color="auto"/>
        <w:bottom w:val="none" w:sz="0" w:space="0" w:color="auto"/>
        <w:right w:val="none" w:sz="0" w:space="0" w:color="auto"/>
      </w:divBdr>
      <w:divsChild>
        <w:div w:id="506595471">
          <w:marLeft w:val="0"/>
          <w:marRight w:val="0"/>
          <w:marTop w:val="0"/>
          <w:marBottom w:val="0"/>
          <w:divBdr>
            <w:top w:val="none" w:sz="0" w:space="0" w:color="auto"/>
            <w:left w:val="none" w:sz="0" w:space="0" w:color="auto"/>
            <w:bottom w:val="none" w:sz="0" w:space="0" w:color="auto"/>
            <w:right w:val="none" w:sz="0" w:space="0" w:color="auto"/>
          </w:divBdr>
          <w:divsChild>
            <w:div w:id="693772274">
              <w:marLeft w:val="0"/>
              <w:marRight w:val="0"/>
              <w:marTop w:val="0"/>
              <w:marBottom w:val="0"/>
              <w:divBdr>
                <w:top w:val="none" w:sz="0" w:space="0" w:color="auto"/>
                <w:left w:val="none" w:sz="0" w:space="0" w:color="auto"/>
                <w:bottom w:val="none" w:sz="0" w:space="0" w:color="auto"/>
                <w:right w:val="none" w:sz="0" w:space="0" w:color="auto"/>
              </w:divBdr>
            </w:div>
            <w:div w:id="151603524">
              <w:marLeft w:val="0"/>
              <w:marRight w:val="0"/>
              <w:marTop w:val="0"/>
              <w:marBottom w:val="0"/>
              <w:divBdr>
                <w:top w:val="none" w:sz="0" w:space="0" w:color="auto"/>
                <w:left w:val="none" w:sz="0" w:space="0" w:color="auto"/>
                <w:bottom w:val="none" w:sz="0" w:space="0" w:color="auto"/>
                <w:right w:val="none" w:sz="0" w:space="0" w:color="auto"/>
              </w:divBdr>
            </w:div>
            <w:div w:id="132104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443798">
      <w:bodyDiv w:val="1"/>
      <w:marLeft w:val="0"/>
      <w:marRight w:val="0"/>
      <w:marTop w:val="0"/>
      <w:marBottom w:val="0"/>
      <w:divBdr>
        <w:top w:val="none" w:sz="0" w:space="0" w:color="auto"/>
        <w:left w:val="none" w:sz="0" w:space="0" w:color="auto"/>
        <w:bottom w:val="none" w:sz="0" w:space="0" w:color="auto"/>
        <w:right w:val="none" w:sz="0" w:space="0" w:color="auto"/>
      </w:divBdr>
      <w:divsChild>
        <w:div w:id="621500905">
          <w:marLeft w:val="0"/>
          <w:marRight w:val="0"/>
          <w:marTop w:val="0"/>
          <w:marBottom w:val="0"/>
          <w:divBdr>
            <w:top w:val="none" w:sz="0" w:space="0" w:color="auto"/>
            <w:left w:val="none" w:sz="0" w:space="0" w:color="auto"/>
            <w:bottom w:val="none" w:sz="0" w:space="0" w:color="auto"/>
            <w:right w:val="none" w:sz="0" w:space="0" w:color="auto"/>
          </w:divBdr>
          <w:divsChild>
            <w:div w:id="74600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575860">
      <w:bodyDiv w:val="1"/>
      <w:marLeft w:val="0"/>
      <w:marRight w:val="0"/>
      <w:marTop w:val="0"/>
      <w:marBottom w:val="0"/>
      <w:divBdr>
        <w:top w:val="none" w:sz="0" w:space="0" w:color="auto"/>
        <w:left w:val="none" w:sz="0" w:space="0" w:color="auto"/>
        <w:bottom w:val="none" w:sz="0" w:space="0" w:color="auto"/>
        <w:right w:val="none" w:sz="0" w:space="0" w:color="auto"/>
      </w:divBdr>
      <w:divsChild>
        <w:div w:id="1380662979">
          <w:marLeft w:val="0"/>
          <w:marRight w:val="0"/>
          <w:marTop w:val="0"/>
          <w:marBottom w:val="0"/>
          <w:divBdr>
            <w:top w:val="none" w:sz="0" w:space="0" w:color="auto"/>
            <w:left w:val="none" w:sz="0" w:space="0" w:color="auto"/>
            <w:bottom w:val="none" w:sz="0" w:space="0" w:color="auto"/>
            <w:right w:val="none" w:sz="0" w:space="0" w:color="auto"/>
          </w:divBdr>
          <w:divsChild>
            <w:div w:id="1464546126">
              <w:marLeft w:val="0"/>
              <w:marRight w:val="0"/>
              <w:marTop w:val="0"/>
              <w:marBottom w:val="0"/>
              <w:divBdr>
                <w:top w:val="none" w:sz="0" w:space="0" w:color="auto"/>
                <w:left w:val="none" w:sz="0" w:space="0" w:color="auto"/>
                <w:bottom w:val="none" w:sz="0" w:space="0" w:color="auto"/>
                <w:right w:val="none" w:sz="0" w:space="0" w:color="auto"/>
              </w:divBdr>
            </w:div>
            <w:div w:id="1448351471">
              <w:marLeft w:val="0"/>
              <w:marRight w:val="0"/>
              <w:marTop w:val="0"/>
              <w:marBottom w:val="0"/>
              <w:divBdr>
                <w:top w:val="none" w:sz="0" w:space="0" w:color="auto"/>
                <w:left w:val="none" w:sz="0" w:space="0" w:color="auto"/>
                <w:bottom w:val="none" w:sz="0" w:space="0" w:color="auto"/>
                <w:right w:val="none" w:sz="0" w:space="0" w:color="auto"/>
              </w:divBdr>
            </w:div>
            <w:div w:id="157511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005611">
      <w:bodyDiv w:val="1"/>
      <w:marLeft w:val="0"/>
      <w:marRight w:val="0"/>
      <w:marTop w:val="0"/>
      <w:marBottom w:val="0"/>
      <w:divBdr>
        <w:top w:val="none" w:sz="0" w:space="0" w:color="auto"/>
        <w:left w:val="none" w:sz="0" w:space="0" w:color="auto"/>
        <w:bottom w:val="none" w:sz="0" w:space="0" w:color="auto"/>
        <w:right w:val="none" w:sz="0" w:space="0" w:color="auto"/>
      </w:divBdr>
      <w:divsChild>
        <w:div w:id="703333636">
          <w:marLeft w:val="0"/>
          <w:marRight w:val="0"/>
          <w:marTop w:val="0"/>
          <w:marBottom w:val="0"/>
          <w:divBdr>
            <w:top w:val="none" w:sz="0" w:space="0" w:color="auto"/>
            <w:left w:val="none" w:sz="0" w:space="0" w:color="auto"/>
            <w:bottom w:val="none" w:sz="0" w:space="0" w:color="auto"/>
            <w:right w:val="none" w:sz="0" w:space="0" w:color="auto"/>
          </w:divBdr>
          <w:divsChild>
            <w:div w:id="31576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4365">
      <w:bodyDiv w:val="1"/>
      <w:marLeft w:val="0"/>
      <w:marRight w:val="0"/>
      <w:marTop w:val="0"/>
      <w:marBottom w:val="0"/>
      <w:divBdr>
        <w:top w:val="none" w:sz="0" w:space="0" w:color="auto"/>
        <w:left w:val="none" w:sz="0" w:space="0" w:color="auto"/>
        <w:bottom w:val="none" w:sz="0" w:space="0" w:color="auto"/>
        <w:right w:val="none" w:sz="0" w:space="0" w:color="auto"/>
      </w:divBdr>
      <w:divsChild>
        <w:div w:id="1848248500">
          <w:marLeft w:val="0"/>
          <w:marRight w:val="0"/>
          <w:marTop w:val="0"/>
          <w:marBottom w:val="0"/>
          <w:divBdr>
            <w:top w:val="none" w:sz="0" w:space="0" w:color="auto"/>
            <w:left w:val="none" w:sz="0" w:space="0" w:color="auto"/>
            <w:bottom w:val="none" w:sz="0" w:space="0" w:color="auto"/>
            <w:right w:val="none" w:sz="0" w:space="0" w:color="auto"/>
          </w:divBdr>
          <w:divsChild>
            <w:div w:id="56722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51160">
      <w:bodyDiv w:val="1"/>
      <w:marLeft w:val="0"/>
      <w:marRight w:val="0"/>
      <w:marTop w:val="0"/>
      <w:marBottom w:val="0"/>
      <w:divBdr>
        <w:top w:val="none" w:sz="0" w:space="0" w:color="auto"/>
        <w:left w:val="none" w:sz="0" w:space="0" w:color="auto"/>
        <w:bottom w:val="none" w:sz="0" w:space="0" w:color="auto"/>
        <w:right w:val="none" w:sz="0" w:space="0" w:color="auto"/>
      </w:divBdr>
      <w:divsChild>
        <w:div w:id="733043228">
          <w:marLeft w:val="0"/>
          <w:marRight w:val="0"/>
          <w:marTop w:val="0"/>
          <w:marBottom w:val="0"/>
          <w:divBdr>
            <w:top w:val="none" w:sz="0" w:space="0" w:color="auto"/>
            <w:left w:val="none" w:sz="0" w:space="0" w:color="auto"/>
            <w:bottom w:val="none" w:sz="0" w:space="0" w:color="auto"/>
            <w:right w:val="none" w:sz="0" w:space="0" w:color="auto"/>
          </w:divBdr>
          <w:divsChild>
            <w:div w:id="122972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3</TotalTime>
  <Pages>16</Pages>
  <Words>1294</Words>
  <Characters>737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flah Khan</dc:creator>
  <cp:keywords/>
  <dc:description/>
  <cp:lastModifiedBy>Mohammad Aflah Khan</cp:lastModifiedBy>
  <cp:revision>89</cp:revision>
  <dcterms:created xsi:type="dcterms:W3CDTF">2022-09-14T18:40:00Z</dcterms:created>
  <dcterms:modified xsi:type="dcterms:W3CDTF">2022-09-16T00:23:00Z</dcterms:modified>
</cp:coreProperties>
</file>